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2772CC" w:rsidRPr="00542E80" w14:paraId="11D34A12" w14:textId="77777777" w:rsidTr="00A802D4">
        <w:trPr>
          <w:jc w:val="center"/>
        </w:trPr>
        <w:tc>
          <w:tcPr>
            <w:tcW w:w="2345" w:type="dxa"/>
            <w:vAlign w:val="center"/>
          </w:tcPr>
          <w:p w14:paraId="33445BA8" w14:textId="77777777" w:rsidR="002772CC" w:rsidRPr="00542E80" w:rsidRDefault="002772CC"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2F357BF4" wp14:editId="31E0FF55">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07D115F" w14:textId="77777777" w:rsidR="002772CC" w:rsidRPr="00542E80" w:rsidRDefault="002772C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FB0227E" wp14:editId="29F0D0B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9106572" w14:textId="77777777" w:rsidR="002772CC" w:rsidRPr="00542E80" w:rsidRDefault="002772C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0D27C3C" wp14:editId="55F4FD5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5108A86" w14:textId="77777777" w:rsidR="002772CC" w:rsidRPr="00542E80" w:rsidRDefault="002772CC"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2A7A9AE" wp14:editId="33219228">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69F14CB" w14:textId="77777777" w:rsidR="002772CC" w:rsidRPr="00542E80" w:rsidRDefault="002772C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0F24F1D" wp14:editId="4AD1EBBE">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FED689E" w14:textId="77777777" w:rsidR="002772CC" w:rsidRPr="00542E80" w:rsidRDefault="002772CC"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24DBA8D" wp14:editId="2AFAADF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1CD51C1" w14:textId="77777777" w:rsidR="002772CC" w:rsidRPr="00542E80" w:rsidRDefault="002772CC" w:rsidP="002772CC">
      <w:pPr>
        <w:spacing w:after="0"/>
        <w:ind w:right="-72" w:hanging="90"/>
        <w:rPr>
          <w:rFonts w:cs="Arial"/>
        </w:rPr>
      </w:pPr>
      <w:r w:rsidRPr="00542E80">
        <w:rPr>
          <w:rFonts w:cs="Arial"/>
          <w:b/>
          <w:bCs/>
          <w:sz w:val="32"/>
          <w:szCs w:val="32"/>
        </w:rPr>
        <w:t>Prior Authorization Request Administrative Information</w:t>
      </w:r>
      <w:r w:rsidR="002C22F5">
        <w:rPr>
          <w:rFonts w:cs="Arial"/>
        </w:rPr>
        <w:pict w14:anchorId="0C6442E4">
          <v:rect id="_x0000_i1025" style="width:548.5pt;height:3pt" o:hrpct="991" o:hralign="center" o:hrstd="t" o:hrnoshade="t" o:hr="t" fillcolor="gray [1629]" stroked="f"/>
        </w:pict>
      </w:r>
    </w:p>
    <w:p w14:paraId="6CC6424F" w14:textId="77777777" w:rsidR="002772CC" w:rsidRPr="00542E80" w:rsidRDefault="002772CC" w:rsidP="002772C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CEAD1CE" w14:textId="4CD7C9D6" w:rsidR="002772CC" w:rsidRDefault="002772CC" w:rsidP="002772CC">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2C22F5">
        <w:rPr>
          <w:rFonts w:cs="Arial"/>
        </w:rPr>
        <w:pict w14:anchorId="7D66D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2C22F5">
        <w:rPr>
          <w:rFonts w:cs="Arial"/>
        </w:rPr>
        <w:pict w14:anchorId="6D5CBBD1">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2C22F5">
        <w:rPr>
          <w:rFonts w:cs="Arial"/>
        </w:rPr>
        <w:pict w14:anchorId="199E2DA6">
          <v:shape id="_x0000_i1028" type="#_x0000_t75" style="width:48.75pt;height:18.75pt">
            <v:imagedata r:id="rId19" o:title=""/>
          </v:shape>
        </w:pict>
      </w:r>
    </w:p>
    <w:p w14:paraId="277F7E1D" w14:textId="704E79DE" w:rsidR="002772CC" w:rsidRPr="00542E80" w:rsidRDefault="002772CC" w:rsidP="002772CC">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2C22F5">
        <w:rPr>
          <w:rFonts w:cs="Arial"/>
        </w:rPr>
        <w:pict w14:anchorId="644A025C">
          <v:shape id="_x0000_i1029" type="#_x0000_t75" style="width:182.25pt;height:18.75pt">
            <v:imagedata r:id="rId17" o:title=""/>
          </v:shape>
        </w:pict>
      </w:r>
      <w:r w:rsidRPr="00542E80">
        <w:rPr>
          <w:rFonts w:cs="Arial"/>
        </w:rPr>
        <w:t xml:space="preserve">Date of birth </w:t>
      </w:r>
      <w:r w:rsidR="002C22F5">
        <w:rPr>
          <w:rFonts w:cs="Arial"/>
        </w:rPr>
        <w:pict w14:anchorId="06496116">
          <v:shape id="_x0000_i1030" type="#_x0000_t75" style="width:236.25pt;height:18.75pt">
            <v:imagedata r:id="rId20" o:title=""/>
          </v:shape>
        </w:pict>
      </w:r>
    </w:p>
    <w:p w14:paraId="6115F3CD" w14:textId="77777777" w:rsidR="002772CC" w:rsidRPr="00542E80" w:rsidRDefault="002772CC" w:rsidP="002772C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236F470" w14:textId="0714E239" w:rsidR="002772CC" w:rsidRPr="00542E80" w:rsidRDefault="002772CC" w:rsidP="002772C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2C22F5">
        <w:rPr>
          <w:rFonts w:cs="Arial"/>
        </w:rPr>
        <w:pict w14:anchorId="481E3E6A">
          <v:shape id="_x0000_i1031" type="#_x0000_t75" style="width:82.5pt;height:18.75pt">
            <v:imagedata r:id="rId21" o:title=""/>
          </v:shape>
        </w:pict>
      </w:r>
    </w:p>
    <w:p w14:paraId="314C34EB" w14:textId="5BEEC260" w:rsidR="002772CC" w:rsidRPr="00542E80" w:rsidRDefault="002772CC" w:rsidP="002772C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2C22F5">
        <w:rPr>
          <w:rFonts w:cs="Arial"/>
        </w:rPr>
        <w:pict w14:anchorId="4B4D55E7">
          <v:shape id="_x0000_i1032" type="#_x0000_t75" style="width:255.75pt;height:18.75pt">
            <v:imagedata r:id="rId22" o:title=""/>
          </v:shape>
        </w:pict>
      </w:r>
      <w:r w:rsidRPr="00542E80">
        <w:rPr>
          <w:rFonts w:cs="Arial"/>
        </w:rPr>
        <w:t xml:space="preserve"> </w:t>
      </w:r>
    </w:p>
    <w:p w14:paraId="5396F91B" w14:textId="3EC8CD8E" w:rsidR="002772CC" w:rsidRPr="00542E80" w:rsidRDefault="002772CC" w:rsidP="002772CC">
      <w:pPr>
        <w:tabs>
          <w:tab w:val="left" w:pos="3060"/>
          <w:tab w:val="left" w:pos="7200"/>
        </w:tabs>
        <w:spacing w:after="0" w:line="240" w:lineRule="auto"/>
        <w:ind w:left="173"/>
        <w:rPr>
          <w:rFonts w:cs="Arial"/>
        </w:rPr>
      </w:pPr>
      <w:r w:rsidRPr="00542E80">
        <w:rPr>
          <w:rFonts w:cs="Arial"/>
        </w:rPr>
        <w:t xml:space="preserve">Race </w:t>
      </w:r>
      <w:r w:rsidR="002C22F5">
        <w:rPr>
          <w:rFonts w:cs="Arial"/>
        </w:rPr>
        <w:pict w14:anchorId="70E5603F">
          <v:shape id="_x0000_i1033" type="#_x0000_t75" style="width:228.75pt;height:18.75pt">
            <v:imagedata r:id="rId23" o:title=""/>
          </v:shape>
        </w:pict>
      </w:r>
      <w:r w:rsidRPr="00542E80">
        <w:rPr>
          <w:rFonts w:cs="Arial"/>
        </w:rPr>
        <w:t xml:space="preserve"> Ethnicity </w:t>
      </w:r>
      <w:r w:rsidR="002C22F5">
        <w:rPr>
          <w:rFonts w:cs="Arial"/>
        </w:rPr>
        <w:pict w14:anchorId="2AAA4F38">
          <v:shape id="_x0000_i1034" type="#_x0000_t75" style="width:237.75pt;height:18.75pt">
            <v:imagedata r:id="rId24" o:title=""/>
          </v:shape>
        </w:pict>
      </w:r>
    </w:p>
    <w:p w14:paraId="61DF6390" w14:textId="474398C4" w:rsidR="002772CC" w:rsidRPr="00542E80" w:rsidRDefault="002772CC" w:rsidP="002772CC">
      <w:pPr>
        <w:tabs>
          <w:tab w:val="left" w:pos="3060"/>
          <w:tab w:val="left" w:pos="7200"/>
        </w:tabs>
        <w:spacing w:after="0" w:line="240" w:lineRule="auto"/>
        <w:ind w:left="173"/>
        <w:rPr>
          <w:rFonts w:cs="Arial"/>
        </w:rPr>
      </w:pPr>
      <w:r w:rsidRPr="00542E80">
        <w:rPr>
          <w:rFonts w:cs="Arial"/>
        </w:rPr>
        <w:t xml:space="preserve">Preferred spoken language </w:t>
      </w:r>
      <w:r w:rsidR="002C22F5">
        <w:rPr>
          <w:rFonts w:cs="Arial"/>
        </w:rPr>
        <w:pict w14:anchorId="62ADD469">
          <v:shape id="_x0000_i1035" type="#_x0000_t75" style="width:120.75pt;height:18.75pt">
            <v:imagedata r:id="rId25" o:title=""/>
          </v:shape>
        </w:pict>
      </w:r>
      <w:r w:rsidRPr="00542E80">
        <w:rPr>
          <w:rFonts w:cs="Arial"/>
        </w:rPr>
        <w:t xml:space="preserve"> Preferred written language </w:t>
      </w:r>
      <w:r w:rsidR="002C22F5">
        <w:rPr>
          <w:rFonts w:cs="Arial"/>
        </w:rPr>
        <w:pict w14:anchorId="41BA9B68">
          <v:shape id="_x0000_i1036" type="#_x0000_t75" style="width:148.5pt;height:18.75pt">
            <v:imagedata r:id="rId26" o:title=""/>
          </v:shape>
        </w:pict>
      </w:r>
    </w:p>
    <w:p w14:paraId="51FB7496" w14:textId="77777777" w:rsidR="002772CC" w:rsidRPr="00542E80" w:rsidRDefault="002772CC" w:rsidP="002772C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6B48033" w14:textId="77777777" w:rsidR="002772CC" w:rsidRPr="00542E80" w:rsidRDefault="002C22F5" w:rsidP="002772CC">
      <w:pPr>
        <w:keepNext/>
        <w:keepLines/>
        <w:spacing w:after="0"/>
        <w:outlineLvl w:val="0"/>
        <w:rPr>
          <w:rFonts w:eastAsiaTheme="majorEastAsia" w:cs="Arial"/>
          <w:b/>
          <w:bCs/>
          <w:sz w:val="24"/>
          <w:szCs w:val="28"/>
        </w:rPr>
      </w:pPr>
      <w:r>
        <w:rPr>
          <w:rFonts w:eastAsiaTheme="majorEastAsia" w:cs="Arial"/>
          <w:b/>
          <w:bCs/>
          <w:sz w:val="24"/>
          <w:szCs w:val="28"/>
        </w:rPr>
        <w:pict w14:anchorId="2EE8C7C3">
          <v:rect id="_x0000_i1037" style="width:548.5pt;height:3pt" o:hrpct="991" o:hralign="center" o:hrstd="t" o:hrnoshade="t" o:hr="t" fillcolor="gray [1629]" stroked="f"/>
        </w:pict>
      </w:r>
    </w:p>
    <w:p w14:paraId="45A6F8F9" w14:textId="77777777" w:rsidR="002772CC" w:rsidRPr="00542E80" w:rsidRDefault="002772CC" w:rsidP="002772C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1AA3722" w14:textId="77777777" w:rsidR="002772CC" w:rsidRPr="00542E80" w:rsidRDefault="002772CC" w:rsidP="002772C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2772CC" w:rsidRPr="00542E80" w14:paraId="4B2D14D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11E28C" w14:textId="7900EA18" w:rsidR="002772CC" w:rsidRPr="00542E80" w:rsidRDefault="002772CC"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2C22F5">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2772CC" w:rsidRPr="00542E80" w14:paraId="18CE344F"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B8538E0"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60E3A8C3" w14:textId="77777777" w:rsidR="002772CC" w:rsidRPr="00542E80" w:rsidRDefault="002772CC"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2772CC" w:rsidRPr="00542E80" w14:paraId="193D6C1A"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B96AA7"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2772CC" w:rsidRPr="00542E80" w14:paraId="7905136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468D658"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4F3D0F3"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38A3D218"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7FBFB80F"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2772CC" w:rsidRPr="00542E80" w14:paraId="656FE573"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2C55ADC"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83B960A" w14:textId="77777777" w:rsidR="002772CC" w:rsidRPr="00542E80" w:rsidRDefault="002772C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20F801F5" w14:textId="77777777" w:rsidR="002772CC" w:rsidRPr="00542E80" w:rsidRDefault="002772CC"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2772CC" w:rsidRPr="00542E80" w14:paraId="5D2790FC"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0C257A1"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0AA86FB8" w14:textId="77777777" w:rsidR="002772CC" w:rsidRPr="00542E80" w:rsidRDefault="002772C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7AD28A1B" w14:textId="77777777" w:rsidR="002772CC" w:rsidRDefault="002772CC"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7A092AB6" w14:textId="77777777" w:rsidR="002772CC" w:rsidRPr="00542E80" w:rsidRDefault="002772C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4CB88087" w14:textId="77777777" w:rsidR="002772CC" w:rsidRPr="00542E80" w:rsidRDefault="002772CC"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2772CC" w:rsidRPr="00542E80" w14:paraId="7F200A04"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1F1FA7F"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B23CA01"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37096979"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2772CC" w:rsidRPr="00542E80" w14:paraId="73CE3CD9"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B2D2B1A"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5EDB2A6F" w14:textId="77777777" w:rsidR="002772CC" w:rsidRPr="00542E80" w:rsidRDefault="002772C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8F7C1B0" w14:textId="77777777" w:rsidR="002772CC" w:rsidRPr="00542E80" w:rsidRDefault="002772CC"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4A014EB6" w14:textId="77777777" w:rsidR="002772CC" w:rsidRDefault="002772CC" w:rsidP="002772CC">
      <w:pPr>
        <w:tabs>
          <w:tab w:val="left" w:pos="10080"/>
        </w:tabs>
        <w:spacing w:after="0"/>
        <w:ind w:left="10224"/>
        <w:rPr>
          <w:rFonts w:cs="Arial"/>
        </w:rPr>
      </w:pPr>
      <w:r>
        <w:rPr>
          <w:rFonts w:cs="Arial"/>
        </w:rPr>
        <w:t>over</w:t>
      </w:r>
      <w:bookmarkEnd w:id="2"/>
    </w:p>
    <w:bookmarkEnd w:id="3"/>
    <w:p w14:paraId="6F17B0B5" w14:textId="77777777" w:rsidR="00475CC3" w:rsidRDefault="00475CC3" w:rsidP="00244E9B">
      <w:pPr>
        <w:pStyle w:val="Title"/>
        <w:rPr>
          <w:rFonts w:ascii="Arial" w:hAnsi="Arial" w:cs="Arial"/>
        </w:rPr>
      </w:pPr>
    </w:p>
    <w:p w14:paraId="60E5F960" w14:textId="77777777" w:rsidR="00023CB5" w:rsidRPr="00023CB5" w:rsidRDefault="00023CB5" w:rsidP="00023CB5"/>
    <w:p w14:paraId="45E2B391" w14:textId="141E7268" w:rsidR="004567AA" w:rsidRPr="009E52D8" w:rsidRDefault="00244E9B" w:rsidP="00244E9B">
      <w:pPr>
        <w:pStyle w:val="Title"/>
        <w:rPr>
          <w:rFonts w:ascii="Arial" w:hAnsi="Arial" w:cs="Arial"/>
        </w:rPr>
      </w:pPr>
      <w:r w:rsidRPr="009E52D8">
        <w:rPr>
          <w:rFonts w:ascii="Arial" w:hAnsi="Arial" w:cs="Arial"/>
        </w:rPr>
        <w:t xml:space="preserve">Injectable Antibiotic </w:t>
      </w:r>
      <w:r w:rsidR="000B12E3" w:rsidRPr="009E52D8">
        <w:rPr>
          <w:rFonts w:ascii="Arial" w:hAnsi="Arial" w:cs="Arial"/>
        </w:rPr>
        <w:t xml:space="preserve"> </w:t>
      </w:r>
    </w:p>
    <w:p w14:paraId="6543AB43" w14:textId="169A408F" w:rsidR="00773945" w:rsidRPr="009E52D8" w:rsidRDefault="00B547FD" w:rsidP="00773945">
      <w:pPr>
        <w:pStyle w:val="Title"/>
        <w:pBdr>
          <w:bottom w:val="single" w:sz="4" w:space="1" w:color="auto"/>
        </w:pBdr>
        <w:spacing w:after="120"/>
        <w:rPr>
          <w:rFonts w:ascii="Arial" w:hAnsi="Arial" w:cs="Arial"/>
        </w:rPr>
      </w:pPr>
      <w:r w:rsidRPr="009E52D8">
        <w:rPr>
          <w:rFonts w:ascii="Arial" w:hAnsi="Arial" w:cs="Arial"/>
        </w:rPr>
        <w:t>Prior Authorization</w:t>
      </w:r>
      <w:r w:rsidR="007354CA" w:rsidRPr="007354CA">
        <w:rPr>
          <w:rFonts w:ascii="Arial" w:eastAsiaTheme="minorHAnsi" w:hAnsi="Arial" w:cs="Arial"/>
          <w:b w:val="0"/>
          <w:spacing w:val="0"/>
          <w:kern w:val="0"/>
          <w:sz w:val="22"/>
          <w:szCs w:val="22"/>
        </w:rPr>
        <w:t xml:space="preserve"> </w:t>
      </w:r>
      <w:r w:rsidR="007354CA" w:rsidRPr="007354CA">
        <w:rPr>
          <w:rFonts w:ascii="Arial" w:hAnsi="Arial" w:cs="Arial"/>
        </w:rPr>
        <w:t>Request</w:t>
      </w:r>
    </w:p>
    <w:p w14:paraId="64FE6F68" w14:textId="77777777" w:rsidR="00430D38" w:rsidRPr="009E52D8" w:rsidRDefault="00430D38" w:rsidP="00430D38">
      <w:pPr>
        <w:spacing w:after="120"/>
        <w:ind w:left="317" w:right="403"/>
        <w:rPr>
          <w:rFonts w:cs="Arial"/>
        </w:rPr>
      </w:pPr>
      <w:r w:rsidRPr="009E52D8">
        <w:rPr>
          <w:rFonts w:cs="Arial"/>
        </w:rPr>
        <w:t xml:space="preserve">MassHealth reviews requests for prior authorization (PA) </w:t>
      </w:r>
      <w:proofErr w:type="gramStart"/>
      <w:r w:rsidRPr="009E52D8">
        <w:rPr>
          <w:rFonts w:cs="Arial"/>
        </w:rPr>
        <w:t>on the basis of</w:t>
      </w:r>
      <w:proofErr w:type="gramEnd"/>
      <w:r w:rsidRPr="009E52D8">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9E52D8">
        <w:rPr>
          <w:rFonts w:cs="Arial"/>
        </w:rPr>
        <w:t>If faxing</w:t>
      </w:r>
      <w:proofErr w:type="gramEnd"/>
      <w:r w:rsidRPr="009E52D8">
        <w:rPr>
          <w:rFonts w:cs="Arial"/>
        </w:rPr>
        <w:t xml:space="preserve"> this form, please use black ink.</w:t>
      </w:r>
    </w:p>
    <w:p w14:paraId="1004C432" w14:textId="77777777" w:rsidR="00430D38" w:rsidRPr="009E52D8" w:rsidRDefault="00430D38" w:rsidP="00430D38">
      <w:pPr>
        <w:spacing w:after="0" w:line="240" w:lineRule="auto"/>
        <w:ind w:left="317" w:right="403"/>
        <w:rPr>
          <w:rFonts w:cs="Arial"/>
        </w:rPr>
      </w:pPr>
      <w:r w:rsidRPr="009E52D8">
        <w:rPr>
          <w:rFonts w:cs="Arial"/>
        </w:rPr>
        <w:t>Additional information about these agents, including PA requirements and preferred products, can be found within the MassHealth Drug List at</w:t>
      </w:r>
      <w:r w:rsidRPr="009E52D8">
        <w:rPr>
          <w:rFonts w:cs="Arial"/>
          <w:b/>
        </w:rPr>
        <w:t xml:space="preserve"> www.mass.gov/druglist.</w:t>
      </w:r>
    </w:p>
    <w:p w14:paraId="03BA0886" w14:textId="77777777" w:rsidR="006E3398" w:rsidRPr="009E52D8" w:rsidRDefault="002C22F5" w:rsidP="00844EA6">
      <w:pPr>
        <w:tabs>
          <w:tab w:val="left" w:pos="4590"/>
          <w:tab w:val="left" w:pos="9720"/>
        </w:tabs>
        <w:spacing w:after="0" w:line="240" w:lineRule="auto"/>
        <w:ind w:left="-86" w:right="-72"/>
        <w:rPr>
          <w:rFonts w:cs="Arial"/>
        </w:rPr>
      </w:pPr>
      <w:r>
        <w:rPr>
          <w:rFonts w:cs="Arial"/>
        </w:rPr>
        <w:pict w14:anchorId="40E847A5">
          <v:rect id="_x0000_i1038" style="width:548.85pt;height:3.15pt" o:hrpct="990" o:hralign="center" o:hrstd="t" o:hrnoshade="t" o:hr="t" fillcolor="gray" stroked="f"/>
        </w:pict>
      </w:r>
    </w:p>
    <w:p w14:paraId="12E5A0F3" w14:textId="77777777" w:rsidR="003E6252" w:rsidRPr="009E52D8" w:rsidRDefault="006263B6" w:rsidP="00821CCC">
      <w:pPr>
        <w:pStyle w:val="Heading1"/>
        <w:rPr>
          <w:rFonts w:cs="Arial"/>
        </w:rPr>
      </w:pPr>
      <w:r w:rsidRPr="009E52D8">
        <w:rPr>
          <w:rFonts w:cs="Arial"/>
        </w:rPr>
        <w:t>Medication information</w:t>
      </w:r>
    </w:p>
    <w:p w14:paraId="0E5C3A76" w14:textId="77777777" w:rsidR="00244E9B" w:rsidRPr="009E52D8" w:rsidRDefault="00AF54A2" w:rsidP="00821CCC">
      <w:pPr>
        <w:spacing w:after="0"/>
        <w:ind w:left="173"/>
        <w:rPr>
          <w:b/>
        </w:rPr>
        <w:sectPr w:rsidR="00244E9B" w:rsidRPr="009E52D8" w:rsidSect="002D5AE9">
          <w:pgSz w:w="12240" w:h="15840" w:code="1"/>
          <w:pgMar w:top="432" w:right="576" w:bottom="0" w:left="432" w:header="274" w:footer="187" w:gutter="0"/>
          <w:cols w:space="720"/>
          <w:docGrid w:linePitch="360"/>
        </w:sectPr>
      </w:pPr>
      <w:r w:rsidRPr="009E52D8">
        <w:rPr>
          <w:b/>
        </w:rPr>
        <w:t>Medication</w:t>
      </w:r>
      <w:r w:rsidR="00151C04" w:rsidRPr="009E52D8">
        <w:rPr>
          <w:b/>
        </w:rPr>
        <w:t xml:space="preserve"> requested</w:t>
      </w:r>
    </w:p>
    <w:p w14:paraId="033B6C7B"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Avycaz</w:t>
      </w:r>
      <w:proofErr w:type="spellEnd"/>
      <w:r w:rsidRPr="009E52D8">
        <w:t xml:space="preserve"> (ceftazidime/avibactam) </w:t>
      </w:r>
    </w:p>
    <w:p w14:paraId="3D8C47C0" w14:textId="30FDFE3E" w:rsidR="00A95AA9" w:rsidRPr="009E52D8" w:rsidRDefault="00A95AA9" w:rsidP="00A95AA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Baxdela (delafloxacin injection)</w:t>
      </w:r>
    </w:p>
    <w:p w14:paraId="4A365407" w14:textId="5BF164A4" w:rsidR="00C47978" w:rsidRPr="00C47978" w:rsidRDefault="00C47978" w:rsidP="00C47978">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C47978">
        <w:t>Defencath</w:t>
      </w:r>
      <w:proofErr w:type="spellEnd"/>
      <w:r w:rsidRPr="00C47978">
        <w:t xml:space="preserve"> (taurolidine/heparin)</w:t>
      </w:r>
      <w:r w:rsidR="004F10A0">
        <w:t xml:space="preserve"> </w:t>
      </w:r>
      <w:r w:rsidR="004F10A0" w:rsidRPr="00A654B1">
        <w:rPr>
          <w:vertAlign w:val="superscript"/>
        </w:rPr>
        <w:t>MB</w:t>
      </w:r>
    </w:p>
    <w:p w14:paraId="540C4EB5" w14:textId="1AB26E18" w:rsidR="00C621D3" w:rsidRPr="009E52D8" w:rsidRDefault="00C621D3" w:rsidP="00C621D3">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Fetroja</w:t>
      </w:r>
      <w:proofErr w:type="spellEnd"/>
      <w:r w:rsidRPr="009E52D8">
        <w:t xml:space="preserve"> (</w:t>
      </w:r>
      <w:proofErr w:type="spellStart"/>
      <w:r w:rsidRPr="009E52D8">
        <w:t>cefiderocol</w:t>
      </w:r>
      <w:proofErr w:type="spellEnd"/>
      <w:r w:rsidRPr="009E52D8">
        <w:t>)</w:t>
      </w:r>
    </w:p>
    <w:p w14:paraId="5A794EA5" w14:textId="18D544F0" w:rsidR="009476E2" w:rsidRPr="009E52D8" w:rsidRDefault="009476E2"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Kimyrsa</w:t>
      </w:r>
      <w:proofErr w:type="spellEnd"/>
      <w:r w:rsidRPr="009E52D8">
        <w:t xml:space="preserve"> (</w:t>
      </w:r>
      <w:proofErr w:type="spellStart"/>
      <w:r w:rsidRPr="009E52D8">
        <w:t>oritavancin</w:t>
      </w:r>
      <w:proofErr w:type="spellEnd"/>
      <w:r w:rsidRPr="009E52D8">
        <w:t>)</w:t>
      </w:r>
    </w:p>
    <w:p w14:paraId="1C233C5A" w14:textId="77777777" w:rsidR="00BA2D9F" w:rsidRPr="009E52D8" w:rsidRDefault="00BA2D9F" w:rsidP="00BA2D9F">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Nuzyra</w:t>
      </w:r>
      <w:proofErr w:type="spellEnd"/>
      <w:r w:rsidRPr="009E52D8">
        <w:t xml:space="preserve"> (</w:t>
      </w:r>
      <w:proofErr w:type="spellStart"/>
      <w:r w:rsidRPr="009E52D8">
        <w:t>omadacycline</w:t>
      </w:r>
      <w:proofErr w:type="spellEnd"/>
      <w:r w:rsidRPr="009E52D8">
        <w:t xml:space="preserve"> injection)</w:t>
      </w:r>
    </w:p>
    <w:p w14:paraId="7227D517" w14:textId="58573FF0"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Orbactiv</w:t>
      </w:r>
      <w:proofErr w:type="spellEnd"/>
      <w:r w:rsidRPr="009E52D8">
        <w:t xml:space="preserve"> (</w:t>
      </w:r>
      <w:proofErr w:type="spellStart"/>
      <w:r w:rsidRPr="009E52D8">
        <w:t>oritavancin</w:t>
      </w:r>
      <w:proofErr w:type="spellEnd"/>
      <w:r w:rsidRPr="009E52D8">
        <w:t xml:space="preserve">) </w:t>
      </w:r>
    </w:p>
    <w:p w14:paraId="10FC6E9F" w14:textId="3A830B75" w:rsidR="00BD4788" w:rsidRPr="009E52D8" w:rsidRDefault="00BD4788"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Recarbrio</w:t>
      </w:r>
      <w:proofErr w:type="spellEnd"/>
      <w:r w:rsidRPr="009E52D8">
        <w:t xml:space="preserve"> (imipenem/</w:t>
      </w:r>
      <w:proofErr w:type="spellStart"/>
      <w:r w:rsidRPr="009E52D8">
        <w:t>cilastatin</w:t>
      </w:r>
      <w:proofErr w:type="spellEnd"/>
      <w:r w:rsidRPr="009E52D8">
        <w:t>/</w:t>
      </w:r>
      <w:proofErr w:type="spellStart"/>
      <w:r w:rsidRPr="009E52D8">
        <w:t>relebactam</w:t>
      </w:r>
      <w:proofErr w:type="spellEnd"/>
      <w:r w:rsidRPr="009E52D8">
        <w:t>)</w:t>
      </w:r>
    </w:p>
    <w:p w14:paraId="7D26D5BA"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Sivextro</w:t>
      </w:r>
      <w:proofErr w:type="spellEnd"/>
      <w:r w:rsidRPr="009E52D8">
        <w:t xml:space="preserve"> (tedizolid injection) </w:t>
      </w:r>
    </w:p>
    <w:p w14:paraId="0FBC0B26"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r w:rsidRPr="009E52D8">
        <w:t xml:space="preserve">tigecycline </w:t>
      </w:r>
    </w:p>
    <w:p w14:paraId="3C045F09" w14:textId="77777777" w:rsidR="0052480C" w:rsidRPr="009E52D8" w:rsidRDefault="0052480C"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proofErr w:type="spellStart"/>
      <w:r w:rsidRPr="009E52D8">
        <w:t>Vabomere</w:t>
      </w:r>
      <w:proofErr w:type="spellEnd"/>
      <w:r w:rsidRPr="009E52D8">
        <w:t xml:space="preserve"> (meropenem/</w:t>
      </w:r>
      <w:proofErr w:type="spellStart"/>
      <w:r w:rsidRPr="009E52D8">
        <w:t>vaborbactam</w:t>
      </w:r>
      <w:proofErr w:type="spellEnd"/>
      <w:r w:rsidRPr="009E52D8">
        <w:t>)</w:t>
      </w:r>
    </w:p>
    <w:p w14:paraId="0EBEB8E2"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Vibativ</w:t>
      </w:r>
      <w:proofErr w:type="spellEnd"/>
      <w:r w:rsidRPr="009E52D8">
        <w:t xml:space="preserve"> (telavancin) </w:t>
      </w:r>
    </w:p>
    <w:p w14:paraId="32111D38" w14:textId="3221B0C2" w:rsidR="00E877FF" w:rsidRPr="009E52D8" w:rsidRDefault="00E877FF" w:rsidP="00821CCC">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proofErr w:type="spellStart"/>
      <w:r w:rsidRPr="009E52D8">
        <w:rPr>
          <w:rFonts w:cs="Arial"/>
        </w:rPr>
        <w:t>Xerava</w:t>
      </w:r>
      <w:proofErr w:type="spellEnd"/>
      <w:r w:rsidRPr="009E52D8">
        <w:rPr>
          <w:rFonts w:cs="Arial"/>
        </w:rPr>
        <w:t xml:space="preserve"> (</w:t>
      </w:r>
      <w:proofErr w:type="spellStart"/>
      <w:r w:rsidRPr="009E52D8">
        <w:rPr>
          <w:rFonts w:cs="Arial"/>
        </w:rPr>
        <w:t>eravacycline</w:t>
      </w:r>
      <w:proofErr w:type="spellEnd"/>
      <w:r w:rsidRPr="009E52D8">
        <w:rPr>
          <w:rFonts w:cs="Arial"/>
        </w:rPr>
        <w:t>)</w:t>
      </w:r>
    </w:p>
    <w:p w14:paraId="5B119F94" w14:textId="1097FEA8"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00534C76" w:rsidRPr="009E52D8">
        <w:t>Zemdri</w:t>
      </w:r>
      <w:proofErr w:type="spellEnd"/>
      <w:r w:rsidR="00534C76" w:rsidRPr="009E52D8">
        <w:t xml:space="preserve"> </w:t>
      </w:r>
      <w:r w:rsidRPr="009E52D8">
        <w:t>(</w:t>
      </w:r>
      <w:proofErr w:type="spellStart"/>
      <w:r w:rsidR="00534C76" w:rsidRPr="009E52D8">
        <w:t>plazomicin</w:t>
      </w:r>
      <w:proofErr w:type="spellEnd"/>
      <w:r w:rsidRPr="009E52D8">
        <w:t>)</w:t>
      </w:r>
    </w:p>
    <w:p w14:paraId="45C77D0F" w14:textId="59D2C3BB" w:rsidR="00534C76" w:rsidRPr="009E52D8" w:rsidRDefault="00534C76" w:rsidP="009E52D8">
      <w:pPr>
        <w:spacing w:after="0" w:line="240" w:lineRule="auto"/>
        <w:ind w:left="173"/>
        <w:rPr>
          <w:b/>
        </w:rPr>
        <w:sectPr w:rsidR="00534C76" w:rsidRPr="009E52D8" w:rsidSect="00244E9B">
          <w:type w:val="continuous"/>
          <w:pgSz w:w="12240" w:h="15840" w:code="1"/>
          <w:pgMar w:top="720" w:right="576" w:bottom="0" w:left="576" w:header="274" w:footer="187" w:gutter="0"/>
          <w:cols w:num="2" w:space="720"/>
          <w:docGrid w:linePitch="360"/>
        </w:sect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Zerbaxa</w:t>
      </w:r>
      <w:proofErr w:type="spellEnd"/>
      <w:r w:rsidRPr="009E52D8">
        <w:t xml:space="preserve"> (</w:t>
      </w:r>
      <w:proofErr w:type="spellStart"/>
      <w:r w:rsidRPr="009E52D8">
        <w:t>ceftolozane</w:t>
      </w:r>
      <w:proofErr w:type="spellEnd"/>
      <w:r w:rsidRPr="009E52D8">
        <w:t>/tazobactam)</w:t>
      </w:r>
    </w:p>
    <w:p w14:paraId="0B668D61" w14:textId="44191A6D" w:rsidR="004F10A0" w:rsidRPr="00A654B1" w:rsidRDefault="004F10A0" w:rsidP="00A654B1">
      <w:pPr>
        <w:tabs>
          <w:tab w:val="left" w:pos="10080"/>
        </w:tabs>
        <w:spacing w:before="120" w:after="0"/>
        <w:ind w:left="180"/>
        <w:rPr>
          <w:i/>
        </w:rPr>
      </w:pPr>
      <w:r w:rsidRPr="001A15ED">
        <w:rPr>
          <w:rFonts w:cs="Arial"/>
          <w:i/>
          <w:vertAlign w:val="superscript"/>
        </w:rPr>
        <w:t>MB</w:t>
      </w:r>
      <w:r w:rsidR="00FC242B">
        <w:rPr>
          <w:rFonts w:cs="Arial"/>
          <w:i/>
          <w:vertAlign w:val="superscript"/>
        </w:rPr>
        <w:t xml:space="preserve"> </w:t>
      </w:r>
      <w:r w:rsidRPr="001A15ED">
        <w:rPr>
          <w:rFonts w:cs="Arial"/>
          <w:i/>
        </w:rPr>
        <w:t xml:space="preserve">This drug is available through the health care professional who administers the drug or in an outpatient or inpatient hospital setting. MassHealth does not pay for this drug to be dispensed through the retail pharmacy. If listed, </w:t>
      </w:r>
      <w:r>
        <w:rPr>
          <w:rFonts w:cs="Arial"/>
          <w:i/>
        </w:rPr>
        <w:t>PA</w:t>
      </w:r>
      <w:r w:rsidRPr="001A15ED">
        <w:rPr>
          <w:rFonts w:cs="Arial"/>
          <w:i/>
        </w:rPr>
        <w:t xml:space="preserve"> does not apply through the hospital outpatient and inpatient settings. Please refer to 130 CMR 433.408 for </w:t>
      </w:r>
      <w:r>
        <w:rPr>
          <w:rFonts w:cs="Arial"/>
          <w:i/>
        </w:rPr>
        <w:t>PA</w:t>
      </w:r>
      <w:r w:rsidRPr="001A15ED">
        <w:rPr>
          <w:rFonts w:cs="Arial"/>
          <w:i/>
        </w:rPr>
        <w:t xml:space="preserve"> requirements for other health care professionals. </w:t>
      </w:r>
      <w:r w:rsidRPr="001A15ED">
        <w:rPr>
          <w:i/>
        </w:rPr>
        <w:t xml:space="preserve">Notwithstanding the above, this drug may be an exception to the unified pharmacy policy; please refer to respective MassHealth Accountable Care Partnership Plans (ACPPs) and Managed Care Organizations (MCOs) for </w:t>
      </w:r>
      <w:r>
        <w:rPr>
          <w:i/>
        </w:rPr>
        <w:t>PA</w:t>
      </w:r>
      <w:r w:rsidRPr="001A15ED">
        <w:rPr>
          <w:i/>
        </w:rPr>
        <w:t xml:space="preserve"> status and criteria, if applicable.</w:t>
      </w:r>
    </w:p>
    <w:p w14:paraId="014841A7" w14:textId="42F23C8E" w:rsidR="00151C04" w:rsidRPr="009E52D8" w:rsidRDefault="00151C04" w:rsidP="009E52D8">
      <w:pPr>
        <w:spacing w:before="60" w:after="0"/>
        <w:ind w:left="173"/>
        <w:rPr>
          <w:rFonts w:cs="Arial"/>
        </w:rPr>
      </w:pPr>
      <w:r w:rsidRPr="009E52D8">
        <w:rPr>
          <w:b/>
        </w:rPr>
        <w:t>Dose, frequ</w:t>
      </w:r>
      <w:r w:rsidR="00663D26" w:rsidRPr="009E52D8">
        <w:rPr>
          <w:b/>
        </w:rPr>
        <w:t>ency</w:t>
      </w:r>
      <w:r w:rsidR="00712391" w:rsidRPr="009E52D8">
        <w:rPr>
          <w:b/>
        </w:rPr>
        <w:t>,</w:t>
      </w:r>
      <w:r w:rsidR="00663D26" w:rsidRPr="009E52D8">
        <w:rPr>
          <w:b/>
        </w:rPr>
        <w:t xml:space="preserve"> and duration</w:t>
      </w:r>
      <w:r w:rsidR="00AF54A2" w:rsidRPr="009E52D8">
        <w:rPr>
          <w:b/>
        </w:rPr>
        <w:t xml:space="preserve"> of medication</w:t>
      </w:r>
      <w:r w:rsidR="000B12E3" w:rsidRPr="009E52D8">
        <w:rPr>
          <w:b/>
        </w:rPr>
        <w:t xml:space="preserve"> requested</w:t>
      </w:r>
      <w:r w:rsidR="00AF54A2" w:rsidRPr="009E52D8">
        <w:rPr>
          <w:b/>
        </w:rPr>
        <w:t xml:space="preserve"> </w:t>
      </w:r>
      <w:r w:rsidR="002C22F5">
        <w:rPr>
          <w:rFonts w:cs="Arial"/>
        </w:rPr>
        <w:pict w14:anchorId="34AAC2FE">
          <v:shape id="_x0000_i1039" type="#_x0000_t75" style="width:244.5pt;height:21.75pt">
            <v:imagedata r:id="rId34" o:title=""/>
          </v:shape>
        </w:pict>
      </w:r>
    </w:p>
    <w:p w14:paraId="6B76C877" w14:textId="3EB20B52" w:rsidR="000B12E3" w:rsidRPr="009E52D8" w:rsidRDefault="001D6591" w:rsidP="000E3494">
      <w:pPr>
        <w:tabs>
          <w:tab w:val="left" w:pos="2340"/>
          <w:tab w:val="left" w:pos="5490"/>
          <w:tab w:val="left" w:pos="8370"/>
        </w:tabs>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Initial request</w:t>
      </w:r>
      <w:r w:rsidRPr="009E52D8">
        <w:rPr>
          <w:sz w:val="18"/>
          <w:szCs w:val="18"/>
        </w:rPr>
        <w:tab/>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Recertification request</w:t>
      </w:r>
      <w:r w:rsidRPr="009E52D8">
        <w:rPr>
          <w:rFonts w:cs="Arial"/>
        </w:rPr>
        <w:t xml:space="preserve"> </w:t>
      </w:r>
      <w:r w:rsidRPr="009E52D8">
        <w:rPr>
          <w:rFonts w:cs="Arial"/>
        </w:rPr>
        <w:tab/>
      </w:r>
      <w:r w:rsidR="000B12E3" w:rsidRPr="009E52D8">
        <w:rPr>
          <w:rFonts w:cs="Arial"/>
        </w:rPr>
        <w:fldChar w:fldCharType="begin">
          <w:ffData>
            <w:name w:val="Check1"/>
            <w:enabled/>
            <w:calcOnExit w:val="0"/>
            <w:checkBox>
              <w:sizeAuto/>
              <w:default w:val="0"/>
            </w:checkBox>
          </w:ffData>
        </w:fldChar>
      </w:r>
      <w:r w:rsidR="000B12E3" w:rsidRPr="009E52D8">
        <w:rPr>
          <w:rFonts w:cs="Arial"/>
        </w:rPr>
        <w:instrText xml:space="preserve"> FORMCHECKBOX </w:instrText>
      </w:r>
      <w:r w:rsidR="000B12E3" w:rsidRPr="009E52D8">
        <w:rPr>
          <w:rFonts w:cs="Arial"/>
        </w:rPr>
      </w:r>
      <w:r w:rsidR="000B12E3" w:rsidRPr="009E52D8">
        <w:rPr>
          <w:rFonts w:cs="Arial"/>
        </w:rPr>
        <w:fldChar w:fldCharType="separate"/>
      </w:r>
      <w:r w:rsidR="000B12E3" w:rsidRPr="009E52D8">
        <w:rPr>
          <w:rFonts w:cs="Arial"/>
        </w:rPr>
        <w:fldChar w:fldCharType="end"/>
      </w:r>
      <w:r w:rsidR="000B12E3" w:rsidRPr="009E52D8">
        <w:rPr>
          <w:rFonts w:cs="Arial"/>
        </w:rPr>
        <w:t xml:space="preserve"> </w:t>
      </w:r>
      <w:r w:rsidR="000B12E3" w:rsidRPr="009E52D8">
        <w:t>Naïve to therapy</w:t>
      </w:r>
      <w:r w:rsidR="000B12E3" w:rsidRPr="009E52D8">
        <w:rPr>
          <w:sz w:val="18"/>
          <w:szCs w:val="18"/>
        </w:rPr>
        <w:t xml:space="preserve"> </w:t>
      </w:r>
      <w:r w:rsidRPr="009E52D8">
        <w:rPr>
          <w:sz w:val="18"/>
          <w:szCs w:val="18"/>
        </w:rPr>
        <w:tab/>
      </w:r>
      <w:r w:rsidR="000B12E3" w:rsidRPr="009E52D8">
        <w:rPr>
          <w:rFonts w:cs="Arial"/>
        </w:rPr>
        <w:fldChar w:fldCharType="begin">
          <w:ffData>
            <w:name w:val="Check1"/>
            <w:enabled/>
            <w:calcOnExit w:val="0"/>
            <w:checkBox>
              <w:sizeAuto/>
              <w:default w:val="0"/>
            </w:checkBox>
          </w:ffData>
        </w:fldChar>
      </w:r>
      <w:r w:rsidR="000B12E3" w:rsidRPr="009E52D8">
        <w:rPr>
          <w:rFonts w:cs="Arial"/>
        </w:rPr>
        <w:instrText xml:space="preserve"> FORMCHECKBOX </w:instrText>
      </w:r>
      <w:r w:rsidR="000B12E3" w:rsidRPr="009E52D8">
        <w:rPr>
          <w:rFonts w:cs="Arial"/>
        </w:rPr>
      </w:r>
      <w:r w:rsidR="000B12E3" w:rsidRPr="009E52D8">
        <w:rPr>
          <w:rFonts w:cs="Arial"/>
        </w:rPr>
        <w:fldChar w:fldCharType="separate"/>
      </w:r>
      <w:r w:rsidR="000B12E3" w:rsidRPr="009E52D8">
        <w:rPr>
          <w:rFonts w:cs="Arial"/>
        </w:rPr>
        <w:fldChar w:fldCharType="end"/>
      </w:r>
      <w:r w:rsidR="000B12E3" w:rsidRPr="009E52D8">
        <w:rPr>
          <w:rFonts w:cs="Arial"/>
        </w:rPr>
        <w:t xml:space="preserve"> </w:t>
      </w:r>
      <w:r w:rsidR="000B12E3" w:rsidRPr="009E52D8">
        <w:t>Continuation of therapy</w:t>
      </w:r>
    </w:p>
    <w:p w14:paraId="06181202" w14:textId="76345CA3" w:rsidR="001D6591" w:rsidRPr="009E52D8" w:rsidRDefault="00E3092F" w:rsidP="000E3494">
      <w:pPr>
        <w:tabs>
          <w:tab w:val="left" w:pos="10080"/>
        </w:tabs>
        <w:spacing w:after="0"/>
        <w:ind w:left="173"/>
      </w:pPr>
      <w:r w:rsidRPr="009E52D8">
        <w:t xml:space="preserve">Is the member stabilized on the requested medication?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Yes. Dates of use </w:t>
      </w:r>
      <w:r w:rsidR="002C22F5">
        <w:rPr>
          <w:rFonts w:cs="Arial"/>
        </w:rPr>
        <w:pict w14:anchorId="5DA1C299">
          <v:shape id="_x0000_i1040" type="#_x0000_t75" style="width:93.75pt;height:21.75pt">
            <v:imagedata r:id="rId35" o:title=""/>
          </v:shape>
        </w:pict>
      </w:r>
      <w:r w:rsidRPr="009E52D8">
        <w:rPr>
          <w:rFonts w:cs="Arial"/>
        </w:rPr>
        <w:t xml:space="preserve"> </w:t>
      </w:r>
      <w:r w:rsidRPr="009E52D8">
        <w:rPr>
          <w:rFonts w:cs="Arial"/>
        </w:rPr>
        <w:tab/>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p>
    <w:p w14:paraId="46F56229" w14:textId="60543920" w:rsidR="005E30B9" w:rsidRPr="009E52D8" w:rsidRDefault="00C046CA" w:rsidP="009E52D8">
      <w:pPr>
        <w:spacing w:before="60" w:after="0"/>
        <w:ind w:left="173"/>
        <w:sectPr w:rsidR="005E30B9" w:rsidRPr="009E52D8" w:rsidSect="00A32FC6">
          <w:type w:val="continuous"/>
          <w:pgSz w:w="12240" w:h="15840" w:code="1"/>
          <w:pgMar w:top="720" w:right="576" w:bottom="0" w:left="576" w:header="274" w:footer="187" w:gutter="0"/>
          <w:cols w:space="720"/>
          <w:docGrid w:linePitch="360"/>
        </w:sectPr>
      </w:pPr>
      <w:r w:rsidRPr="009E52D8">
        <w:rPr>
          <w:b/>
        </w:rPr>
        <w:t>Indication</w:t>
      </w:r>
      <w:r w:rsidR="005E30B9" w:rsidRPr="009E52D8">
        <w:rPr>
          <w:b/>
        </w:rPr>
        <w:t xml:space="preserve"> </w:t>
      </w:r>
      <w:r w:rsidR="005E30B9" w:rsidRPr="009E52D8">
        <w:t>(Check all that apply</w:t>
      </w:r>
      <w:r w:rsidR="00D00C84" w:rsidRPr="009E52D8">
        <w:t xml:space="preserve"> </w:t>
      </w:r>
      <w:r w:rsidR="00C67FD3" w:rsidRPr="009E52D8">
        <w:t>or</w:t>
      </w:r>
      <w:r w:rsidR="009E52D8">
        <w:t xml:space="preserve"> include</w:t>
      </w:r>
      <w:r w:rsidR="00C67FD3" w:rsidRPr="009E52D8">
        <w:t xml:space="preserve"> ICD-10 code, if applicable</w:t>
      </w:r>
      <w:r w:rsidR="005E30B9" w:rsidRPr="009E52D8">
        <w:t>.)</w:t>
      </w:r>
    </w:p>
    <w:p w14:paraId="0599DC15" w14:textId="79055842" w:rsidR="00A95AA9" w:rsidRPr="009E52D8" w:rsidRDefault="00A95AA9" w:rsidP="00A95AA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Bacteremia</w:t>
      </w:r>
    </w:p>
    <w:p w14:paraId="29DD981C" w14:textId="1FBC758B" w:rsidR="00A95AA9" w:rsidRPr="009E52D8" w:rsidRDefault="00A95AA9" w:rsidP="00865C7B">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Bone or joint infection: </w:t>
      </w:r>
      <w:r w:rsidR="002C22F5">
        <w:rPr>
          <w:rFonts w:cs="Arial"/>
        </w:rPr>
        <w:pict w14:anchorId="64E1F365">
          <v:shape id="_x0000_i1041" type="#_x0000_t75" style="width:2in;height:21.75pt">
            <v:imagedata r:id="rId36" o:title=""/>
          </v:shape>
        </w:pict>
      </w:r>
    </w:p>
    <w:p w14:paraId="14B3CB22" w14:textId="2DBA73EA" w:rsidR="00AA3D55" w:rsidRPr="009E52D8" w:rsidRDefault="00AA3D55" w:rsidP="00AA3D55">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Central nervous system (CNS) infection:</w:t>
      </w:r>
    </w:p>
    <w:p w14:paraId="16238357" w14:textId="3148ACD7" w:rsidR="00AA3D55" w:rsidRPr="009E52D8" w:rsidRDefault="002C22F5" w:rsidP="00277BFA">
      <w:pPr>
        <w:spacing w:after="0"/>
        <w:ind w:left="540"/>
        <w:rPr>
          <w:rFonts w:cs="Arial"/>
        </w:rPr>
      </w:pPr>
      <w:r>
        <w:rPr>
          <w:rFonts w:cs="Arial"/>
        </w:rPr>
        <w:pict w14:anchorId="30E26F33">
          <v:shape id="_x0000_i1042" type="#_x0000_t75" style="width:201.75pt;height:21.75pt">
            <v:imagedata r:id="rId37" o:title=""/>
          </v:shape>
        </w:pict>
      </w:r>
    </w:p>
    <w:p w14:paraId="4EC38C25" w14:textId="3E3B96E5" w:rsidR="005E30B9" w:rsidRPr="009E52D8" w:rsidRDefault="005E30B9" w:rsidP="00865C7B">
      <w:pPr>
        <w:spacing w:after="0"/>
        <w:ind w:left="173" w:right="-306"/>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mmunity-acquired </w:t>
      </w:r>
      <w:r w:rsidR="002A63E2" w:rsidRPr="009E52D8">
        <w:t xml:space="preserve">bacterial </w:t>
      </w:r>
      <w:r w:rsidRPr="009E52D8">
        <w:t xml:space="preserve">pneumonia </w:t>
      </w:r>
      <w:r w:rsidR="002A63E2" w:rsidRPr="009E52D8">
        <w:t>(CABP)</w:t>
      </w:r>
    </w:p>
    <w:p w14:paraId="3EE44BB2" w14:textId="77777777"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Complicated intra-abdominal infection (</w:t>
      </w:r>
      <w:proofErr w:type="spellStart"/>
      <w:r w:rsidRPr="009E52D8">
        <w:t>cIAI</w:t>
      </w:r>
      <w:proofErr w:type="spellEnd"/>
      <w:r w:rsidRPr="009E52D8">
        <w:t>)</w:t>
      </w:r>
    </w:p>
    <w:p w14:paraId="5738C6DA" w14:textId="77777777"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Complicated urinary tract infection (</w:t>
      </w:r>
      <w:proofErr w:type="spellStart"/>
      <w:r w:rsidRPr="009E52D8">
        <w:t>cUTI</w:t>
      </w:r>
      <w:proofErr w:type="spellEnd"/>
      <w:r w:rsidRPr="009E52D8">
        <w:t>)</w:t>
      </w:r>
    </w:p>
    <w:p w14:paraId="4D7FEF9B" w14:textId="010F0AAA" w:rsidR="00A95AA9" w:rsidRPr="009E52D8" w:rsidRDefault="00A95AA9" w:rsidP="005E30B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Endocarditis</w:t>
      </w:r>
    </w:p>
    <w:p w14:paraId="38317535" w14:textId="1658AE6A" w:rsidR="005E30B9" w:rsidRPr="009E52D8" w:rsidRDefault="005E30B9" w:rsidP="00865C7B">
      <w:pPr>
        <w:spacing w:after="0"/>
        <w:ind w:left="630" w:hanging="45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Hospital-acquired</w:t>
      </w:r>
      <w:r w:rsidR="00A95AA9" w:rsidRPr="009E52D8">
        <w:t xml:space="preserve"> (nosocomial)</w:t>
      </w:r>
      <w:r w:rsidRPr="009E52D8">
        <w:t xml:space="preserve"> </w:t>
      </w:r>
      <w:r w:rsidR="002A63E2" w:rsidRPr="009E52D8">
        <w:t xml:space="preserve">bacterial </w:t>
      </w:r>
      <w:r w:rsidRPr="009E52D8">
        <w:t xml:space="preserve">pneumonia </w:t>
      </w:r>
      <w:r w:rsidR="002A63E2" w:rsidRPr="009E52D8">
        <w:t>(HABP)</w:t>
      </w:r>
    </w:p>
    <w:p w14:paraId="3C9C5289" w14:textId="7439EDBA" w:rsidR="00C47978" w:rsidRPr="00C47978" w:rsidRDefault="00C47978" w:rsidP="00A654B1">
      <w:pPr>
        <w:spacing w:after="0"/>
        <w:ind w:left="630" w:hanging="45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A654B1">
        <w:rPr>
          <w:rFonts w:eastAsia="Calibri"/>
        </w:rPr>
        <w:t>Prevention of catheter-related bloodstream infections (CRBSI) with kidney failure</w:t>
      </w:r>
    </w:p>
    <w:p w14:paraId="2D1398A8" w14:textId="77D4DFD8"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Skin </w:t>
      </w:r>
      <w:r w:rsidR="004B39EA" w:rsidRPr="009E52D8">
        <w:t>and soft tissue</w:t>
      </w:r>
      <w:r w:rsidRPr="009E52D8">
        <w:t xml:space="preserve"> infection (</w:t>
      </w:r>
      <w:r w:rsidR="004B39EA" w:rsidRPr="009E52D8">
        <w:t>SSTI</w:t>
      </w:r>
      <w:r w:rsidRPr="009E52D8">
        <w:t xml:space="preserve">): </w:t>
      </w:r>
    </w:p>
    <w:p w14:paraId="63D43DD2" w14:textId="77777777" w:rsidR="005E30B9" w:rsidRPr="009E52D8" w:rsidRDefault="005E30B9" w:rsidP="005E30B9">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Acut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mplicat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Uncomplicated </w:t>
      </w:r>
    </w:p>
    <w:p w14:paraId="6CE7B8FC" w14:textId="04D28CC2" w:rsidR="00A95AA9" w:rsidRPr="009E52D8" w:rsidRDefault="00A95AA9" w:rsidP="005E30B9">
      <w:pPr>
        <w:spacing w:after="0"/>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Ventilator-associated </w:t>
      </w:r>
      <w:r w:rsidR="00AA3D55" w:rsidRPr="009E52D8">
        <w:t xml:space="preserve">bacterial </w:t>
      </w:r>
      <w:r w:rsidRPr="009E52D8">
        <w:t>pneumonia</w:t>
      </w:r>
    </w:p>
    <w:p w14:paraId="32114B1E" w14:textId="0CA417E3" w:rsidR="00AF54A2" w:rsidRPr="009E52D8" w:rsidRDefault="005E30B9">
      <w:pPr>
        <w:spacing w:after="0"/>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Other infection: </w:t>
      </w:r>
      <w:r w:rsidR="002C22F5">
        <w:rPr>
          <w:rFonts w:cs="Arial"/>
        </w:rPr>
        <w:pict w14:anchorId="27231736">
          <v:shape id="_x0000_i1043" type="#_x0000_t75" style="width:136.5pt;height:21.75pt">
            <v:imagedata r:id="rId38" o:title=""/>
          </v:shape>
        </w:pict>
      </w:r>
    </w:p>
    <w:p w14:paraId="08D11D4D" w14:textId="77777777" w:rsidR="00385EC5" w:rsidRPr="009E52D8" w:rsidRDefault="00385EC5" w:rsidP="00385EC5">
      <w:pPr>
        <w:spacing w:after="0"/>
        <w:sectPr w:rsidR="00385EC5" w:rsidRPr="009E52D8" w:rsidSect="005E30B9">
          <w:type w:val="continuous"/>
          <w:pgSz w:w="12240" w:h="15840" w:code="1"/>
          <w:pgMar w:top="720" w:right="576" w:bottom="0" w:left="576" w:header="274" w:footer="187" w:gutter="0"/>
          <w:cols w:num="2" w:space="720"/>
          <w:docGrid w:linePitch="360"/>
        </w:sectPr>
      </w:pPr>
    </w:p>
    <w:p w14:paraId="0B86CD90" w14:textId="22515911" w:rsidR="00385EC5" w:rsidRPr="009E52D8" w:rsidRDefault="00385EC5" w:rsidP="009E52D8">
      <w:pPr>
        <w:spacing w:before="60" w:after="0"/>
        <w:ind w:left="180"/>
        <w:rPr>
          <w:b/>
        </w:rPr>
      </w:pPr>
      <w:r w:rsidRPr="009E52D8">
        <w:rPr>
          <w:b/>
        </w:rPr>
        <w:t>Please indicate the infectin</w:t>
      </w:r>
      <w:r w:rsidR="00BE548A" w:rsidRPr="009E52D8">
        <w:rPr>
          <w:b/>
        </w:rPr>
        <w:t>g</w:t>
      </w:r>
      <w:r w:rsidRPr="009E52D8">
        <w:rPr>
          <w:b/>
        </w:rPr>
        <w:t xml:space="preserve"> organism.</w:t>
      </w:r>
    </w:p>
    <w:p w14:paraId="6B553E0E" w14:textId="77777777" w:rsidR="00E4657E" w:rsidRPr="009E52D8" w:rsidRDefault="00E4657E" w:rsidP="00277BFA">
      <w:pPr>
        <w:spacing w:after="0"/>
        <w:ind w:left="540" w:hanging="360"/>
        <w:rPr>
          <w:rFonts w:cs="Arial"/>
        </w:rPr>
        <w:sectPr w:rsidR="00E4657E" w:rsidRPr="009E52D8" w:rsidSect="00E4657E">
          <w:type w:val="continuous"/>
          <w:pgSz w:w="12240" w:h="15840" w:code="1"/>
          <w:pgMar w:top="720" w:right="576" w:bottom="0" w:left="576" w:header="274" w:footer="187" w:gutter="0"/>
          <w:cols w:space="720"/>
          <w:docGrid w:linePitch="360"/>
        </w:sectPr>
      </w:pPr>
    </w:p>
    <w:p w14:paraId="6121C8CE" w14:textId="3005D8A7" w:rsidR="00807DB7" w:rsidRPr="009E52D8" w:rsidRDefault="00807DB7" w:rsidP="00277BFA">
      <w:pPr>
        <w:spacing w:after="0"/>
        <w:ind w:left="540" w:hanging="36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Methicillin-resistant Staphylococcus aureus (MRSA) </w:t>
      </w:r>
    </w:p>
    <w:p w14:paraId="5ADE8C34" w14:textId="460F804F" w:rsidR="00E4657E" w:rsidRPr="009E52D8" w:rsidRDefault="007761B4" w:rsidP="00577398">
      <w:pPr>
        <w:spacing w:after="0" w:line="240" w:lineRule="auto"/>
        <w:ind w:left="540" w:hanging="360"/>
      </w:pPr>
      <w:r w:rsidRPr="009E52D8">
        <w:tab/>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nfirm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Suspected</w:t>
      </w:r>
    </w:p>
    <w:p w14:paraId="1AEBCE70" w14:textId="17132B00" w:rsidR="00E4657E" w:rsidRPr="009E52D8" w:rsidRDefault="00E4657E" w:rsidP="00577398">
      <w:pPr>
        <w:spacing w:after="0" w:line="240" w:lineRule="auto"/>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Vancomycin-resistant Enterococcus (VRE)</w:t>
      </w:r>
    </w:p>
    <w:p w14:paraId="1DC73376" w14:textId="7477A086" w:rsidR="00807DB7" w:rsidRPr="009E52D8" w:rsidRDefault="00807DB7" w:rsidP="00577398">
      <w:pPr>
        <w:spacing w:after="0" w:line="240" w:lineRule="auto"/>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Non-MRSA/non-VRE: </w:t>
      </w:r>
      <w:r w:rsidR="002C22F5">
        <w:rPr>
          <w:rFonts w:cs="Arial"/>
        </w:rPr>
        <w:pict w14:anchorId="1DF0D087">
          <v:shape id="_x0000_i1044" type="#_x0000_t75" style="width:108pt;height:21.75pt">
            <v:imagedata r:id="rId39" o:title=""/>
          </v:shape>
        </w:pict>
      </w:r>
    </w:p>
    <w:p w14:paraId="092F38C6" w14:textId="5D280722" w:rsidR="00E4657E" w:rsidRPr="009E52D8" w:rsidRDefault="007761B4" w:rsidP="009E52D8">
      <w:pPr>
        <w:spacing w:after="240" w:line="240" w:lineRule="auto"/>
        <w:ind w:firstLine="540"/>
        <w:sectPr w:rsidR="00E4657E" w:rsidRPr="009E52D8" w:rsidSect="00E4657E">
          <w:type w:val="continuous"/>
          <w:pgSz w:w="12240" w:h="15840" w:code="1"/>
          <w:pgMar w:top="720" w:right="576" w:bottom="0" w:left="576" w:header="274" w:footer="187" w:gutter="0"/>
          <w:cols w:num="2" w:space="720"/>
          <w:docGrid w:linePitch="360"/>
        </w:sect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nfirm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Suspecte</w:t>
      </w:r>
      <w:r w:rsidR="009E52D8">
        <w:t>d</w:t>
      </w:r>
    </w:p>
    <w:p w14:paraId="0B712B77" w14:textId="44CD2A0A" w:rsidR="00FC242B" w:rsidRPr="009E52D8" w:rsidRDefault="00FC242B" w:rsidP="00FC242B">
      <w:pPr>
        <w:tabs>
          <w:tab w:val="left" w:pos="10080"/>
        </w:tabs>
        <w:spacing w:before="240" w:after="0" w:line="240" w:lineRule="auto"/>
        <w:ind w:left="144"/>
      </w:pPr>
      <w:r w:rsidRPr="009E52D8">
        <w:t xml:space="preserve">PA-34 (Rev. </w:t>
      </w:r>
      <w:r w:rsidR="00884026">
        <w:t>01/26</w:t>
      </w:r>
      <w:r w:rsidRPr="009E52D8">
        <w:t>)</w:t>
      </w:r>
      <w:r w:rsidRPr="009E52D8">
        <w:rPr>
          <w:rFonts w:cs="Arial"/>
        </w:rPr>
        <w:tab/>
      </w:r>
      <w:r w:rsidRPr="009E52D8">
        <w:t xml:space="preserve">over </w:t>
      </w:r>
    </w:p>
    <w:p w14:paraId="33C032B9" w14:textId="77777777" w:rsidR="00FC242B" w:rsidRDefault="00FC242B" w:rsidP="009E52D8">
      <w:pPr>
        <w:spacing w:after="0"/>
        <w:ind w:left="180"/>
        <w:contextualSpacing/>
        <w:rPr>
          <w:rFonts w:cs="Arial"/>
        </w:rPr>
      </w:pPr>
    </w:p>
    <w:p w14:paraId="70C2EC12" w14:textId="6FE0B894" w:rsidR="00C67FD3" w:rsidRPr="009E52D8" w:rsidRDefault="00C67FD3" w:rsidP="00023CB5">
      <w:pPr>
        <w:spacing w:after="0"/>
        <w:ind w:left="180"/>
        <w:contextualSpacing/>
        <w:rPr>
          <w:rFonts w:cs="Arial"/>
        </w:rPr>
      </w:pPr>
      <w:r w:rsidRPr="009E52D8">
        <w:rPr>
          <w:rFonts w:cs="Arial"/>
        </w:rPr>
        <w:lastRenderedPageBreak/>
        <w:t xml:space="preserve">Please indicate billing preferenc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Pharmacy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Prescriber in-offic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Hospital outpatient</w:t>
      </w:r>
    </w:p>
    <w:p w14:paraId="00E76E72" w14:textId="77777777" w:rsidR="00C67FD3" w:rsidRPr="009E52D8" w:rsidRDefault="00C67FD3" w:rsidP="00023CB5">
      <w:pPr>
        <w:pStyle w:val="ListParagraph"/>
        <w:spacing w:after="0"/>
        <w:ind w:left="180" w:right="-126"/>
      </w:pPr>
      <w:r w:rsidRPr="009E52D8">
        <w:t>If applicable, please also complete section for professionally administered medications at end of form.</w:t>
      </w:r>
    </w:p>
    <w:p w14:paraId="4984C14A" w14:textId="73E037DB" w:rsidR="00C67FD3" w:rsidRPr="009E52D8" w:rsidRDefault="00C67FD3" w:rsidP="00023CB5">
      <w:pPr>
        <w:spacing w:after="0"/>
        <w:ind w:left="173"/>
        <w:rPr>
          <w:rFonts w:cs="Arial"/>
        </w:rPr>
      </w:pPr>
      <w:r w:rsidRPr="009E52D8">
        <w:rPr>
          <w:rFonts w:cs="Arial"/>
        </w:rPr>
        <w:t xml:space="preserve">Drug NDC (if known) or service code </w:t>
      </w:r>
      <w:r w:rsidR="002C22F5">
        <w:rPr>
          <w:rFonts w:cs="Arial"/>
        </w:rPr>
        <w:pict w14:anchorId="369A3950">
          <v:shape id="_x0000_i1045" type="#_x0000_t75" style="width:338.25pt;height:21.75pt">
            <v:imagedata r:id="rId40" o:title=""/>
          </v:shape>
        </w:pict>
      </w:r>
    </w:p>
    <w:p w14:paraId="2823212B" w14:textId="77777777" w:rsidR="00807DB7" w:rsidRPr="009E52D8" w:rsidRDefault="00807DB7" w:rsidP="00023CB5">
      <w:pPr>
        <w:spacing w:after="0" w:line="240" w:lineRule="auto"/>
        <w:sectPr w:rsidR="00807DB7" w:rsidRPr="009E52D8" w:rsidSect="00577398">
          <w:type w:val="continuous"/>
          <w:pgSz w:w="12240" w:h="15840" w:code="1"/>
          <w:pgMar w:top="720" w:right="576" w:bottom="0" w:left="576" w:header="274" w:footer="187" w:gutter="0"/>
          <w:cols w:space="720"/>
          <w:docGrid w:linePitch="360"/>
        </w:sectPr>
      </w:pPr>
    </w:p>
    <w:p w14:paraId="763E3005" w14:textId="1F6DDB90" w:rsidR="0036223E" w:rsidRPr="009E52D8" w:rsidRDefault="002C22F5" w:rsidP="00023CB5">
      <w:pPr>
        <w:spacing w:after="0"/>
        <w:ind w:right="-72"/>
      </w:pPr>
      <w:r>
        <w:rPr>
          <w:rFonts w:cs="Arial"/>
        </w:rPr>
        <w:pict w14:anchorId="2A1153C5">
          <v:rect id="_x0000_i1046" style="width:548.85pt;height:3.15pt" o:hrpct="990" o:hralign="center" o:hrstd="t" o:hrnoshade="t" o:hr="t" fillcolor="gray" stroked="f"/>
        </w:pict>
      </w:r>
    </w:p>
    <w:p w14:paraId="0C0044C4" w14:textId="604A2C5D" w:rsidR="00B547FD" w:rsidRPr="009E52D8" w:rsidRDefault="00864FE7" w:rsidP="00023CB5">
      <w:pPr>
        <w:pStyle w:val="Heading1"/>
        <w:tabs>
          <w:tab w:val="left" w:pos="1440"/>
        </w:tabs>
        <w:ind w:left="1440" w:hanging="1440"/>
      </w:pPr>
      <w:r w:rsidRPr="009E52D8">
        <w:t xml:space="preserve">Section I. </w:t>
      </w:r>
      <w:r w:rsidRPr="009E52D8">
        <w:tab/>
        <w:t xml:space="preserve">Please </w:t>
      </w:r>
      <w:proofErr w:type="gramStart"/>
      <w:r w:rsidRPr="009E52D8">
        <w:t xml:space="preserve">complete </w:t>
      </w:r>
      <w:r w:rsidR="005E30B9" w:rsidRPr="009E52D8">
        <w:t>for</w:t>
      </w:r>
      <w:proofErr w:type="gramEnd"/>
      <w:r w:rsidR="005E30B9" w:rsidRPr="009E52D8">
        <w:t xml:space="preserve"> all requests</w:t>
      </w:r>
      <w:r w:rsidR="00F534E9">
        <w:t xml:space="preserve">, </w:t>
      </w:r>
      <w:proofErr w:type="gramStart"/>
      <w:r w:rsidR="00F534E9">
        <w:t>excluding</w:t>
      </w:r>
      <w:proofErr w:type="gramEnd"/>
      <w:r w:rsidR="007D7BAF">
        <w:t xml:space="preserve"> </w:t>
      </w:r>
      <w:proofErr w:type="spellStart"/>
      <w:r w:rsidR="007D7BAF" w:rsidRPr="00A654B1">
        <w:rPr>
          <w:sz w:val="22"/>
          <w:szCs w:val="22"/>
        </w:rPr>
        <w:t>Defencath</w:t>
      </w:r>
      <w:proofErr w:type="spellEnd"/>
      <w:r w:rsidRPr="009E52D8">
        <w:t>.</w:t>
      </w:r>
    </w:p>
    <w:p w14:paraId="060BA293" w14:textId="158F3329" w:rsidR="00523B2D" w:rsidRPr="009E52D8" w:rsidRDefault="005E30B9" w:rsidP="00023CB5">
      <w:pPr>
        <w:pStyle w:val="ListParagraph"/>
        <w:numPr>
          <w:ilvl w:val="0"/>
          <w:numId w:val="39"/>
        </w:numPr>
        <w:spacing w:after="0"/>
        <w:ind w:left="540"/>
      </w:pPr>
      <w:r w:rsidRPr="009E52D8">
        <w:t>Were cultures and susceptibility testing performed?</w:t>
      </w:r>
    </w:p>
    <w:p w14:paraId="076898B4" w14:textId="77777777" w:rsidR="00523B2D" w:rsidRPr="009E52D8" w:rsidRDefault="00523B2D" w:rsidP="00023CB5">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005E30B9" w:rsidRPr="009E52D8">
        <w:t xml:space="preserve">Yes. Please attach a copy of the culture and sensitivity report with submission. </w:t>
      </w:r>
      <w:r w:rsidRPr="009E52D8">
        <w:t xml:space="preserve"> </w:t>
      </w:r>
    </w:p>
    <w:p w14:paraId="52B6E6D0" w14:textId="77777777" w:rsidR="005E30B9" w:rsidRPr="009E52D8" w:rsidRDefault="00523B2D" w:rsidP="00023CB5">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No. </w:t>
      </w:r>
      <w:r w:rsidR="005E30B9" w:rsidRPr="009E52D8">
        <w:t xml:space="preserve">Please provide clinical rationale why cultures and susceptibility testing were not performed. </w:t>
      </w:r>
      <w:r w:rsidR="005449A2" w:rsidRPr="009E52D8">
        <w:t xml:space="preserve"> </w:t>
      </w:r>
    </w:p>
    <w:p w14:paraId="4DC1A6F5" w14:textId="210F3A4B" w:rsidR="005449A2" w:rsidRPr="009E52D8" w:rsidRDefault="002C22F5" w:rsidP="00023CB5">
      <w:pPr>
        <w:spacing w:after="0"/>
        <w:ind w:left="900"/>
        <w:rPr>
          <w:rFonts w:cs="Arial"/>
        </w:rPr>
      </w:pPr>
      <w:r>
        <w:rPr>
          <w:rFonts w:cs="Arial"/>
        </w:rPr>
        <w:pict w14:anchorId="27743520">
          <v:shape id="_x0000_i1047" type="#_x0000_t75" style="width:482.25pt;height:21.75pt">
            <v:imagedata r:id="rId41" o:title=""/>
          </v:shape>
        </w:pict>
      </w:r>
    </w:p>
    <w:p w14:paraId="192EE657" w14:textId="1D71FF0C" w:rsidR="00523B2D" w:rsidRPr="009E52D8" w:rsidRDefault="005E30B9" w:rsidP="00023CB5">
      <w:pPr>
        <w:pStyle w:val="ListParagraph"/>
        <w:numPr>
          <w:ilvl w:val="0"/>
          <w:numId w:val="39"/>
        </w:numPr>
        <w:spacing w:after="0"/>
        <w:ind w:left="540"/>
      </w:pPr>
      <w:r w:rsidRPr="009E52D8">
        <w:t xml:space="preserve">Please list previous antibiotic trials for the requested indication including </w:t>
      </w:r>
      <w:proofErr w:type="gramStart"/>
      <w:r w:rsidRPr="009E52D8">
        <w:t>outcomes.</w:t>
      </w:r>
      <w:r w:rsidR="00564775" w:rsidRPr="009E52D8">
        <w:t>*</w:t>
      </w:r>
      <w:proofErr w:type="gramEnd"/>
    </w:p>
    <w:p w14:paraId="37474935" w14:textId="274C2E6A" w:rsidR="00BD320D" w:rsidRPr="009E52D8" w:rsidRDefault="005E30B9" w:rsidP="00023CB5">
      <w:pPr>
        <w:tabs>
          <w:tab w:val="left" w:pos="4320"/>
          <w:tab w:val="left" w:pos="8640"/>
        </w:tabs>
        <w:spacing w:after="0"/>
        <w:ind w:left="540"/>
        <w:rPr>
          <w:rFonts w:cs="Arial"/>
        </w:rPr>
      </w:pPr>
      <w:r w:rsidRPr="009E52D8">
        <w:rPr>
          <w:rFonts w:cs="Arial"/>
        </w:rPr>
        <w:t>Drug</w:t>
      </w:r>
      <w:r w:rsidR="00523B2D" w:rsidRPr="009E52D8">
        <w:t xml:space="preserve"> </w:t>
      </w:r>
      <w:r w:rsidR="002C22F5">
        <w:rPr>
          <w:rFonts w:cs="Arial"/>
        </w:rPr>
        <w:pict w14:anchorId="060DBDD0">
          <v:shape id="_x0000_i1048" type="#_x0000_t75" style="width:151.5pt;height:21.75pt">
            <v:imagedata r:id="rId42" o:title=""/>
          </v:shape>
        </w:pict>
      </w:r>
      <w:r w:rsidR="00BD320D" w:rsidRPr="009E52D8">
        <w:rPr>
          <w:rFonts w:cs="Arial"/>
        </w:rPr>
        <w:t xml:space="preserve"> </w:t>
      </w:r>
      <w:r w:rsidR="00BD320D" w:rsidRPr="009E52D8">
        <w:rPr>
          <w:rFonts w:cs="Arial"/>
        </w:rPr>
        <w:tab/>
        <w:t xml:space="preserve">Outcome </w:t>
      </w:r>
      <w:r w:rsidR="002C22F5">
        <w:rPr>
          <w:rFonts w:cs="Arial"/>
        </w:rPr>
        <w:pict w14:anchorId="2D75BC98">
          <v:shape id="_x0000_i1049" type="#_x0000_t75" style="width:151.5pt;height:21.75pt">
            <v:imagedata r:id="rId42" o:title=""/>
          </v:shape>
        </w:pict>
      </w:r>
      <w:r w:rsidR="00BD320D" w:rsidRPr="009E52D8">
        <w:rPr>
          <w:rFonts w:cs="Arial"/>
        </w:rPr>
        <w:t xml:space="preserve"> </w:t>
      </w:r>
      <w:r w:rsidR="00BD320D" w:rsidRPr="009E52D8">
        <w:rPr>
          <w:rFonts w:cs="Arial"/>
        </w:rPr>
        <w:tab/>
        <w:t>Date</w:t>
      </w:r>
      <w:r w:rsidR="0052480C" w:rsidRPr="009E52D8">
        <w:rPr>
          <w:rFonts w:cs="Arial"/>
        </w:rPr>
        <w:t>s</w:t>
      </w:r>
      <w:r w:rsidR="00BD320D" w:rsidRPr="009E52D8">
        <w:rPr>
          <w:rFonts w:cs="Arial"/>
        </w:rPr>
        <w:t xml:space="preserve"> of use</w:t>
      </w:r>
      <w:r w:rsidR="00BD320D" w:rsidRPr="009E52D8">
        <w:t xml:space="preserve"> </w:t>
      </w:r>
      <w:r w:rsidR="002C22F5">
        <w:rPr>
          <w:rFonts w:cs="Arial"/>
        </w:rPr>
        <w:pict w14:anchorId="61F8567D">
          <v:shape id="_x0000_i1050" type="#_x0000_t75" style="width:50.25pt;height:21.75pt">
            <v:imagedata r:id="rId43" o:title=""/>
          </v:shape>
        </w:pict>
      </w:r>
    </w:p>
    <w:p w14:paraId="44D05989" w14:textId="215FF8D0" w:rsidR="00BD320D" w:rsidRPr="009E52D8" w:rsidRDefault="00BD320D" w:rsidP="00023CB5">
      <w:pPr>
        <w:tabs>
          <w:tab w:val="left" w:pos="4320"/>
          <w:tab w:val="left" w:pos="8640"/>
        </w:tabs>
        <w:spacing w:after="0"/>
        <w:ind w:left="540"/>
        <w:rPr>
          <w:rFonts w:cs="Arial"/>
        </w:rPr>
      </w:pPr>
      <w:r w:rsidRPr="009E52D8">
        <w:rPr>
          <w:rFonts w:cs="Arial"/>
        </w:rPr>
        <w:t>Drug</w:t>
      </w:r>
      <w:r w:rsidRPr="009E52D8">
        <w:t xml:space="preserve"> </w:t>
      </w:r>
      <w:r w:rsidR="002C22F5">
        <w:rPr>
          <w:rFonts w:cs="Arial"/>
        </w:rPr>
        <w:pict w14:anchorId="43BD4EBF">
          <v:shape id="_x0000_i1051" type="#_x0000_t75" style="width:151.5pt;height:21.75pt">
            <v:imagedata r:id="rId42" o:title=""/>
          </v:shape>
        </w:pict>
      </w:r>
      <w:r w:rsidRPr="009E52D8">
        <w:rPr>
          <w:rFonts w:cs="Arial"/>
        </w:rPr>
        <w:t xml:space="preserve"> </w:t>
      </w:r>
      <w:r w:rsidRPr="009E52D8">
        <w:rPr>
          <w:rFonts w:cs="Arial"/>
        </w:rPr>
        <w:tab/>
        <w:t xml:space="preserve">Outcome </w:t>
      </w:r>
      <w:r w:rsidR="002C22F5">
        <w:rPr>
          <w:rFonts w:cs="Arial"/>
        </w:rPr>
        <w:pict w14:anchorId="23B52131">
          <v:shape id="_x0000_i1052" type="#_x0000_t75" style="width:151.5pt;height:21.75pt">
            <v:imagedata r:id="rId42" o:title=""/>
          </v:shape>
        </w:pict>
      </w:r>
      <w:r w:rsidRPr="009E52D8">
        <w:rPr>
          <w:rFonts w:cs="Arial"/>
        </w:rPr>
        <w:t xml:space="preserve"> </w:t>
      </w:r>
      <w:r w:rsidRPr="009E52D8">
        <w:rPr>
          <w:rFonts w:cs="Arial"/>
        </w:rPr>
        <w:tab/>
        <w:t>Date</w:t>
      </w:r>
      <w:r w:rsidR="0052480C" w:rsidRPr="009E52D8">
        <w:rPr>
          <w:rFonts w:cs="Arial"/>
        </w:rPr>
        <w:t>s</w:t>
      </w:r>
      <w:r w:rsidRPr="009E52D8">
        <w:rPr>
          <w:rFonts w:cs="Arial"/>
        </w:rPr>
        <w:t xml:space="preserve"> of use</w:t>
      </w:r>
      <w:r w:rsidRPr="009E52D8">
        <w:t xml:space="preserve"> </w:t>
      </w:r>
      <w:r w:rsidR="002C22F5">
        <w:rPr>
          <w:rFonts w:cs="Arial"/>
        </w:rPr>
        <w:pict w14:anchorId="436318EC">
          <v:shape id="_x0000_i1053" type="#_x0000_t75" style="width:50.25pt;height:21.75pt">
            <v:imagedata r:id="rId43" o:title=""/>
          </v:shape>
        </w:pict>
      </w:r>
    </w:p>
    <w:p w14:paraId="38473ABB" w14:textId="25A30E4C" w:rsidR="00E4657E" w:rsidRPr="009E52D8" w:rsidRDefault="00E4657E" w:rsidP="00023CB5">
      <w:pPr>
        <w:tabs>
          <w:tab w:val="left" w:pos="4320"/>
          <w:tab w:val="left" w:pos="8640"/>
        </w:tabs>
        <w:spacing w:after="0"/>
        <w:ind w:left="540"/>
        <w:rPr>
          <w:rFonts w:cs="Arial"/>
        </w:rPr>
      </w:pPr>
      <w:r w:rsidRPr="009E52D8">
        <w:rPr>
          <w:rFonts w:cs="Arial"/>
        </w:rPr>
        <w:t>Drug</w:t>
      </w:r>
      <w:r w:rsidRPr="009E52D8">
        <w:t xml:space="preserve"> </w:t>
      </w:r>
      <w:r w:rsidR="002C22F5">
        <w:rPr>
          <w:rFonts w:cs="Arial"/>
        </w:rPr>
        <w:pict w14:anchorId="61C17CA6">
          <v:shape id="_x0000_i1054" type="#_x0000_t75" style="width:151.5pt;height:21.75pt">
            <v:imagedata r:id="rId42" o:title=""/>
          </v:shape>
        </w:pict>
      </w:r>
      <w:r w:rsidRPr="009E52D8">
        <w:rPr>
          <w:rFonts w:cs="Arial"/>
        </w:rPr>
        <w:t xml:space="preserve"> </w:t>
      </w:r>
      <w:r w:rsidRPr="009E52D8">
        <w:rPr>
          <w:rFonts w:cs="Arial"/>
        </w:rPr>
        <w:tab/>
        <w:t xml:space="preserve">Outcome </w:t>
      </w:r>
      <w:r w:rsidR="002C22F5">
        <w:rPr>
          <w:rFonts w:cs="Arial"/>
        </w:rPr>
        <w:pict w14:anchorId="64C499DC">
          <v:shape id="_x0000_i1055" type="#_x0000_t75" style="width:151.5pt;height:21.75pt">
            <v:imagedata r:id="rId42" o:title=""/>
          </v:shape>
        </w:pict>
      </w:r>
      <w:r w:rsidRPr="009E52D8">
        <w:rPr>
          <w:rFonts w:cs="Arial"/>
        </w:rPr>
        <w:t xml:space="preserve"> </w:t>
      </w:r>
      <w:r w:rsidRPr="009E52D8">
        <w:rPr>
          <w:rFonts w:cs="Arial"/>
        </w:rPr>
        <w:tab/>
        <w:t>Dates of use</w:t>
      </w:r>
      <w:r w:rsidRPr="009E52D8">
        <w:t xml:space="preserve"> </w:t>
      </w:r>
      <w:r w:rsidR="002C22F5">
        <w:rPr>
          <w:rFonts w:cs="Arial"/>
        </w:rPr>
        <w:pict w14:anchorId="3A380DCB">
          <v:shape id="_x0000_i1056" type="#_x0000_t75" style="width:50.25pt;height:21.75pt">
            <v:imagedata r:id="rId43" o:title=""/>
          </v:shape>
        </w:pict>
      </w:r>
    </w:p>
    <w:p w14:paraId="060762BA" w14:textId="0342920D" w:rsidR="00B83C64" w:rsidRPr="009E52D8" w:rsidRDefault="00B83C64" w:rsidP="00023CB5">
      <w:pPr>
        <w:pStyle w:val="ListParagraph"/>
        <w:numPr>
          <w:ilvl w:val="0"/>
          <w:numId w:val="39"/>
        </w:numPr>
        <w:spacing w:after="0"/>
        <w:ind w:left="540"/>
      </w:pPr>
      <w:r w:rsidRPr="009E52D8">
        <w:t xml:space="preserve">Is the member </w:t>
      </w:r>
      <w:r w:rsidRPr="009E52D8">
        <w:rPr>
          <w:rFonts w:cs="Arial"/>
        </w:rPr>
        <w:t>≥</w:t>
      </w:r>
      <w:r w:rsidRPr="009E52D8">
        <w:t xml:space="preserve"> 18 years of ag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Yes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p>
    <w:p w14:paraId="0807AA19" w14:textId="00DA824E" w:rsidR="00523B2D" w:rsidRPr="009E52D8" w:rsidRDefault="00E17899" w:rsidP="00023CB5">
      <w:pPr>
        <w:pStyle w:val="ListParagraph"/>
        <w:numPr>
          <w:ilvl w:val="0"/>
          <w:numId w:val="39"/>
        </w:numPr>
        <w:spacing w:after="0"/>
        <w:ind w:left="540"/>
      </w:pPr>
      <w:r>
        <w:t>F</w:t>
      </w:r>
      <w:r w:rsidR="00BD320D" w:rsidRPr="009E52D8">
        <w:t xml:space="preserve">or </w:t>
      </w:r>
      <w:proofErr w:type="spellStart"/>
      <w:r w:rsidR="00BD320D" w:rsidRPr="009E52D8">
        <w:t>Avycaz</w:t>
      </w:r>
      <w:proofErr w:type="spellEnd"/>
      <w:r w:rsidR="00BD4788" w:rsidRPr="009E52D8">
        <w:t xml:space="preserve"> </w:t>
      </w:r>
      <w:r w:rsidR="00BD320D" w:rsidRPr="009E52D8">
        <w:t xml:space="preserve">and </w:t>
      </w:r>
      <w:proofErr w:type="spellStart"/>
      <w:r w:rsidR="00BD320D" w:rsidRPr="009E52D8">
        <w:t>Zerbaxa</w:t>
      </w:r>
      <w:proofErr w:type="spellEnd"/>
      <w:r w:rsidR="00BD320D" w:rsidRPr="009E52D8">
        <w:t xml:space="preserve"> </w:t>
      </w:r>
      <w:r>
        <w:t xml:space="preserve">requests </w:t>
      </w:r>
      <w:r w:rsidR="00BD320D" w:rsidRPr="009E52D8">
        <w:t>for a diagnosis of complicated intra-abdominal infection (</w:t>
      </w:r>
      <w:proofErr w:type="spellStart"/>
      <w:r w:rsidR="00BD320D" w:rsidRPr="009E52D8">
        <w:t>cIAI</w:t>
      </w:r>
      <w:proofErr w:type="spellEnd"/>
      <w:r w:rsidR="00BD320D" w:rsidRPr="009E52D8">
        <w:t xml:space="preserve">), will the member be using the requested medication concurrently with metronidazole? </w:t>
      </w:r>
      <w:r w:rsidR="00523B2D" w:rsidRPr="009E52D8">
        <w:t xml:space="preserve"> </w:t>
      </w:r>
    </w:p>
    <w:p w14:paraId="291545F1" w14:textId="77777777" w:rsidR="00523B2D" w:rsidRPr="009E52D8" w:rsidRDefault="007831BA" w:rsidP="00023CB5">
      <w:pPr>
        <w:spacing w:after="0"/>
        <w:ind w:left="540"/>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00BD320D" w:rsidRPr="009E52D8">
        <w:t xml:space="preserve">Yes </w:t>
      </w:r>
    </w:p>
    <w:p w14:paraId="5D574FDA" w14:textId="38F7C043" w:rsidR="00564775" w:rsidRPr="009E52D8" w:rsidRDefault="00523B2D" w:rsidP="00023CB5">
      <w:pPr>
        <w:tabs>
          <w:tab w:val="left" w:pos="6480"/>
        </w:tabs>
        <w:spacing w:after="0"/>
        <w:ind w:left="540"/>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No. Please </w:t>
      </w:r>
      <w:proofErr w:type="gramStart"/>
      <w:r w:rsidRPr="009E52D8">
        <w:t>explain</w:t>
      </w:r>
      <w:proofErr w:type="gramEnd"/>
      <w:r w:rsidRPr="009E52D8">
        <w:t xml:space="preserve">. </w:t>
      </w:r>
      <w:r w:rsidR="002C22F5">
        <w:rPr>
          <w:rFonts w:cs="Arial"/>
        </w:rPr>
        <w:pict w14:anchorId="64FF3EB5">
          <v:shape id="_x0000_i1057" type="#_x0000_t75" style="width:403.5pt;height:21.75pt">
            <v:imagedata r:id="rId44" o:title=""/>
          </v:shape>
        </w:pict>
      </w:r>
    </w:p>
    <w:p w14:paraId="5AFC0C49" w14:textId="38A21772" w:rsidR="00B83C64" w:rsidRPr="009E52D8" w:rsidRDefault="00B83C64" w:rsidP="00023CB5">
      <w:pPr>
        <w:pStyle w:val="ListParagraph"/>
        <w:numPr>
          <w:ilvl w:val="0"/>
          <w:numId w:val="39"/>
        </w:numPr>
        <w:tabs>
          <w:tab w:val="left" w:pos="6480"/>
        </w:tabs>
        <w:spacing w:after="0"/>
        <w:ind w:left="540"/>
        <w:rPr>
          <w:rFonts w:cs="Arial"/>
        </w:rPr>
      </w:pPr>
      <w:r w:rsidRPr="009E52D8">
        <w:rPr>
          <w:rFonts w:cs="Arial"/>
        </w:rPr>
        <w:t xml:space="preserve">For requests for </w:t>
      </w:r>
      <w:proofErr w:type="spellStart"/>
      <w:r w:rsidRPr="009E52D8">
        <w:rPr>
          <w:rFonts w:cs="Arial"/>
        </w:rPr>
        <w:t>Kimyrsa</w:t>
      </w:r>
      <w:proofErr w:type="spellEnd"/>
      <w:r w:rsidRPr="009E52D8">
        <w:rPr>
          <w:rFonts w:cs="Arial"/>
        </w:rPr>
        <w:t xml:space="preserve">, please </w:t>
      </w:r>
      <w:r w:rsidR="007354CA">
        <w:rPr>
          <w:rFonts w:cs="Arial"/>
        </w:rPr>
        <w:t>provide clinical rationale</w:t>
      </w:r>
      <w:r w:rsidRPr="009E52D8">
        <w:rPr>
          <w:rFonts w:cs="Arial"/>
        </w:rPr>
        <w:t xml:space="preserve"> for use instead of </w:t>
      </w:r>
      <w:proofErr w:type="spellStart"/>
      <w:r w:rsidRPr="009E52D8">
        <w:rPr>
          <w:rFonts w:cs="Arial"/>
        </w:rPr>
        <w:t>Orbactiv</w:t>
      </w:r>
      <w:proofErr w:type="spellEnd"/>
      <w:r w:rsidRPr="009E52D8">
        <w:rPr>
          <w:rFonts w:cs="Arial"/>
        </w:rPr>
        <w:t xml:space="preserve">. </w:t>
      </w:r>
    </w:p>
    <w:p w14:paraId="3ACA0C4D" w14:textId="71C7B85D" w:rsidR="0036223E" w:rsidRPr="009E52D8" w:rsidRDefault="002C22F5" w:rsidP="00023CB5">
      <w:pPr>
        <w:pStyle w:val="ListParagraph"/>
        <w:tabs>
          <w:tab w:val="left" w:pos="6480"/>
        </w:tabs>
        <w:spacing w:after="0"/>
        <w:ind w:left="540"/>
        <w:rPr>
          <w:rFonts w:cs="Arial"/>
        </w:rPr>
      </w:pPr>
      <w:r>
        <w:rPr>
          <w:rFonts w:cs="Arial"/>
        </w:rPr>
        <w:pict w14:anchorId="5F0FC8C3">
          <v:shape id="_x0000_i1058" type="#_x0000_t75" style="width:518.25pt;height:21.75pt">
            <v:imagedata r:id="rId45" o:title=""/>
          </v:shape>
        </w:pict>
      </w:r>
    </w:p>
    <w:p w14:paraId="3029059E" w14:textId="799F3FAD" w:rsidR="00523B2D" w:rsidRDefault="00564775" w:rsidP="00023CB5">
      <w:pPr>
        <w:tabs>
          <w:tab w:val="left" w:pos="6480"/>
        </w:tabs>
        <w:spacing w:after="0"/>
        <w:ind w:left="180"/>
        <w:rPr>
          <w:rFonts w:cs="Arial"/>
        </w:rPr>
      </w:pPr>
      <w:r w:rsidRPr="009E52D8">
        <w:rPr>
          <w:i/>
          <w:iCs/>
        </w:rPr>
        <w:t>*Attach a letter with additional information regarding medication trials as applicable.</w:t>
      </w:r>
      <w:r w:rsidR="007831BA" w:rsidRPr="009E52D8">
        <w:rPr>
          <w:rFonts w:cs="Arial"/>
        </w:rPr>
        <w:tab/>
      </w:r>
    </w:p>
    <w:p w14:paraId="2D0557E0" w14:textId="53829B8C" w:rsidR="00C47978" w:rsidRDefault="002C22F5" w:rsidP="00023CB5">
      <w:pPr>
        <w:tabs>
          <w:tab w:val="left" w:pos="6480"/>
        </w:tabs>
        <w:spacing w:after="0"/>
        <w:rPr>
          <w:rFonts w:cs="Arial"/>
        </w:rPr>
      </w:pPr>
      <w:r>
        <w:rPr>
          <w:rFonts w:cs="Arial"/>
        </w:rPr>
        <w:pict w14:anchorId="7CBF573C">
          <v:rect id="_x0000_i1059" style="width:548.85pt;height:3.15pt" o:hrpct="990" o:hralign="center" o:hrstd="t" o:hrnoshade="t" o:hr="t" fillcolor="gray" stroked="f"/>
        </w:pict>
      </w:r>
    </w:p>
    <w:p w14:paraId="29CF2C71" w14:textId="416AB2CD" w:rsidR="00C47978" w:rsidRPr="009E52D8" w:rsidRDefault="00C47978" w:rsidP="00023CB5">
      <w:pPr>
        <w:pStyle w:val="Heading1"/>
        <w:tabs>
          <w:tab w:val="left" w:pos="1440"/>
        </w:tabs>
        <w:ind w:left="1440" w:hanging="1440"/>
      </w:pPr>
      <w:r w:rsidRPr="009E52D8">
        <w:t>Section I</w:t>
      </w:r>
      <w:r>
        <w:t>I</w:t>
      </w:r>
      <w:r w:rsidRPr="009E52D8">
        <w:t xml:space="preserve">. </w:t>
      </w:r>
      <w:r w:rsidRPr="009E52D8">
        <w:tab/>
        <w:t xml:space="preserve">Please complete </w:t>
      </w:r>
      <w:proofErr w:type="gramStart"/>
      <w:r w:rsidRPr="009E52D8">
        <w:t>for</w:t>
      </w:r>
      <w:proofErr w:type="gramEnd"/>
      <w:r w:rsidRPr="009E52D8">
        <w:t xml:space="preserve"> requests</w:t>
      </w:r>
      <w:r>
        <w:t xml:space="preserve"> for </w:t>
      </w:r>
      <w:proofErr w:type="spellStart"/>
      <w:r w:rsidRPr="00A654B1">
        <w:rPr>
          <w:sz w:val="22"/>
          <w:szCs w:val="22"/>
        </w:rPr>
        <w:t>Defencath</w:t>
      </w:r>
      <w:proofErr w:type="spellEnd"/>
      <w:r w:rsidRPr="009E52D8">
        <w:t>.</w:t>
      </w:r>
    </w:p>
    <w:p w14:paraId="11228BB1" w14:textId="3E3B1CE9" w:rsidR="00F534E9" w:rsidRDefault="00F534E9" w:rsidP="00023CB5">
      <w:pPr>
        <w:pStyle w:val="ListParagraph"/>
        <w:numPr>
          <w:ilvl w:val="0"/>
          <w:numId w:val="43"/>
        </w:numPr>
        <w:spacing w:after="0"/>
        <w:ind w:left="540"/>
      </w:pPr>
      <w:r w:rsidRPr="009E52D8">
        <w:t xml:space="preserve">Is the member </w:t>
      </w:r>
      <w:r w:rsidRPr="00F534E9">
        <w:rPr>
          <w:rFonts w:cs="Arial"/>
        </w:rPr>
        <w:t>≥</w:t>
      </w:r>
      <w:r w:rsidRPr="009E52D8">
        <w:t xml:space="preserve"> 18 years of age?  </w:t>
      </w:r>
      <w:r w:rsidRPr="00F534E9">
        <w:rPr>
          <w:rFonts w:cs="Arial"/>
        </w:rPr>
        <w:fldChar w:fldCharType="begin">
          <w:ffData>
            <w:name w:val="Check1"/>
            <w:enabled/>
            <w:calcOnExit w:val="0"/>
            <w:checkBox>
              <w:sizeAuto/>
              <w:default w:val="0"/>
            </w:checkBox>
          </w:ffData>
        </w:fldChar>
      </w:r>
      <w:r w:rsidRPr="00F534E9">
        <w:rPr>
          <w:rFonts w:cs="Arial"/>
        </w:rPr>
        <w:instrText xml:space="preserve"> FORMCHECKBOX </w:instrText>
      </w:r>
      <w:r w:rsidRPr="00F534E9">
        <w:rPr>
          <w:rFonts w:cs="Arial"/>
        </w:rPr>
      </w:r>
      <w:r w:rsidRPr="00F534E9">
        <w:rPr>
          <w:rFonts w:cs="Arial"/>
        </w:rPr>
        <w:fldChar w:fldCharType="separate"/>
      </w:r>
      <w:r w:rsidRPr="00F534E9">
        <w:rPr>
          <w:rFonts w:cs="Arial"/>
        </w:rPr>
        <w:fldChar w:fldCharType="end"/>
      </w:r>
      <w:r w:rsidRPr="00F534E9">
        <w:rPr>
          <w:rFonts w:cs="Arial"/>
        </w:rPr>
        <w:t xml:space="preserve"> </w:t>
      </w:r>
      <w:r w:rsidRPr="009E52D8">
        <w:t xml:space="preserve">Yes  </w:t>
      </w:r>
      <w:r w:rsidRPr="00F534E9">
        <w:rPr>
          <w:rFonts w:cs="Arial"/>
        </w:rPr>
        <w:fldChar w:fldCharType="begin">
          <w:ffData>
            <w:name w:val="Check1"/>
            <w:enabled/>
            <w:calcOnExit w:val="0"/>
            <w:checkBox>
              <w:sizeAuto/>
              <w:default w:val="0"/>
            </w:checkBox>
          </w:ffData>
        </w:fldChar>
      </w:r>
      <w:r w:rsidRPr="00F534E9">
        <w:rPr>
          <w:rFonts w:cs="Arial"/>
        </w:rPr>
        <w:instrText xml:space="preserve"> FORMCHECKBOX </w:instrText>
      </w:r>
      <w:r w:rsidRPr="00F534E9">
        <w:rPr>
          <w:rFonts w:cs="Arial"/>
        </w:rPr>
      </w:r>
      <w:r w:rsidRPr="00F534E9">
        <w:rPr>
          <w:rFonts w:cs="Arial"/>
        </w:rPr>
        <w:fldChar w:fldCharType="separate"/>
      </w:r>
      <w:r w:rsidRPr="00F534E9">
        <w:rPr>
          <w:rFonts w:cs="Arial"/>
        </w:rPr>
        <w:fldChar w:fldCharType="end"/>
      </w:r>
      <w:r w:rsidRPr="00F534E9">
        <w:rPr>
          <w:rFonts w:cs="Arial"/>
        </w:rPr>
        <w:t xml:space="preserve"> </w:t>
      </w:r>
      <w:r w:rsidRPr="009E52D8">
        <w:t>No</w:t>
      </w:r>
    </w:p>
    <w:p w14:paraId="0BE8C053" w14:textId="7F844A47" w:rsidR="00C47978" w:rsidRDefault="00C47978" w:rsidP="00023CB5">
      <w:pPr>
        <w:pStyle w:val="ListParagraph"/>
        <w:numPr>
          <w:ilvl w:val="0"/>
          <w:numId w:val="43"/>
        </w:numPr>
        <w:spacing w:after="0"/>
        <w:ind w:left="540"/>
      </w:pPr>
      <w:r>
        <w:t xml:space="preserve">Does the member have a history of </w:t>
      </w:r>
      <w:r w:rsidRPr="00C47978">
        <w:t>CRBSIs</w:t>
      </w:r>
      <w:r w:rsidRPr="009E52D8">
        <w:t>?</w:t>
      </w:r>
      <w: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DE0148E" w14:textId="5D607BB9" w:rsidR="00C47978" w:rsidRDefault="00C47978" w:rsidP="00023CB5">
      <w:pPr>
        <w:pStyle w:val="ListParagraph"/>
        <w:numPr>
          <w:ilvl w:val="0"/>
          <w:numId w:val="43"/>
        </w:numPr>
        <w:spacing w:after="0"/>
        <w:ind w:left="540"/>
      </w:pPr>
      <w:r>
        <w:t xml:space="preserve">Is the member a nasal carrier of </w:t>
      </w:r>
      <w:r w:rsidRPr="009E52D8">
        <w:t>Staphylococcus aureus?</w:t>
      </w:r>
      <w: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1604C37D" w14:textId="4DE4D580" w:rsidR="00C47978" w:rsidRPr="00F534E9" w:rsidRDefault="00C47978" w:rsidP="00023CB5">
      <w:pPr>
        <w:pStyle w:val="ListParagraph"/>
        <w:numPr>
          <w:ilvl w:val="0"/>
          <w:numId w:val="43"/>
        </w:numPr>
        <w:spacing w:after="0"/>
        <w:ind w:left="540"/>
      </w:pPr>
      <w:r>
        <w:t>Is the member receiving</w:t>
      </w:r>
      <w:r w:rsidRPr="00FC242B">
        <w:t xml:space="preserve"> </w:t>
      </w:r>
      <w:r w:rsidRPr="00A654B1">
        <w:rPr>
          <w:rFonts w:eastAsia="Calibri"/>
        </w:rPr>
        <w:t xml:space="preserve">chronic hemodialysis through a central venous cathet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36D73552" w14:textId="147CA9ED" w:rsidR="009B253C" w:rsidRPr="0005013F" w:rsidRDefault="009B253C" w:rsidP="00023CB5">
      <w:pPr>
        <w:pStyle w:val="ListParagraph"/>
        <w:numPr>
          <w:ilvl w:val="0"/>
          <w:numId w:val="43"/>
        </w:numPr>
        <w:spacing w:after="0"/>
        <w:ind w:left="540"/>
        <w:contextualSpacing w:val="0"/>
        <w:rPr>
          <w:rFonts w:cs="Arial"/>
        </w:rPr>
      </w:pPr>
      <w:r w:rsidRPr="0005013F">
        <w:rPr>
          <w:rFonts w:cs="Arial"/>
        </w:rPr>
        <w:t xml:space="preserve">Has the member had a trial with </w:t>
      </w:r>
      <w:r>
        <w:rPr>
          <w:rFonts w:cs="Arial"/>
        </w:rPr>
        <w:t>two</w:t>
      </w:r>
      <w:r w:rsidRPr="0005013F">
        <w:rPr>
          <w:rFonts w:cs="Arial"/>
        </w:rPr>
        <w:t xml:space="preserve"> </w:t>
      </w:r>
      <w:r w:rsidRPr="009E52D8">
        <w:t xml:space="preserve">antibiotic </w:t>
      </w:r>
      <w:r>
        <w:t xml:space="preserve">agents </w:t>
      </w:r>
      <w:r w:rsidRPr="0005013F">
        <w:rPr>
          <w:rFonts w:cs="Arial"/>
        </w:rPr>
        <w:t xml:space="preserve">used in combination with </w:t>
      </w:r>
      <w:r>
        <w:rPr>
          <w:rFonts w:cs="Arial"/>
        </w:rPr>
        <w:t>heparin</w:t>
      </w:r>
      <w:r w:rsidRPr="0005013F">
        <w:rPr>
          <w:rFonts w:cs="Arial"/>
        </w:rPr>
        <w:t>?</w:t>
      </w:r>
    </w:p>
    <w:p w14:paraId="13EA4938" w14:textId="3A81629A" w:rsidR="00F534E9" w:rsidRDefault="009B253C" w:rsidP="00023CB5">
      <w:pPr>
        <w:pStyle w:val="ListParagraph"/>
        <w:spacing w:after="0"/>
        <w:ind w:left="547"/>
        <w:contextualSpacing w:val="0"/>
        <w:rPr>
          <w:rFonts w:cs="Arial"/>
        </w:rPr>
      </w:pPr>
      <w:r w:rsidRPr="0005013F">
        <w:rPr>
          <w:rFonts w:cs="Arial"/>
        </w:rPr>
        <w:fldChar w:fldCharType="begin">
          <w:ffData>
            <w:name w:val="Check53"/>
            <w:enabled/>
            <w:calcOnExit w:val="0"/>
            <w:checkBox>
              <w:sizeAuto/>
              <w:default w:val="0"/>
            </w:checkBox>
          </w:ffData>
        </w:fldChar>
      </w:r>
      <w:r w:rsidRPr="0005013F">
        <w:rPr>
          <w:rFonts w:cs="Arial"/>
        </w:rPr>
        <w:instrText xml:space="preserve"> FORMCHECKBOX </w:instrText>
      </w:r>
      <w:r w:rsidRPr="0005013F">
        <w:rPr>
          <w:rFonts w:cs="Arial"/>
        </w:rPr>
      </w:r>
      <w:r w:rsidRPr="0005013F">
        <w:rPr>
          <w:rFonts w:cs="Arial"/>
        </w:rPr>
        <w:fldChar w:fldCharType="separate"/>
      </w:r>
      <w:r w:rsidRPr="0005013F">
        <w:rPr>
          <w:rFonts w:cs="Arial"/>
        </w:rPr>
        <w:fldChar w:fldCharType="end"/>
      </w:r>
      <w:r w:rsidRPr="0005013F">
        <w:rPr>
          <w:rFonts w:cs="Arial"/>
        </w:rPr>
        <w:t xml:space="preserve"> Yes. Please list the drug names, dates/duration of trials, and outcomes below.</w:t>
      </w:r>
    </w:p>
    <w:p w14:paraId="15794BF7" w14:textId="55CDC2D8"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2C22F5">
        <w:rPr>
          <w:rFonts w:cs="Arial"/>
        </w:rPr>
        <w:pict w14:anchorId="16D849C4">
          <v:shape id="_x0000_i1060" type="#_x0000_t75" style="width:151.5pt;height:21.75pt">
            <v:imagedata r:id="rId42" o:title=""/>
          </v:shape>
        </w:pict>
      </w:r>
      <w:r>
        <w:rPr>
          <w:rFonts w:cs="Arial"/>
        </w:rPr>
        <w:tab/>
      </w:r>
      <w:r w:rsidRPr="009E52D8">
        <w:rPr>
          <w:rFonts w:cs="Arial"/>
        </w:rPr>
        <w:t>Outcome</w:t>
      </w:r>
      <w:r w:rsidR="00492A0D">
        <w:rPr>
          <w:rFonts w:cs="Arial"/>
        </w:rPr>
        <w:t xml:space="preserve"> </w:t>
      </w:r>
      <w:r w:rsidR="002C22F5">
        <w:rPr>
          <w:rFonts w:cs="Arial"/>
        </w:rPr>
        <w:pict w14:anchorId="0A5E5CF2">
          <v:shape id="_x0000_i1061" type="#_x0000_t75" style="width:151.5pt;height:21.75pt">
            <v:imagedata r:id="rId42" o:title=""/>
          </v:shape>
        </w:pict>
      </w:r>
      <w:r>
        <w:rPr>
          <w:rFonts w:cs="Arial"/>
        </w:rPr>
        <w:tab/>
      </w:r>
      <w:r w:rsidRPr="009E52D8">
        <w:rPr>
          <w:rFonts w:cs="Arial"/>
        </w:rPr>
        <w:t>Dates of use</w:t>
      </w:r>
      <w:r w:rsidR="00492A0D">
        <w:rPr>
          <w:rFonts w:cs="Arial"/>
        </w:rPr>
        <w:t xml:space="preserve"> </w:t>
      </w:r>
      <w:r w:rsidR="002C22F5">
        <w:rPr>
          <w:rFonts w:cs="Arial"/>
        </w:rPr>
        <w:pict w14:anchorId="3DEE0AFA">
          <v:shape id="_x0000_i1062" type="#_x0000_t75" style="width:50.25pt;height:21.75pt">
            <v:imagedata r:id="rId43" o:title=""/>
          </v:shape>
        </w:pict>
      </w:r>
      <w:r w:rsidRPr="009E52D8">
        <w:rPr>
          <w:rFonts w:cs="Arial"/>
        </w:rPr>
        <w:t>Drug</w:t>
      </w:r>
      <w:r w:rsidR="00492A0D">
        <w:rPr>
          <w:rFonts w:cs="Arial"/>
        </w:rPr>
        <w:t xml:space="preserve"> </w:t>
      </w:r>
      <w:r w:rsidR="002C22F5">
        <w:rPr>
          <w:rFonts w:cs="Arial"/>
        </w:rPr>
        <w:pict w14:anchorId="087E0F09">
          <v:shape id="_x0000_i1063" type="#_x0000_t75" style="width:151.5pt;height:21.75pt">
            <v:imagedata r:id="rId42" o:title=""/>
          </v:shape>
        </w:pict>
      </w:r>
      <w:r w:rsidR="00492A0D">
        <w:rPr>
          <w:rFonts w:cs="Arial"/>
        </w:rPr>
        <w:tab/>
      </w:r>
      <w:r w:rsidRPr="009E52D8">
        <w:rPr>
          <w:rFonts w:cs="Arial"/>
        </w:rPr>
        <w:t>Outcome</w:t>
      </w:r>
      <w:r w:rsidR="00492A0D">
        <w:rPr>
          <w:rFonts w:cs="Arial"/>
        </w:rPr>
        <w:t xml:space="preserve"> </w:t>
      </w:r>
      <w:r w:rsidR="002C22F5">
        <w:rPr>
          <w:rFonts w:cs="Arial"/>
        </w:rPr>
        <w:pict w14:anchorId="2ACE4FAC">
          <v:shape id="_x0000_i1064" type="#_x0000_t75" style="width:151.5pt;height:21.75pt">
            <v:imagedata r:id="rId42" o:title=""/>
          </v:shape>
        </w:pict>
      </w:r>
      <w:r w:rsidR="00492A0D">
        <w:rPr>
          <w:rFonts w:cs="Arial"/>
        </w:rPr>
        <w:tab/>
      </w:r>
      <w:r w:rsidRPr="009E52D8">
        <w:rPr>
          <w:rFonts w:cs="Arial"/>
        </w:rPr>
        <w:t>Dates of use</w:t>
      </w:r>
      <w:r w:rsidR="00492A0D">
        <w:rPr>
          <w:rFonts w:cs="Arial"/>
        </w:rPr>
        <w:t xml:space="preserve"> </w:t>
      </w:r>
      <w:r w:rsidR="002C22F5">
        <w:rPr>
          <w:rFonts w:cs="Arial"/>
        </w:rPr>
        <w:pict w14:anchorId="55451033">
          <v:shape id="_x0000_i1065" type="#_x0000_t75" style="width:50.25pt;height:21.75pt">
            <v:imagedata r:id="rId43" o:title=""/>
          </v:shape>
        </w:pict>
      </w:r>
    </w:p>
    <w:p w14:paraId="4D3839E9" w14:textId="3E68D69F"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2C22F5">
        <w:rPr>
          <w:rFonts w:cs="Arial"/>
        </w:rPr>
        <w:pict w14:anchorId="31446C79">
          <v:shape id="_x0000_i1066" type="#_x0000_t75" style="width:151.5pt;height:21.75pt">
            <v:imagedata r:id="rId42" o:title=""/>
          </v:shape>
        </w:pict>
      </w:r>
      <w:r w:rsidR="00492A0D">
        <w:rPr>
          <w:rFonts w:cs="Arial"/>
        </w:rPr>
        <w:tab/>
      </w:r>
      <w:r w:rsidRPr="009E52D8">
        <w:rPr>
          <w:rFonts w:cs="Arial"/>
        </w:rPr>
        <w:t>Outcome</w:t>
      </w:r>
      <w:r w:rsidR="00492A0D">
        <w:rPr>
          <w:rFonts w:cs="Arial"/>
        </w:rPr>
        <w:t xml:space="preserve"> </w:t>
      </w:r>
      <w:r w:rsidR="002C22F5">
        <w:rPr>
          <w:rFonts w:cs="Arial"/>
        </w:rPr>
        <w:pict w14:anchorId="00358145">
          <v:shape id="_x0000_i1067" type="#_x0000_t75" style="width:151.5pt;height:21.75pt">
            <v:imagedata r:id="rId42" o:title=""/>
          </v:shape>
        </w:pict>
      </w:r>
      <w:r w:rsidR="00492A0D">
        <w:rPr>
          <w:rFonts w:cs="Arial"/>
        </w:rPr>
        <w:tab/>
      </w:r>
      <w:r w:rsidRPr="009E52D8">
        <w:rPr>
          <w:rFonts w:cs="Arial"/>
        </w:rPr>
        <w:t>Dates of use</w:t>
      </w:r>
      <w:r w:rsidR="00492A0D">
        <w:rPr>
          <w:rFonts w:cs="Arial"/>
        </w:rPr>
        <w:t xml:space="preserve"> </w:t>
      </w:r>
      <w:r w:rsidR="002C22F5">
        <w:rPr>
          <w:rFonts w:cs="Arial"/>
        </w:rPr>
        <w:pict w14:anchorId="2108F560">
          <v:shape id="_x0000_i1068" type="#_x0000_t75" style="width:50.25pt;height:21.75pt">
            <v:imagedata r:id="rId43" o:title=""/>
          </v:shape>
        </w:pict>
      </w:r>
    </w:p>
    <w:p w14:paraId="39E7DD99" w14:textId="0B6F5E9A"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2C22F5">
        <w:rPr>
          <w:rFonts w:cs="Arial"/>
        </w:rPr>
        <w:pict w14:anchorId="09850DDF">
          <v:shape id="_x0000_i1069" type="#_x0000_t75" style="width:151.5pt;height:21.75pt">
            <v:imagedata r:id="rId42" o:title=""/>
          </v:shape>
        </w:pict>
      </w:r>
      <w:r w:rsidR="00492A0D">
        <w:rPr>
          <w:rFonts w:cs="Arial"/>
        </w:rPr>
        <w:tab/>
      </w:r>
      <w:r w:rsidRPr="009E52D8">
        <w:rPr>
          <w:rFonts w:cs="Arial"/>
        </w:rPr>
        <w:t>Outcome</w:t>
      </w:r>
      <w:r w:rsidR="00492A0D">
        <w:rPr>
          <w:rFonts w:cs="Arial"/>
        </w:rPr>
        <w:t xml:space="preserve"> </w:t>
      </w:r>
      <w:r w:rsidR="002C22F5">
        <w:rPr>
          <w:rFonts w:cs="Arial"/>
        </w:rPr>
        <w:pict w14:anchorId="11F0631B">
          <v:shape id="_x0000_i1070" type="#_x0000_t75" style="width:151.5pt;height:21.75pt">
            <v:imagedata r:id="rId42" o:title=""/>
          </v:shape>
        </w:pict>
      </w:r>
      <w:r w:rsidR="00492A0D">
        <w:rPr>
          <w:rFonts w:cs="Arial"/>
        </w:rPr>
        <w:tab/>
      </w:r>
      <w:r w:rsidRPr="009E52D8">
        <w:rPr>
          <w:rFonts w:cs="Arial"/>
        </w:rPr>
        <w:t>Dates of use</w:t>
      </w:r>
      <w:r w:rsidR="00492A0D">
        <w:rPr>
          <w:rFonts w:cs="Arial"/>
        </w:rPr>
        <w:t xml:space="preserve"> </w:t>
      </w:r>
      <w:r w:rsidR="002C22F5">
        <w:rPr>
          <w:rFonts w:cs="Arial"/>
        </w:rPr>
        <w:pict w14:anchorId="236FA9FD">
          <v:shape id="_x0000_i1071" type="#_x0000_t75" style="width:50.25pt;height:21.75pt">
            <v:imagedata r:id="rId43" o:title=""/>
          </v:shape>
        </w:pict>
      </w:r>
    </w:p>
    <w:p w14:paraId="0599421F" w14:textId="18EE9A95" w:rsidR="009B253C" w:rsidRDefault="009B253C" w:rsidP="00023CB5">
      <w:pPr>
        <w:pStyle w:val="ListParagraph"/>
        <w:spacing w:after="0"/>
        <w:ind w:left="547"/>
        <w:contextualSpacing w:val="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r>
        <w:t xml:space="preserve"> Please document </w:t>
      </w:r>
      <w:r w:rsidR="0067542A">
        <w:t>if there is a contraindication to all antibiotic agent alternatives.</w:t>
      </w:r>
    </w:p>
    <w:p w14:paraId="0D314A4E" w14:textId="33870111" w:rsidR="0067542A" w:rsidRPr="009B253C" w:rsidRDefault="002C22F5" w:rsidP="00023CB5">
      <w:pPr>
        <w:pStyle w:val="ListParagraph"/>
        <w:spacing w:after="0"/>
        <w:ind w:left="547"/>
        <w:contextualSpacing w:val="0"/>
        <w:rPr>
          <w:rFonts w:cs="Arial"/>
        </w:rPr>
      </w:pPr>
      <w:r>
        <w:rPr>
          <w:rFonts w:cs="Arial"/>
        </w:rPr>
        <w:pict w14:anchorId="3B3F6AA1">
          <v:shape id="_x0000_i1072" type="#_x0000_t75" style="width:525.75pt;height:21.75pt">
            <v:imagedata r:id="rId46" o:title=""/>
          </v:shape>
        </w:pict>
      </w:r>
    </w:p>
    <w:p w14:paraId="302D8F3D" w14:textId="77777777" w:rsidR="0069742A" w:rsidRDefault="002C22F5" w:rsidP="00023CB5">
      <w:pPr>
        <w:pStyle w:val="ListParagraph"/>
        <w:tabs>
          <w:tab w:val="left" w:pos="10980"/>
        </w:tabs>
        <w:spacing w:after="0"/>
        <w:ind w:left="634" w:right="-720" w:hanging="720"/>
        <w:rPr>
          <w:rFonts w:cs="Arial"/>
        </w:rPr>
      </w:pPr>
      <w:r>
        <w:rPr>
          <w:rFonts w:cs="Arial"/>
        </w:rPr>
        <w:pict w14:anchorId="7D3AD1F9">
          <v:rect id="_x0000_i1073" style="width:513.2pt;height:3.15pt" o:hrpct="990" o:hralign="center" o:hrstd="t" o:hrnoshade="t" o:hr="t" fillcolor="#a5a5a5" stroked="f"/>
        </w:pict>
      </w:r>
    </w:p>
    <w:p w14:paraId="0ECE8B30" w14:textId="7C0BDA8E" w:rsidR="005A398B" w:rsidRPr="00A12BA4" w:rsidRDefault="005A398B" w:rsidP="00023CB5">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II</w:t>
      </w:r>
      <w:r w:rsidR="00C47978">
        <w:rPr>
          <w:rStyle w:val="Heading1Char"/>
          <w:b/>
          <w:bCs/>
        </w:rPr>
        <w:t>I</w:t>
      </w:r>
      <w:r w:rsidRPr="00A12BA4">
        <w:rPr>
          <w:rStyle w:val="Heading1Char"/>
          <w:b/>
          <w:bCs/>
        </w:rPr>
        <w:t xml:space="preserve">. </w:t>
      </w:r>
      <w:r w:rsidRPr="00A12BA4">
        <w:rPr>
          <w:rStyle w:val="Heading1Char"/>
          <w:b/>
          <w:bCs/>
        </w:rPr>
        <w:tab/>
        <w:t>Please complete and provide documentation for exceptions to Step Therapy.</w:t>
      </w:r>
    </w:p>
    <w:p w14:paraId="24BE6DCE" w14:textId="77777777" w:rsidR="005A398B" w:rsidRPr="00A12BA4" w:rsidRDefault="005A398B" w:rsidP="00023CB5">
      <w:pPr>
        <w:pStyle w:val="ListParagraph"/>
        <w:numPr>
          <w:ilvl w:val="0"/>
          <w:numId w:val="41"/>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in</w:t>
      </w:r>
      <w:r>
        <w:rPr>
          <w:rFonts w:cs="Arial"/>
        </w:rPr>
        <w:t>,</w:t>
      </w:r>
      <w:r w:rsidRPr="00A12BA4">
        <w:rPr>
          <w:rFonts w:cs="Arial"/>
        </w:rPr>
        <w:t xml:space="preserve"> or physical or mental harm to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2271346E" w14:textId="77777777" w:rsidR="00023CB5" w:rsidRDefault="00023CB5" w:rsidP="00023CB5">
      <w:pPr>
        <w:pStyle w:val="ListParagraph"/>
        <w:tabs>
          <w:tab w:val="left" w:pos="5040"/>
        </w:tabs>
        <w:spacing w:after="0"/>
        <w:ind w:left="389"/>
        <w:rPr>
          <w:rStyle w:val="Heading1Char"/>
          <w:b w:val="0"/>
          <w:bCs w:val="0"/>
          <w:sz w:val="22"/>
          <w:szCs w:val="22"/>
        </w:rPr>
      </w:pPr>
    </w:p>
    <w:p w14:paraId="55A72F18" w14:textId="718757BC" w:rsidR="00023CB5" w:rsidRDefault="00023CB5" w:rsidP="00023CB5">
      <w:pPr>
        <w:pStyle w:val="ListParagraph"/>
        <w:tabs>
          <w:tab w:val="left" w:pos="5040"/>
        </w:tabs>
        <w:spacing w:after="0"/>
        <w:ind w:left="389"/>
        <w:rPr>
          <w:rStyle w:val="Heading1Char"/>
          <w:b w:val="0"/>
          <w:bCs w:val="0"/>
          <w:sz w:val="22"/>
          <w:szCs w:val="22"/>
        </w:rPr>
      </w:pP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sidRPr="005B62F0">
        <w:rPr>
          <w:rStyle w:val="Heading1Char"/>
          <w:b w:val="0"/>
          <w:bCs w:val="0"/>
          <w:sz w:val="22"/>
          <w:szCs w:val="22"/>
        </w:rPr>
        <w:t>Over</w:t>
      </w:r>
    </w:p>
    <w:p w14:paraId="373EDB99" w14:textId="77777777" w:rsidR="00023CB5" w:rsidRDefault="00023CB5" w:rsidP="00023CB5">
      <w:pPr>
        <w:pStyle w:val="ListParagraph"/>
        <w:tabs>
          <w:tab w:val="left" w:pos="5040"/>
        </w:tabs>
        <w:spacing w:after="0"/>
        <w:ind w:left="389"/>
        <w:rPr>
          <w:rFonts w:cs="Arial"/>
        </w:rPr>
      </w:pPr>
    </w:p>
    <w:p w14:paraId="3D007577" w14:textId="77777777" w:rsidR="00023CB5" w:rsidRDefault="00023CB5" w:rsidP="00023CB5">
      <w:pPr>
        <w:tabs>
          <w:tab w:val="left" w:pos="5040"/>
        </w:tabs>
        <w:spacing w:after="0"/>
        <w:ind w:left="540" w:firstLine="180"/>
        <w:rPr>
          <w:rFonts w:cs="Arial"/>
        </w:rPr>
      </w:pPr>
    </w:p>
    <w:p w14:paraId="3887489C" w14:textId="22D769BE" w:rsidR="005A398B" w:rsidRPr="00A12BA4" w:rsidRDefault="005A398B" w:rsidP="00023CB5">
      <w:pPr>
        <w:tabs>
          <w:tab w:val="left" w:pos="5040"/>
        </w:tabs>
        <w:spacing w:after="0"/>
        <w:ind w:left="540" w:firstLine="180"/>
        <w:rPr>
          <w:rFonts w:cs="Arial"/>
        </w:rPr>
      </w:pPr>
      <w:r w:rsidRPr="00A12BA4">
        <w:rPr>
          <w:rFonts w:cs="Arial"/>
        </w:rPr>
        <w:lastRenderedPageBreak/>
        <w:t xml:space="preserve">If yes, briefly describe details of contraindication, adverse reaction, or harm. </w:t>
      </w:r>
    </w:p>
    <w:p w14:paraId="512B59EF" w14:textId="6B3406BF" w:rsidR="005A398B" w:rsidRPr="00A12BA4" w:rsidRDefault="002C22F5" w:rsidP="003F753A">
      <w:pPr>
        <w:tabs>
          <w:tab w:val="left" w:pos="5040"/>
        </w:tabs>
        <w:spacing w:after="120"/>
        <w:ind w:left="720"/>
        <w:rPr>
          <w:rFonts w:cs="Arial"/>
        </w:rPr>
      </w:pPr>
      <w:r>
        <w:rPr>
          <w:rFonts w:cs="Arial"/>
        </w:rPr>
        <w:pict w14:anchorId="4B4426A9">
          <v:shape id="_x0000_i1074" type="#_x0000_t75" style="width:518.25pt;height:21.75pt">
            <v:imagedata r:id="rId45" o:title=""/>
          </v:shape>
        </w:pict>
      </w:r>
      <w:r>
        <w:rPr>
          <w:rFonts w:cs="Arial"/>
        </w:rPr>
        <w:pict w14:anchorId="15977D2B">
          <v:shape id="_x0000_i1075" type="#_x0000_t75" style="width:518.25pt;height:21.75pt">
            <v:imagedata r:id="rId45" o:title=""/>
          </v:shape>
        </w:pict>
      </w:r>
    </w:p>
    <w:p w14:paraId="07261373" w14:textId="447A27FA" w:rsidR="005A398B" w:rsidRDefault="005A398B" w:rsidP="005A398B">
      <w:pPr>
        <w:pStyle w:val="ListParagraph"/>
        <w:numPr>
          <w:ilvl w:val="0"/>
          <w:numId w:val="41"/>
        </w:numPr>
        <w:tabs>
          <w:tab w:val="left" w:pos="5040"/>
        </w:tabs>
        <w:spacing w:after="0"/>
        <w:ind w:left="540"/>
        <w:rPr>
          <w:rFonts w:cs="Arial"/>
        </w:rPr>
      </w:pPr>
      <w:r w:rsidRPr="00A12BA4">
        <w:rPr>
          <w:rFonts w:cs="Arial"/>
        </w:rPr>
        <w:t>Is the alternative drug required under the step therapy protocol expected to be ineffective based on the known clinical characteristics of the member and the known characteristics of the alternative drug regimen?</w:t>
      </w:r>
    </w:p>
    <w:p w14:paraId="5AC4CC49" w14:textId="77777777" w:rsidR="005A398B" w:rsidRPr="00A12BA4" w:rsidRDefault="005A398B" w:rsidP="005A398B">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4ADDFE7C" w14:textId="77777777" w:rsidR="005A398B" w:rsidRPr="00A12BA4" w:rsidRDefault="005A398B" w:rsidP="005A398B">
      <w:pPr>
        <w:tabs>
          <w:tab w:val="left" w:pos="5040"/>
        </w:tabs>
        <w:spacing w:after="0"/>
        <w:ind w:left="540" w:firstLine="180"/>
        <w:rPr>
          <w:rFonts w:cs="Arial"/>
        </w:rPr>
      </w:pPr>
      <w:r w:rsidRPr="00A12BA4">
        <w:rPr>
          <w:rFonts w:cs="Arial"/>
        </w:rPr>
        <w:t xml:space="preserve">If yes, briefly describe details of known clinical characteristics of member and alternative drug regimen. </w:t>
      </w:r>
    </w:p>
    <w:p w14:paraId="505587E7" w14:textId="0AE5ED2D" w:rsidR="005A398B" w:rsidRPr="00A12BA4" w:rsidRDefault="002C22F5" w:rsidP="003F753A">
      <w:pPr>
        <w:tabs>
          <w:tab w:val="left" w:pos="5040"/>
        </w:tabs>
        <w:spacing w:after="120"/>
        <w:ind w:left="720"/>
        <w:rPr>
          <w:rFonts w:cs="Arial"/>
        </w:rPr>
      </w:pPr>
      <w:r>
        <w:rPr>
          <w:rFonts w:cs="Arial"/>
        </w:rPr>
        <w:pict w14:anchorId="59AC9DB1">
          <v:shape id="_x0000_i1076" type="#_x0000_t75" style="width:518.25pt;height:21.75pt">
            <v:imagedata r:id="rId45" o:title=""/>
          </v:shape>
        </w:pict>
      </w:r>
      <w:r>
        <w:rPr>
          <w:rFonts w:cs="Arial"/>
        </w:rPr>
        <w:pict w14:anchorId="3A648507">
          <v:shape id="_x0000_i1077" type="#_x0000_t75" style="width:518.25pt;height:21.75pt">
            <v:imagedata r:id="rId45" o:title=""/>
          </v:shape>
        </w:pict>
      </w:r>
    </w:p>
    <w:p w14:paraId="7C4B7CAF" w14:textId="77777777" w:rsidR="005A398B" w:rsidRDefault="005A398B" w:rsidP="005A398B">
      <w:pPr>
        <w:pStyle w:val="ListParagraph"/>
        <w:numPr>
          <w:ilvl w:val="0"/>
          <w:numId w:val="41"/>
        </w:numPr>
        <w:tabs>
          <w:tab w:val="left" w:pos="5040"/>
        </w:tabs>
        <w:spacing w:after="0"/>
        <w:ind w:left="540"/>
        <w:rPr>
          <w:rFonts w:cs="Arial"/>
        </w:rPr>
      </w:pPr>
      <w:r w:rsidRPr="00A12BA4">
        <w:rPr>
          <w:rFonts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76FB489F" w14:textId="77777777" w:rsidR="005A398B" w:rsidRPr="00A12BA4" w:rsidRDefault="005A398B" w:rsidP="005A398B">
      <w:pPr>
        <w:pStyle w:val="ListParagraph"/>
        <w:tabs>
          <w:tab w:val="left" w:pos="5040"/>
        </w:tabs>
        <w:spacing w:after="0"/>
        <w:ind w:left="540"/>
        <w:rPr>
          <w:rFonts w:cs="Arial"/>
        </w:rPr>
      </w:pPr>
      <w:r w:rsidRPr="00A12BA4">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11DF021" w14:textId="77777777" w:rsidR="005A398B" w:rsidRPr="00A12BA4" w:rsidRDefault="005A398B" w:rsidP="005A398B">
      <w:pPr>
        <w:pStyle w:val="ListParagraph"/>
        <w:tabs>
          <w:tab w:val="left" w:pos="5040"/>
        </w:tabs>
        <w:spacing w:after="0"/>
        <w:ind w:left="540" w:firstLine="180"/>
        <w:rPr>
          <w:rFonts w:cs="Arial"/>
        </w:rPr>
      </w:pPr>
      <w:r w:rsidRPr="00A12BA4">
        <w:rPr>
          <w:rFonts w:cs="Arial"/>
        </w:rPr>
        <w:t>If yes, please provide details for the previous trial.</w:t>
      </w:r>
    </w:p>
    <w:p w14:paraId="1491D8EA" w14:textId="7F9A22F0" w:rsidR="005A398B" w:rsidRPr="00A12BA4" w:rsidRDefault="005A398B" w:rsidP="005A398B">
      <w:pPr>
        <w:pStyle w:val="ListParagraph"/>
        <w:tabs>
          <w:tab w:val="left" w:pos="5040"/>
        </w:tabs>
        <w:spacing w:after="0"/>
        <w:ind w:left="540" w:firstLine="180"/>
        <w:rPr>
          <w:rFonts w:cs="Arial"/>
        </w:rPr>
      </w:pPr>
      <w:r w:rsidRPr="00A12BA4">
        <w:rPr>
          <w:rFonts w:cs="Arial"/>
        </w:rPr>
        <w:t xml:space="preserve">Drug name </w:t>
      </w:r>
      <w:r w:rsidR="002C22F5">
        <w:rPr>
          <w:rFonts w:cs="Arial"/>
        </w:rPr>
        <w:pict w14:anchorId="08F0B631">
          <v:shape id="_x0000_i1078" type="#_x0000_t75" style="width:194.25pt;height:21.75pt">
            <v:imagedata r:id="rId47" o:title=""/>
          </v:shape>
        </w:pict>
      </w:r>
      <w:r w:rsidRPr="00A12BA4">
        <w:rPr>
          <w:rFonts w:cs="Arial"/>
        </w:rPr>
        <w:t xml:space="preserve"> </w:t>
      </w:r>
      <w:r w:rsidRPr="00A12BA4">
        <w:rPr>
          <w:rFonts w:cs="Arial"/>
        </w:rPr>
        <w:tab/>
        <w:t xml:space="preserve">Dates/duration of use </w:t>
      </w:r>
      <w:r w:rsidR="002C22F5">
        <w:rPr>
          <w:rFonts w:cs="Arial"/>
        </w:rPr>
        <w:pict w14:anchorId="3FA71221">
          <v:shape id="_x0000_i1079" type="#_x0000_t75" style="width:151.5pt;height:21.75pt">
            <v:imagedata r:id="rId42" o:title=""/>
          </v:shape>
        </w:pict>
      </w:r>
      <w:r w:rsidRPr="00A12BA4">
        <w:rPr>
          <w:rFonts w:cs="Arial"/>
        </w:rPr>
        <w:t xml:space="preserve">      </w:t>
      </w:r>
    </w:p>
    <w:p w14:paraId="3A3B41F4" w14:textId="77777777" w:rsidR="005A398B" w:rsidRPr="00A12BA4" w:rsidRDefault="005A398B" w:rsidP="005A398B">
      <w:pPr>
        <w:pStyle w:val="ListParagraph"/>
        <w:tabs>
          <w:tab w:val="left" w:pos="5040"/>
        </w:tabs>
        <w:spacing w:after="0"/>
        <w:ind w:left="540" w:firstLine="18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0E5E0948" w14:textId="77777777" w:rsidR="005A398B" w:rsidRPr="00A12BA4" w:rsidRDefault="005A398B" w:rsidP="005A398B">
      <w:pPr>
        <w:pStyle w:val="ListParagraph"/>
        <w:tabs>
          <w:tab w:val="left" w:pos="5040"/>
        </w:tabs>
        <w:spacing w:after="0"/>
        <w:ind w:left="540" w:firstLine="180"/>
        <w:rPr>
          <w:rFonts w:cs="Arial"/>
        </w:rPr>
      </w:pPr>
      <w:r w:rsidRPr="00A12BA4">
        <w:rPr>
          <w:rFonts w:cs="Arial"/>
        </w:rPr>
        <w:t xml:space="preserve">Briefly describe details of adverse reaction or inadequate response.  </w:t>
      </w:r>
    </w:p>
    <w:p w14:paraId="31DE3400" w14:textId="4632F480" w:rsidR="0036223E" w:rsidRPr="00FC242B" w:rsidRDefault="002C22F5" w:rsidP="00A654B1">
      <w:pPr>
        <w:pStyle w:val="ListParagraph"/>
        <w:tabs>
          <w:tab w:val="left" w:pos="5040"/>
        </w:tabs>
        <w:spacing w:after="120"/>
      </w:pPr>
      <w:r>
        <w:rPr>
          <w:rFonts w:cs="Arial"/>
        </w:rPr>
        <w:pict w14:anchorId="25F6D99E">
          <v:shape id="_x0000_i1080" type="#_x0000_t75" style="width:518.25pt;height:21.75pt">
            <v:imagedata r:id="rId45" o:title=""/>
          </v:shape>
        </w:pict>
      </w:r>
      <w:r>
        <w:rPr>
          <w:rFonts w:cs="Arial"/>
        </w:rPr>
        <w:pict w14:anchorId="7140A3C1">
          <v:shape id="_x0000_i1081" type="#_x0000_t75" style="width:518.25pt;height:21.75pt">
            <v:imagedata r:id="rId45" o:title=""/>
          </v:shape>
        </w:pict>
      </w:r>
      <w:r w:rsidR="005A398B" w:rsidRPr="00A12BA4">
        <w:rPr>
          <w:rFonts w:cs="Arial"/>
        </w:rPr>
        <w:t xml:space="preserve">    </w:t>
      </w:r>
    </w:p>
    <w:p w14:paraId="5163FDDE" w14:textId="0C0834CC" w:rsidR="005A398B" w:rsidRPr="00A12BA4" w:rsidRDefault="005A398B" w:rsidP="005A398B">
      <w:pPr>
        <w:pStyle w:val="ListParagraph"/>
        <w:numPr>
          <w:ilvl w:val="0"/>
          <w:numId w:val="41"/>
        </w:numPr>
        <w:tabs>
          <w:tab w:val="left" w:pos="5040"/>
        </w:tabs>
        <w:spacing w:after="0"/>
        <w:ind w:left="540"/>
        <w:rPr>
          <w:rFonts w:cs="Arial"/>
        </w:rPr>
      </w:pPr>
      <w:r w:rsidRPr="00A12BA4">
        <w:rPr>
          <w:rFonts w:cs="Arial"/>
        </w:rPr>
        <w:t xml:space="preserve">Is the member stable on the requested prescription drug prescribed by the health care provider, and switching drugs will likely cause an adverse reaction in or physical or mental harm to the member? </w:t>
      </w:r>
    </w:p>
    <w:p w14:paraId="040F17FA" w14:textId="1348E98F" w:rsidR="005A398B" w:rsidRDefault="005A398B" w:rsidP="005A398B">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2C22F5">
        <w:rPr>
          <w:rFonts w:cs="Arial"/>
        </w:rPr>
        <w:pict w14:anchorId="5E104E98">
          <v:shape id="_x0000_i1082" type="#_x0000_t75" style="width:367.5pt;height:21.75pt">
            <v:imagedata r:id="rId48" o:title=""/>
          </v:shape>
        </w:pict>
      </w:r>
    </w:p>
    <w:p w14:paraId="52177BA1" w14:textId="77777777" w:rsidR="005A398B" w:rsidRPr="00A12BA4" w:rsidRDefault="005A398B" w:rsidP="005A398B">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758C13A" w14:textId="79625025" w:rsidR="00C67FD3" w:rsidRPr="005B62F0" w:rsidRDefault="002C22F5" w:rsidP="00C67FD3">
      <w:pPr>
        <w:tabs>
          <w:tab w:val="left" w:pos="9846"/>
        </w:tabs>
        <w:spacing w:after="0"/>
        <w:ind w:right="-126"/>
        <w:jc w:val="center"/>
        <w:rPr>
          <w:rStyle w:val="Heading1Char"/>
        </w:rPr>
      </w:pPr>
      <w:r>
        <w:rPr>
          <w:rFonts w:cs="Arial"/>
        </w:rPr>
        <w:pict w14:anchorId="4CA327C7">
          <v:rect id="_x0000_i1083" style="width:513.2pt;height:3.15pt" o:hrpct="990" o:hralign="center" o:hrstd="t" o:hrnoshade="t" o:hr="t" fillcolor="#a5a5a5" stroked="f"/>
        </w:pict>
      </w:r>
    </w:p>
    <w:p w14:paraId="11B15F5C" w14:textId="77777777" w:rsidR="0036223E" w:rsidRDefault="0036223E" w:rsidP="00023CB5">
      <w:pPr>
        <w:tabs>
          <w:tab w:val="left" w:pos="9846"/>
        </w:tabs>
        <w:spacing w:before="2000" w:after="2000"/>
        <w:ind w:right="-130"/>
        <w:jc w:val="center"/>
        <w:rPr>
          <w:rStyle w:val="Heading1Char"/>
          <w:rFonts w:cs="Arial"/>
        </w:rPr>
      </w:pPr>
      <w:r w:rsidRPr="00A92E69">
        <w:rPr>
          <w:rStyle w:val="Heading1Char"/>
          <w:rFonts w:cs="Arial"/>
        </w:rPr>
        <w:t>Please continue to next page and complete Prescriber and Provider Information section</w:t>
      </w:r>
      <w:r w:rsidRPr="00D235E2">
        <w:rPr>
          <w:rStyle w:val="Heading1Char"/>
          <w:rFonts w:cs="Arial"/>
        </w:rPr>
        <w:t>.</w:t>
      </w:r>
    </w:p>
    <w:p w14:paraId="24D278BC" w14:textId="63635A82" w:rsidR="0036223E" w:rsidRPr="00475CC3" w:rsidRDefault="0036223E" w:rsidP="00A654B1">
      <w:pPr>
        <w:tabs>
          <w:tab w:val="left" w:pos="9846"/>
        </w:tabs>
        <w:spacing w:after="0"/>
        <w:ind w:right="-130"/>
        <w:jc w:val="right"/>
        <w:rPr>
          <w:rStyle w:val="Heading1Char"/>
          <w:rFonts w:cs="Arial"/>
          <w:b w:val="0"/>
          <w:bCs w:val="0"/>
          <w:sz w:val="22"/>
          <w:szCs w:val="22"/>
        </w:rPr>
      </w:pPr>
      <w:r w:rsidRPr="00475CC3">
        <w:rPr>
          <w:rStyle w:val="Heading1Char"/>
          <w:rFonts w:cs="Arial"/>
          <w:b w:val="0"/>
          <w:bCs w:val="0"/>
          <w:sz w:val="22"/>
          <w:szCs w:val="22"/>
        </w:rPr>
        <w:t>over</w:t>
      </w:r>
    </w:p>
    <w:p w14:paraId="68DE1C90" w14:textId="77777777" w:rsidR="00C67FD3" w:rsidRPr="005B62F0" w:rsidRDefault="00C67FD3" w:rsidP="003F753A">
      <w:pPr>
        <w:spacing w:after="0"/>
        <w:rPr>
          <w:rStyle w:val="Heading1Char"/>
          <w:b w:val="0"/>
          <w:bCs w:val="0"/>
          <w:sz w:val="22"/>
          <w:szCs w:val="22"/>
        </w:rPr>
      </w:pPr>
      <w:r w:rsidRPr="005B62F0">
        <w:rPr>
          <w:rStyle w:val="Heading1Char"/>
          <w:b w:val="0"/>
          <w:bCs w:val="0"/>
          <w:sz w:val="22"/>
          <w:szCs w:val="22"/>
        </w:rPr>
        <w:br w:type="page"/>
      </w:r>
    </w:p>
    <w:p w14:paraId="061D3505" w14:textId="77777777" w:rsidR="00023CB5" w:rsidRPr="00023CB5" w:rsidRDefault="00023CB5" w:rsidP="00023CB5">
      <w:pPr>
        <w:spacing w:after="0"/>
        <w:ind w:right="-72" w:hanging="90"/>
        <w:rPr>
          <w:rFonts w:cs="Arial"/>
          <w:b/>
          <w:bCs/>
          <w:sz w:val="32"/>
          <w:szCs w:val="32"/>
        </w:rPr>
      </w:pPr>
      <w:bookmarkStart w:id="8" w:name="page2"/>
      <w:r w:rsidRPr="00023CB5">
        <w:rPr>
          <w:rFonts w:cs="Arial"/>
          <w:b/>
          <w:bCs/>
          <w:sz w:val="32"/>
          <w:szCs w:val="32"/>
        </w:rPr>
        <w:lastRenderedPageBreak/>
        <w:t>Prior Authorization Request Prescriber and Provider Information</w:t>
      </w:r>
    </w:p>
    <w:p w14:paraId="2987B21F" w14:textId="77777777" w:rsidR="00023CB5" w:rsidRPr="00023CB5" w:rsidRDefault="002C22F5" w:rsidP="00023CB5">
      <w:pPr>
        <w:spacing w:before="60" w:after="0"/>
        <w:ind w:left="-86"/>
        <w:rPr>
          <w:rFonts w:cs="Arial"/>
        </w:rPr>
      </w:pPr>
      <w:r>
        <w:rPr>
          <w:rFonts w:cs="Arial"/>
        </w:rPr>
        <w:pict w14:anchorId="1EDF575D">
          <v:rect id="_x0000_i1084" style="width:548.5pt;height:3pt" o:hrpct="991" o:hralign="center" o:hrstd="t" o:hrnoshade="t" o:hr="t" fillcolor="gray [1629]" stroked="f"/>
        </w:pict>
      </w:r>
    </w:p>
    <w:p w14:paraId="55C916AB" w14:textId="77777777" w:rsidR="00023CB5" w:rsidRPr="00023CB5" w:rsidRDefault="00023CB5" w:rsidP="00023CB5">
      <w:pPr>
        <w:keepNext/>
        <w:keepLines/>
        <w:spacing w:after="0" w:line="240" w:lineRule="auto"/>
        <w:outlineLvl w:val="0"/>
        <w:rPr>
          <w:rFonts w:eastAsiaTheme="majorEastAsia" w:cs="Arial"/>
          <w:b/>
          <w:bCs/>
          <w:sz w:val="24"/>
          <w:szCs w:val="28"/>
        </w:rPr>
      </w:pPr>
      <w:r w:rsidRPr="00023CB5">
        <w:rPr>
          <w:rFonts w:eastAsiaTheme="majorEastAsia" w:cs="Arial"/>
          <w:b/>
          <w:bCs/>
          <w:sz w:val="24"/>
          <w:szCs w:val="28"/>
        </w:rPr>
        <w:t>Prescriber information</w:t>
      </w:r>
    </w:p>
    <w:p w14:paraId="1E777BEF" w14:textId="19A9F55E" w:rsidR="00023CB5" w:rsidRPr="00023CB5" w:rsidRDefault="00023CB5" w:rsidP="00023CB5">
      <w:pPr>
        <w:tabs>
          <w:tab w:val="left" w:pos="5220"/>
          <w:tab w:val="left" w:pos="9360"/>
        </w:tabs>
        <w:spacing w:after="60"/>
        <w:ind w:left="158"/>
        <w:rPr>
          <w:rFonts w:cs="Arial"/>
        </w:rPr>
      </w:pPr>
      <w:r w:rsidRPr="00023CB5">
        <w:rPr>
          <w:rFonts w:cs="Arial"/>
        </w:rPr>
        <w:t xml:space="preserve">Last name* </w:t>
      </w:r>
      <w:r w:rsidR="002C22F5">
        <w:rPr>
          <w:rFonts w:cs="Arial"/>
        </w:rPr>
        <w:pict w14:anchorId="79274E54">
          <v:shape id="_x0000_i1085" type="#_x0000_t75" style="width:192pt;height:18.75pt">
            <v:imagedata r:id="rId49" o:title=""/>
          </v:shape>
        </w:pict>
      </w:r>
      <w:r w:rsidRPr="00023CB5">
        <w:rPr>
          <w:rFonts w:cs="Arial"/>
        </w:rPr>
        <w:tab/>
        <w:t xml:space="preserve">First name* </w:t>
      </w:r>
      <w:r w:rsidR="002C22F5">
        <w:rPr>
          <w:rFonts w:cs="Arial"/>
        </w:rPr>
        <w:pict w14:anchorId="73F4F645">
          <v:shape id="_x0000_i1086" type="#_x0000_t75" style="width:143.25pt;height:18.75pt">
            <v:imagedata r:id="rId50" o:title=""/>
          </v:shape>
        </w:pict>
      </w:r>
      <w:r w:rsidRPr="00023CB5">
        <w:rPr>
          <w:rFonts w:cs="Arial"/>
        </w:rPr>
        <w:tab/>
        <w:t xml:space="preserve">MI </w:t>
      </w:r>
      <w:r w:rsidR="002C22F5">
        <w:rPr>
          <w:rFonts w:cs="Arial"/>
        </w:rPr>
        <w:pict w14:anchorId="1798A024">
          <v:shape id="_x0000_i1087" type="#_x0000_t75" style="width:63pt;height:18.75pt">
            <v:imagedata r:id="rId51" o:title=""/>
          </v:shape>
        </w:pict>
      </w:r>
    </w:p>
    <w:p w14:paraId="68DA432F" w14:textId="04F598B0" w:rsidR="00023CB5" w:rsidRPr="00023CB5" w:rsidRDefault="00023CB5" w:rsidP="00023CB5">
      <w:pPr>
        <w:tabs>
          <w:tab w:val="left" w:pos="5220"/>
          <w:tab w:val="left" w:pos="9360"/>
        </w:tabs>
        <w:spacing w:after="60"/>
        <w:ind w:left="158"/>
        <w:rPr>
          <w:rFonts w:eastAsiaTheme="majorEastAsia" w:cs="Arial"/>
          <w:szCs w:val="26"/>
        </w:rPr>
      </w:pPr>
      <w:r w:rsidRPr="00023CB5">
        <w:rPr>
          <w:rFonts w:eastAsiaTheme="majorEastAsia" w:cs="Arial"/>
          <w:szCs w:val="26"/>
        </w:rPr>
        <w:t xml:space="preserve">NPI* </w:t>
      </w:r>
      <w:r w:rsidR="002C22F5">
        <w:rPr>
          <w:rFonts w:cs="Arial"/>
        </w:rPr>
        <w:pict w14:anchorId="55444E48">
          <v:shape id="_x0000_i1088" type="#_x0000_t75" style="width:222pt;height:18.75pt">
            <v:imagedata r:id="rId52" o:title=""/>
          </v:shape>
        </w:pict>
      </w:r>
      <w:r w:rsidRPr="00023CB5">
        <w:rPr>
          <w:rFonts w:eastAsiaTheme="majorEastAsia" w:cs="Arial"/>
          <w:szCs w:val="26"/>
        </w:rPr>
        <w:tab/>
        <w:t xml:space="preserve">Individual MH Provider ID </w:t>
      </w:r>
      <w:r w:rsidR="002C22F5">
        <w:rPr>
          <w:rFonts w:cs="Arial"/>
        </w:rPr>
        <w:pict w14:anchorId="387C0BC1">
          <v:shape id="_x0000_i1089" type="#_x0000_t75" style="width:158.25pt;height:18.75pt">
            <v:imagedata r:id="rId53" o:title=""/>
          </v:shape>
        </w:pict>
      </w:r>
    </w:p>
    <w:p w14:paraId="1850473B" w14:textId="054B7CDB" w:rsidR="00023CB5" w:rsidRPr="00023CB5" w:rsidRDefault="00023CB5" w:rsidP="00023CB5">
      <w:pPr>
        <w:tabs>
          <w:tab w:val="left" w:pos="5220"/>
        </w:tabs>
        <w:spacing w:after="60"/>
        <w:ind w:left="158"/>
        <w:rPr>
          <w:rFonts w:eastAsiaTheme="majorEastAsia" w:cs="Arial"/>
          <w:szCs w:val="26"/>
        </w:rPr>
      </w:pPr>
      <w:r w:rsidRPr="00023CB5">
        <w:rPr>
          <w:rFonts w:eastAsiaTheme="majorEastAsia" w:cs="Arial"/>
          <w:szCs w:val="26"/>
        </w:rPr>
        <w:t xml:space="preserve">DEA No. </w:t>
      </w:r>
      <w:r w:rsidR="002C22F5">
        <w:rPr>
          <w:rFonts w:cs="Arial"/>
        </w:rPr>
        <w:pict w14:anchorId="09DBBEA9">
          <v:shape id="_x0000_i1090" type="#_x0000_t75" style="width:201pt;height:18.75pt">
            <v:imagedata r:id="rId54" o:title=""/>
          </v:shape>
        </w:pict>
      </w:r>
      <w:r w:rsidRPr="00023CB5">
        <w:rPr>
          <w:rFonts w:eastAsiaTheme="majorEastAsia" w:cs="Arial"/>
          <w:szCs w:val="26"/>
        </w:rPr>
        <w:tab/>
        <w:t xml:space="preserve">Office Contact Name </w:t>
      </w:r>
      <w:r w:rsidR="002C22F5">
        <w:rPr>
          <w:rFonts w:cs="Arial"/>
        </w:rPr>
        <w:pict w14:anchorId="4E2E212D">
          <v:shape id="_x0000_i1091" type="#_x0000_t75" style="width:179.25pt;height:18.75pt">
            <v:imagedata r:id="rId55" o:title=""/>
          </v:shape>
        </w:pict>
      </w:r>
    </w:p>
    <w:p w14:paraId="5AC95E26" w14:textId="6C2EB3F7"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 xml:space="preserve">Address </w:t>
      </w:r>
      <w:r w:rsidR="002C22F5">
        <w:rPr>
          <w:rFonts w:cs="Arial"/>
        </w:rPr>
        <w:pict w14:anchorId="5ABB95A3">
          <v:shape id="_x0000_i1092" type="#_x0000_t75" style="width:202.5pt;height:18.75pt">
            <v:imagedata r:id="rId56" o:title=""/>
          </v:shape>
        </w:pict>
      </w:r>
      <w:r w:rsidRPr="00023CB5">
        <w:rPr>
          <w:rFonts w:eastAsiaTheme="majorEastAsia" w:cs="Arial"/>
          <w:szCs w:val="26"/>
        </w:rPr>
        <w:tab/>
        <w:t xml:space="preserve">City </w:t>
      </w:r>
      <w:r w:rsidR="002C22F5">
        <w:rPr>
          <w:rFonts w:cs="Arial"/>
        </w:rPr>
        <w:pict w14:anchorId="69686355">
          <v:shape id="_x0000_i1093" type="#_x0000_t75" style="width:99.75pt;height:18.75pt">
            <v:imagedata r:id="rId57" o:title=""/>
          </v:shape>
        </w:pict>
      </w:r>
      <w:r w:rsidRPr="00023CB5">
        <w:rPr>
          <w:rFonts w:eastAsiaTheme="majorEastAsia" w:cs="Arial"/>
          <w:szCs w:val="26"/>
        </w:rPr>
        <w:tab/>
        <w:t xml:space="preserve">State </w:t>
      </w:r>
      <w:r w:rsidR="002C22F5">
        <w:rPr>
          <w:rFonts w:cs="Arial"/>
        </w:rPr>
        <w:pict w14:anchorId="64B79AE7">
          <v:shape id="_x0000_i1094" type="#_x0000_t75" style="width:39.75pt;height:18.75pt">
            <v:imagedata r:id="rId58" o:title=""/>
          </v:shape>
        </w:pict>
      </w:r>
      <w:r w:rsidRPr="00023CB5">
        <w:rPr>
          <w:rFonts w:eastAsiaTheme="majorEastAsia" w:cs="Arial"/>
          <w:szCs w:val="26"/>
        </w:rPr>
        <w:tab/>
        <w:t xml:space="preserve">Zip </w:t>
      </w:r>
      <w:r w:rsidR="002C22F5">
        <w:rPr>
          <w:rFonts w:cs="Arial"/>
        </w:rPr>
        <w:pict w14:anchorId="72BE86C0">
          <v:shape id="_x0000_i1095" type="#_x0000_t75" style="width:63pt;height:18.75pt">
            <v:imagedata r:id="rId51" o:title=""/>
          </v:shape>
        </w:pict>
      </w:r>
    </w:p>
    <w:p w14:paraId="7A2DCF16" w14:textId="75D33CB6"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 xml:space="preserve">E-mail address </w:t>
      </w:r>
      <w:r w:rsidR="002C22F5">
        <w:rPr>
          <w:rFonts w:cs="Arial"/>
        </w:rPr>
        <w:pict w14:anchorId="1244771A">
          <v:shape id="_x0000_i1096" type="#_x0000_t75" style="width:465.75pt;height:18.75pt">
            <v:imagedata r:id="rId59" o:title=""/>
          </v:shape>
        </w:pict>
      </w:r>
    </w:p>
    <w:p w14:paraId="4A6E85CA" w14:textId="48A03D99" w:rsidR="00023CB5" w:rsidRPr="00023CB5" w:rsidRDefault="00023CB5" w:rsidP="00023CB5">
      <w:pPr>
        <w:tabs>
          <w:tab w:val="left" w:pos="5220"/>
          <w:tab w:val="left" w:pos="7740"/>
          <w:tab w:val="left" w:pos="9360"/>
        </w:tabs>
        <w:spacing w:after="60"/>
        <w:ind w:left="158"/>
        <w:rPr>
          <w:rFonts w:cs="Arial"/>
        </w:rPr>
      </w:pPr>
      <w:r w:rsidRPr="00023CB5">
        <w:rPr>
          <w:rFonts w:eastAsiaTheme="majorEastAsia" w:cs="Arial"/>
          <w:szCs w:val="26"/>
        </w:rPr>
        <w:t xml:space="preserve">Telephone No.* </w:t>
      </w:r>
      <w:r w:rsidR="002C22F5">
        <w:rPr>
          <w:rFonts w:cs="Arial"/>
        </w:rPr>
        <w:pict w14:anchorId="6799E3F4">
          <v:shape id="_x0000_i1097" type="#_x0000_t75" style="width:462pt;height:18.75pt">
            <v:imagedata r:id="rId60" o:title=""/>
          </v:shape>
        </w:pict>
      </w:r>
    </w:p>
    <w:p w14:paraId="0D0F6789" w14:textId="77777777"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Fax No.* (</w:t>
      </w:r>
      <w:r w:rsidRPr="00023CB5">
        <w:rPr>
          <w:rFonts w:cs="Arial"/>
        </w:rPr>
        <w:t>Please provide fax number for PA response notification.</w:t>
      </w:r>
      <w:r w:rsidRPr="00023CB5">
        <w:rPr>
          <w:rFonts w:eastAsiaTheme="majorEastAsia" w:cs="Arial"/>
          <w:szCs w:val="26"/>
        </w:rPr>
        <w:t>)</w:t>
      </w:r>
    </w:p>
    <w:p w14:paraId="23039B62" w14:textId="60C72749" w:rsidR="00023CB5" w:rsidRPr="00023CB5" w:rsidRDefault="002C22F5" w:rsidP="00023CB5">
      <w:pPr>
        <w:tabs>
          <w:tab w:val="left" w:pos="5220"/>
          <w:tab w:val="left" w:pos="7740"/>
          <w:tab w:val="left" w:pos="9360"/>
        </w:tabs>
        <w:spacing w:after="60"/>
        <w:ind w:left="158"/>
        <w:rPr>
          <w:rFonts w:eastAsiaTheme="majorEastAsia" w:cs="Arial"/>
          <w:szCs w:val="26"/>
        </w:rPr>
      </w:pPr>
      <w:r>
        <w:rPr>
          <w:rFonts w:cs="Arial"/>
        </w:rPr>
        <w:pict w14:anchorId="15CAFABC">
          <v:shape id="_x0000_i1098" type="#_x0000_t75" style="width:541.5pt;height:18.75pt">
            <v:imagedata r:id="rId61" o:title=""/>
          </v:shape>
        </w:pict>
      </w:r>
    </w:p>
    <w:p w14:paraId="5C6CC34F" w14:textId="77777777" w:rsidR="00023CB5" w:rsidRPr="00023CB5" w:rsidRDefault="00023CB5" w:rsidP="00023CB5">
      <w:pPr>
        <w:tabs>
          <w:tab w:val="left" w:pos="5220"/>
          <w:tab w:val="left" w:pos="7740"/>
          <w:tab w:val="left" w:pos="9360"/>
        </w:tabs>
        <w:spacing w:after="0" w:line="240" w:lineRule="auto"/>
        <w:ind w:left="180"/>
        <w:rPr>
          <w:rFonts w:eastAsiaTheme="majorEastAsia" w:cs="Arial"/>
          <w:szCs w:val="26"/>
        </w:rPr>
      </w:pPr>
      <w:r w:rsidRPr="00023CB5">
        <w:rPr>
          <w:rFonts w:cs="Arial"/>
          <w:i/>
        </w:rPr>
        <w:t>* Required</w:t>
      </w:r>
    </w:p>
    <w:p w14:paraId="538D9D31" w14:textId="77777777" w:rsidR="00023CB5" w:rsidRPr="00023CB5" w:rsidRDefault="002C22F5" w:rsidP="00023CB5">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701B1C6">
          <v:rect id="_x0000_i1099" style="width:548.5pt;height:3pt" o:hrpct="991" o:hralign="center" o:hrstd="t" o:hrnoshade="t" o:hr="t" fillcolor="gray [1629]" stroked="f"/>
        </w:pict>
      </w:r>
    </w:p>
    <w:p w14:paraId="7AD4456D" w14:textId="77777777" w:rsidR="00023CB5" w:rsidRPr="00023CB5" w:rsidRDefault="00023CB5" w:rsidP="00023CB5">
      <w:pPr>
        <w:keepNext/>
        <w:keepLines/>
        <w:spacing w:after="0" w:line="240" w:lineRule="auto"/>
        <w:outlineLvl w:val="0"/>
        <w:rPr>
          <w:rFonts w:eastAsiaTheme="majorEastAsia" w:cs="Arial"/>
          <w:b/>
          <w:bCs/>
          <w:sz w:val="24"/>
          <w:szCs w:val="28"/>
        </w:rPr>
      </w:pPr>
      <w:r w:rsidRPr="00023CB5">
        <w:rPr>
          <w:rFonts w:eastAsiaTheme="majorEastAsia" w:cs="Arial"/>
          <w:b/>
          <w:bCs/>
          <w:sz w:val="24"/>
          <w:szCs w:val="28"/>
        </w:rPr>
        <w:t>Please also complete for professionally administered medications, if applicable.</w:t>
      </w:r>
    </w:p>
    <w:p w14:paraId="3C7864A1" w14:textId="77961662" w:rsidR="00023CB5" w:rsidRPr="00023CB5" w:rsidRDefault="00023CB5" w:rsidP="00023CB5">
      <w:pPr>
        <w:tabs>
          <w:tab w:val="left" w:pos="5220"/>
          <w:tab w:val="left" w:pos="9360"/>
        </w:tabs>
        <w:spacing w:after="60"/>
        <w:ind w:left="158"/>
        <w:rPr>
          <w:rFonts w:eastAsiaTheme="majorEastAsia" w:cs="Arial"/>
          <w:szCs w:val="26"/>
        </w:rPr>
      </w:pPr>
      <w:r w:rsidRPr="00023CB5">
        <w:rPr>
          <w:rFonts w:eastAsiaTheme="majorEastAsia" w:cs="Arial"/>
          <w:szCs w:val="26"/>
        </w:rPr>
        <w:t xml:space="preserve">Start date </w:t>
      </w:r>
      <w:r w:rsidR="002C22F5">
        <w:rPr>
          <w:rFonts w:cs="Arial"/>
        </w:rPr>
        <w:pict w14:anchorId="070DCA9B">
          <v:shape id="_x0000_i1100" type="#_x0000_t75" style="width:197.25pt;height:18.75pt">
            <v:imagedata r:id="rId62" o:title=""/>
          </v:shape>
        </w:pict>
      </w:r>
      <w:r w:rsidRPr="00023CB5">
        <w:rPr>
          <w:rFonts w:eastAsiaTheme="majorEastAsia" w:cs="Arial"/>
          <w:szCs w:val="26"/>
        </w:rPr>
        <w:tab/>
        <w:t xml:space="preserve">End date </w:t>
      </w:r>
      <w:r w:rsidR="002C22F5">
        <w:rPr>
          <w:rFonts w:cs="Arial"/>
        </w:rPr>
        <w:pict w14:anchorId="37224F56">
          <v:shape id="_x0000_i1101" type="#_x0000_t75" style="width:243pt;height:18.75pt">
            <v:imagedata r:id="rId34" o:title=""/>
          </v:shape>
        </w:pict>
      </w:r>
    </w:p>
    <w:p w14:paraId="71B93C0B" w14:textId="59349C7E"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 xml:space="preserve">Servicing prescriber/facility name </w:t>
      </w:r>
      <w:r w:rsidR="002C22F5">
        <w:rPr>
          <w:rFonts w:cs="Arial"/>
        </w:rPr>
        <w:pict w14:anchorId="3A4A6478">
          <v:shape id="_x0000_i1102" type="#_x0000_t75" style="width:212.25pt;height:18.75pt">
            <v:imagedata r:id="rId63" o:title=""/>
          </v:shape>
        </w:pict>
      </w:r>
      <w:r w:rsidRPr="00023CB5">
        <w:rPr>
          <w:rFonts w:cs="Arial"/>
        </w:rPr>
        <w:t xml:space="preserve"> </w:t>
      </w:r>
      <w:r w:rsidRPr="00023CB5">
        <w:rPr>
          <w:rFonts w:cs="Arial"/>
        </w:rPr>
        <w:fldChar w:fldCharType="begin">
          <w:ffData>
            <w:name w:val="Check6"/>
            <w:enabled/>
            <w:calcOnExit w:val="0"/>
            <w:checkBox>
              <w:sizeAuto/>
              <w:default w:val="0"/>
            </w:checkBox>
          </w:ffData>
        </w:fldChar>
      </w:r>
      <w:r w:rsidRPr="00023CB5">
        <w:rPr>
          <w:rFonts w:cs="Arial"/>
        </w:rPr>
        <w:instrText xml:space="preserve"> FORMCHECKBOX </w:instrText>
      </w:r>
      <w:r w:rsidRPr="00023CB5">
        <w:rPr>
          <w:rFonts w:cs="Arial"/>
        </w:rPr>
      </w:r>
      <w:r w:rsidRPr="00023CB5">
        <w:rPr>
          <w:rFonts w:cs="Arial"/>
        </w:rPr>
        <w:fldChar w:fldCharType="separate"/>
      </w:r>
      <w:r w:rsidRPr="00023CB5">
        <w:rPr>
          <w:rFonts w:cs="Arial"/>
        </w:rPr>
        <w:fldChar w:fldCharType="end"/>
      </w:r>
      <w:r w:rsidRPr="00023CB5">
        <w:rPr>
          <w:rFonts w:cs="Arial"/>
        </w:rPr>
        <w:t xml:space="preserve"> Same as prescribing provider</w:t>
      </w:r>
    </w:p>
    <w:p w14:paraId="6A415DBE" w14:textId="6669B5AC"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 xml:space="preserve">Servicing provider/facility address </w:t>
      </w:r>
      <w:r w:rsidR="002C22F5">
        <w:rPr>
          <w:rFonts w:cs="Arial"/>
        </w:rPr>
        <w:pict w14:anchorId="52FD1B58">
          <v:shape id="_x0000_i1103" type="#_x0000_t75" style="width:372.75pt;height:18.75pt">
            <v:imagedata r:id="rId64" o:title=""/>
          </v:shape>
        </w:pict>
      </w:r>
    </w:p>
    <w:p w14:paraId="68B623A7" w14:textId="68F1384F"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 xml:space="preserve">Servicing provider NPI/tax ID No. </w:t>
      </w:r>
      <w:r w:rsidR="002C22F5">
        <w:rPr>
          <w:rFonts w:cs="Arial"/>
        </w:rPr>
        <w:pict w14:anchorId="530EF14F">
          <v:shape id="_x0000_i1104" type="#_x0000_t75" style="width:375pt;height:18.75pt">
            <v:imagedata r:id="rId65" o:title=""/>
          </v:shape>
        </w:pict>
      </w:r>
    </w:p>
    <w:p w14:paraId="2E82B182" w14:textId="4236FC6B"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 xml:space="preserve">Name of billing provider </w:t>
      </w:r>
      <w:r w:rsidR="002C22F5">
        <w:rPr>
          <w:rFonts w:cs="Arial"/>
        </w:rPr>
        <w:pict w14:anchorId="7F4C4494">
          <v:shape id="_x0000_i1105" type="#_x0000_t75" style="width:421.5pt;height:18.75pt">
            <v:imagedata r:id="rId66" o:title=""/>
          </v:shape>
        </w:pict>
      </w:r>
    </w:p>
    <w:p w14:paraId="66E09B05" w14:textId="0A906394"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 xml:space="preserve">Billing provider NPI No. </w:t>
      </w:r>
      <w:r w:rsidR="002C22F5">
        <w:rPr>
          <w:rFonts w:cs="Arial"/>
        </w:rPr>
        <w:pict w14:anchorId="2BEFDCA6">
          <v:shape id="_x0000_i1106" type="#_x0000_t75" style="width:423.75pt;height:18.75pt">
            <v:imagedata r:id="rId67" o:title=""/>
          </v:shape>
        </w:pict>
      </w:r>
    </w:p>
    <w:p w14:paraId="51A80401" w14:textId="77777777" w:rsidR="00023CB5" w:rsidRPr="00023CB5" w:rsidRDefault="00023CB5" w:rsidP="00023CB5">
      <w:pPr>
        <w:tabs>
          <w:tab w:val="left" w:pos="5220"/>
          <w:tab w:val="left" w:pos="7740"/>
          <w:tab w:val="left" w:pos="9360"/>
        </w:tabs>
        <w:spacing w:after="60"/>
        <w:ind w:left="158"/>
        <w:rPr>
          <w:rFonts w:eastAsiaTheme="majorEastAsia" w:cs="Arial"/>
          <w:szCs w:val="26"/>
        </w:rPr>
      </w:pPr>
      <w:r w:rsidRPr="00023CB5">
        <w:rPr>
          <w:rFonts w:eastAsiaTheme="majorEastAsia" w:cs="Arial"/>
          <w:szCs w:val="26"/>
        </w:rPr>
        <w:t xml:space="preserve">Is this a request for recertification? </w:t>
      </w:r>
      <w:r w:rsidRPr="00023CB5">
        <w:rPr>
          <w:rFonts w:cs="Arial"/>
        </w:rPr>
        <w:fldChar w:fldCharType="begin">
          <w:ffData>
            <w:name w:val="Check6"/>
            <w:enabled/>
            <w:calcOnExit w:val="0"/>
            <w:checkBox>
              <w:sizeAuto/>
              <w:default w:val="0"/>
            </w:checkBox>
          </w:ffData>
        </w:fldChar>
      </w:r>
      <w:r w:rsidRPr="00023CB5">
        <w:rPr>
          <w:rFonts w:cs="Arial"/>
        </w:rPr>
        <w:instrText xml:space="preserve"> FORMCHECKBOX </w:instrText>
      </w:r>
      <w:r w:rsidRPr="00023CB5">
        <w:rPr>
          <w:rFonts w:cs="Arial"/>
        </w:rPr>
      </w:r>
      <w:r w:rsidRPr="00023CB5">
        <w:rPr>
          <w:rFonts w:cs="Arial"/>
        </w:rPr>
        <w:fldChar w:fldCharType="separate"/>
      </w:r>
      <w:r w:rsidRPr="00023CB5">
        <w:rPr>
          <w:rFonts w:cs="Arial"/>
        </w:rPr>
        <w:fldChar w:fldCharType="end"/>
      </w:r>
      <w:r w:rsidRPr="00023CB5">
        <w:rPr>
          <w:rFonts w:cs="Arial"/>
        </w:rPr>
        <w:t xml:space="preserve"> Yes </w:t>
      </w:r>
      <w:r w:rsidRPr="00023CB5">
        <w:rPr>
          <w:rFonts w:cs="Arial"/>
        </w:rPr>
        <w:fldChar w:fldCharType="begin">
          <w:ffData>
            <w:name w:val="Check6"/>
            <w:enabled/>
            <w:calcOnExit w:val="0"/>
            <w:checkBox>
              <w:sizeAuto/>
              <w:default w:val="0"/>
            </w:checkBox>
          </w:ffData>
        </w:fldChar>
      </w:r>
      <w:r w:rsidRPr="00023CB5">
        <w:rPr>
          <w:rFonts w:cs="Arial"/>
        </w:rPr>
        <w:instrText xml:space="preserve"> FORMCHECKBOX </w:instrText>
      </w:r>
      <w:r w:rsidRPr="00023CB5">
        <w:rPr>
          <w:rFonts w:cs="Arial"/>
        </w:rPr>
      </w:r>
      <w:r w:rsidRPr="00023CB5">
        <w:rPr>
          <w:rFonts w:cs="Arial"/>
        </w:rPr>
        <w:fldChar w:fldCharType="separate"/>
      </w:r>
      <w:r w:rsidRPr="00023CB5">
        <w:rPr>
          <w:rFonts w:cs="Arial"/>
        </w:rPr>
        <w:fldChar w:fldCharType="end"/>
      </w:r>
      <w:r w:rsidRPr="00023CB5">
        <w:rPr>
          <w:rFonts w:cs="Arial"/>
        </w:rPr>
        <w:t xml:space="preserve"> No</w:t>
      </w:r>
    </w:p>
    <w:p w14:paraId="35AE7780" w14:textId="6299BF16" w:rsidR="00023CB5" w:rsidRPr="00023CB5" w:rsidRDefault="00023CB5" w:rsidP="00023CB5">
      <w:pPr>
        <w:tabs>
          <w:tab w:val="left" w:pos="2430"/>
          <w:tab w:val="left" w:pos="5310"/>
          <w:tab w:val="left" w:pos="8190"/>
        </w:tabs>
        <w:spacing w:after="60"/>
        <w:ind w:left="158"/>
        <w:rPr>
          <w:rFonts w:eastAsiaTheme="majorEastAsia" w:cs="Arial"/>
          <w:szCs w:val="26"/>
        </w:rPr>
      </w:pPr>
      <w:r w:rsidRPr="00023CB5">
        <w:rPr>
          <w:rFonts w:eastAsiaTheme="majorEastAsia" w:cs="Arial"/>
          <w:szCs w:val="26"/>
        </w:rPr>
        <w:t xml:space="preserve">CPT code </w:t>
      </w:r>
      <w:r w:rsidR="002C22F5">
        <w:rPr>
          <w:rFonts w:cs="Arial"/>
        </w:rPr>
        <w:pict w14:anchorId="2BF0A1F3">
          <v:shape id="_x0000_i1107" type="#_x0000_t75" style="width:57.75pt;height:18.75pt">
            <v:imagedata r:id="rId68" o:title=""/>
          </v:shape>
        </w:pict>
      </w:r>
      <w:r w:rsidRPr="00023CB5">
        <w:rPr>
          <w:rFonts w:eastAsiaTheme="majorEastAsia" w:cs="Arial"/>
          <w:szCs w:val="26"/>
        </w:rPr>
        <w:tab/>
        <w:t xml:space="preserve">No. of visits </w:t>
      </w:r>
      <w:r w:rsidR="002C22F5">
        <w:rPr>
          <w:rFonts w:cs="Arial"/>
        </w:rPr>
        <w:pict w14:anchorId="4981B25B">
          <v:shape id="_x0000_i1108" type="#_x0000_t75" style="width:79.5pt;height:18.75pt">
            <v:imagedata r:id="rId69" o:title=""/>
          </v:shape>
        </w:pict>
      </w:r>
      <w:r w:rsidRPr="00023CB5">
        <w:rPr>
          <w:rFonts w:eastAsiaTheme="majorEastAsia" w:cs="Arial"/>
          <w:szCs w:val="26"/>
        </w:rPr>
        <w:tab/>
        <w:t xml:space="preserve">J code </w:t>
      </w:r>
      <w:r w:rsidR="002C22F5">
        <w:rPr>
          <w:rFonts w:cs="Arial"/>
        </w:rPr>
        <w:pict w14:anchorId="0FA4270D">
          <v:shape id="_x0000_i1109" type="#_x0000_t75" style="width:106.5pt;height:18.75pt">
            <v:imagedata r:id="rId70" o:title=""/>
          </v:shape>
        </w:pict>
      </w:r>
      <w:r w:rsidRPr="00023CB5">
        <w:rPr>
          <w:rFonts w:eastAsiaTheme="majorEastAsia" w:cs="Arial"/>
          <w:szCs w:val="26"/>
        </w:rPr>
        <w:tab/>
        <w:t xml:space="preserve">No. of units </w:t>
      </w:r>
      <w:r w:rsidR="002C22F5">
        <w:rPr>
          <w:rFonts w:cs="Arial"/>
        </w:rPr>
        <w:pict w14:anchorId="277AD6F8">
          <v:shape id="_x0000_i1110" type="#_x0000_t75" style="width:81.75pt;height:18.75pt">
            <v:imagedata r:id="rId71" o:title=""/>
          </v:shape>
        </w:pict>
      </w:r>
    </w:p>
    <w:p w14:paraId="012B3AE0" w14:textId="77777777" w:rsidR="00023CB5" w:rsidRPr="00023CB5" w:rsidRDefault="002C22F5" w:rsidP="00023CB5">
      <w:pPr>
        <w:tabs>
          <w:tab w:val="left" w:pos="5220"/>
          <w:tab w:val="left" w:pos="7740"/>
          <w:tab w:val="left" w:pos="9360"/>
        </w:tabs>
        <w:spacing w:after="0" w:line="240" w:lineRule="auto"/>
        <w:ind w:left="-86"/>
        <w:rPr>
          <w:rFonts w:cs="Arial"/>
        </w:rPr>
      </w:pPr>
      <w:r>
        <w:rPr>
          <w:rFonts w:cs="Arial"/>
        </w:rPr>
        <w:pict w14:anchorId="2E95B93E">
          <v:rect id="_x0000_i1111" style="width:548.5pt;height:3pt" o:hrpct="991" o:hralign="center" o:hrstd="t" o:hrnoshade="t" o:hr="t" fillcolor="gray [1629]" stroked="f"/>
        </w:pict>
      </w:r>
    </w:p>
    <w:bookmarkEnd w:id="8"/>
    <w:p w14:paraId="727E60E3" w14:textId="77777777" w:rsidR="00023CB5" w:rsidRPr="00023CB5" w:rsidRDefault="00023CB5" w:rsidP="00023CB5">
      <w:pPr>
        <w:keepNext/>
        <w:keepLines/>
        <w:spacing w:after="60" w:line="240" w:lineRule="auto"/>
        <w:outlineLvl w:val="0"/>
        <w:rPr>
          <w:rFonts w:eastAsiaTheme="majorEastAsia" w:cs="Arial"/>
          <w:b/>
          <w:bCs/>
          <w:sz w:val="24"/>
          <w:szCs w:val="28"/>
        </w:rPr>
      </w:pPr>
      <w:r w:rsidRPr="00023CB5">
        <w:rPr>
          <w:rFonts w:eastAsiaTheme="majorEastAsia" w:cs="Arial"/>
          <w:b/>
          <w:bCs/>
          <w:sz w:val="24"/>
          <w:szCs w:val="28"/>
        </w:rPr>
        <w:t>Provider’s attestation, signature, and date</w:t>
      </w:r>
    </w:p>
    <w:p w14:paraId="7557E989" w14:textId="77777777" w:rsidR="00023CB5" w:rsidRPr="00023CB5" w:rsidRDefault="00023CB5" w:rsidP="00023CB5">
      <w:pPr>
        <w:spacing w:after="120" w:line="240" w:lineRule="auto"/>
        <w:ind w:left="173" w:right="54"/>
        <w:rPr>
          <w:rFonts w:cs="Arial"/>
        </w:rPr>
      </w:pPr>
      <w:r w:rsidRPr="00023CB5">
        <w:rPr>
          <w:rFonts w:cs="Arial"/>
        </w:rPr>
        <w:t>I certify under the pains and penalties of perjury that I am either the prescribing provider</w:t>
      </w:r>
      <w:r w:rsidRPr="00023CB5">
        <w:t xml:space="preserve"> </w:t>
      </w:r>
      <w:r w:rsidRPr="00023C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8A728ED" w14:textId="77777777" w:rsidR="00023CB5" w:rsidRPr="00023CB5" w:rsidRDefault="00023CB5" w:rsidP="00023CB5">
      <w:pPr>
        <w:spacing w:after="120"/>
        <w:ind w:left="173"/>
        <w:rPr>
          <w:rFonts w:cs="Arial"/>
          <w:bCs/>
        </w:rPr>
      </w:pPr>
      <w:r w:rsidRPr="00023CB5">
        <w:rPr>
          <w:rFonts w:cs="Arial"/>
          <w:b/>
        </w:rPr>
        <w:t>Signature of provider or individual duly authorized to act on behalf of the provider:</w:t>
      </w:r>
      <w:r w:rsidRPr="00023CB5">
        <w:rPr>
          <w:rFonts w:cs="Arial"/>
          <w:bCs/>
        </w:rPr>
        <w:t xml:space="preserve"> </w:t>
      </w:r>
    </w:p>
    <w:p w14:paraId="4FD9E530" w14:textId="56981C90" w:rsidR="00023CB5" w:rsidRPr="00023CB5" w:rsidRDefault="002C22F5" w:rsidP="00023CB5">
      <w:pPr>
        <w:spacing w:after="120"/>
        <w:ind w:left="173"/>
        <w:rPr>
          <w:rFonts w:cs="Arial"/>
          <w:bCs/>
        </w:rPr>
      </w:pPr>
      <w:r>
        <w:rPr>
          <w:rFonts w:cs="Arial"/>
        </w:rPr>
        <w:pict w14:anchorId="40F04E80">
          <v:shape id="_x0000_i1112" type="#_x0000_t75" style="width:540pt;height:18.75pt">
            <v:imagedata r:id="rId72" o:title=""/>
          </v:shape>
        </w:pict>
      </w:r>
    </w:p>
    <w:p w14:paraId="753A3B26" w14:textId="4405FE15" w:rsidR="00023CB5" w:rsidRPr="00023CB5" w:rsidRDefault="00023CB5" w:rsidP="00023CB5">
      <w:pPr>
        <w:tabs>
          <w:tab w:val="left" w:pos="7560"/>
        </w:tabs>
        <w:spacing w:after="0"/>
        <w:ind w:left="173"/>
        <w:rPr>
          <w:rFonts w:cs="Arial"/>
        </w:rPr>
      </w:pPr>
      <w:bookmarkStart w:id="9" w:name="_Hlk129175792"/>
      <w:r w:rsidRPr="00023CB5">
        <w:rPr>
          <w:rFonts w:cs="Arial"/>
        </w:rPr>
        <w:t xml:space="preserve">Printed legal name and title of signatory above </w:t>
      </w:r>
      <w:r w:rsidR="002C22F5">
        <w:rPr>
          <w:rFonts w:cs="Arial"/>
        </w:rPr>
        <w:pict w14:anchorId="5E004935">
          <v:shape id="_x0000_i1113" type="#_x0000_t75" style="width:391.5pt;height:18.75pt">
            <v:imagedata r:id="rId73" o:title=""/>
          </v:shape>
        </w:pict>
      </w:r>
      <w:r w:rsidRPr="00023CB5">
        <w:rPr>
          <w:rFonts w:cs="Arial"/>
        </w:rPr>
        <w:t xml:space="preserve">  Date </w:t>
      </w:r>
      <w:bookmarkEnd w:id="9"/>
      <w:r w:rsidR="002C22F5">
        <w:rPr>
          <w:rFonts w:cs="Arial"/>
        </w:rPr>
        <w:pict w14:anchorId="4C0565BF">
          <v:shape id="_x0000_i1114" type="#_x0000_t75" style="width:117pt;height:18.75pt">
            <v:imagedata r:id="rId74" o:title=""/>
          </v:shape>
        </w:pict>
      </w:r>
    </w:p>
    <w:p w14:paraId="55FC2367" w14:textId="77777777" w:rsidR="00023CB5" w:rsidRPr="00023CB5" w:rsidRDefault="00023CB5" w:rsidP="00023CB5">
      <w:pPr>
        <w:tabs>
          <w:tab w:val="left" w:pos="7560"/>
        </w:tabs>
        <w:spacing w:before="240" w:after="0"/>
        <w:ind w:left="173"/>
        <w:rPr>
          <w:rFonts w:eastAsiaTheme="majorEastAsia" w:cs="Arial"/>
          <w:szCs w:val="26"/>
        </w:rPr>
      </w:pPr>
      <w:r w:rsidRPr="00023CB5">
        <w:rPr>
          <w:rFonts w:eastAsiaTheme="majorEastAsia" w:cs="Arial"/>
          <w:szCs w:val="26"/>
        </w:rPr>
        <w:t xml:space="preserve">(The form can either be signed by hand and then scanned, or it can be signed electronically using </w:t>
      </w:r>
      <w:proofErr w:type="spellStart"/>
      <w:r w:rsidRPr="00023CB5">
        <w:rPr>
          <w:rFonts w:eastAsiaTheme="majorEastAsia" w:cs="Arial"/>
          <w:szCs w:val="26"/>
        </w:rPr>
        <w:t>DocuSign</w:t>
      </w:r>
      <w:proofErr w:type="spellEnd"/>
      <w:r w:rsidRPr="00023CB5">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06007759" w14:textId="78C3B08F" w:rsidR="00B60B0A" w:rsidRPr="00984313" w:rsidRDefault="00B60B0A" w:rsidP="00023CB5">
      <w:pPr>
        <w:spacing w:after="0"/>
        <w:ind w:right="-72" w:hanging="90"/>
        <w:rPr>
          <w:rStyle w:val="Heading2Char"/>
          <w:rFonts w:eastAsiaTheme="minorHAnsi" w:cs="Arial"/>
          <w:b w:val="0"/>
          <w:bCs w:val="0"/>
          <w:szCs w:val="22"/>
        </w:rPr>
      </w:pPr>
    </w:p>
    <w:sectPr w:rsidR="00B60B0A" w:rsidRPr="00984313"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4B3F7" w14:textId="77777777" w:rsidR="00245BC0" w:rsidRDefault="00245BC0" w:rsidP="0045490A">
      <w:pPr>
        <w:spacing w:after="0" w:line="240" w:lineRule="auto"/>
      </w:pPr>
      <w:r>
        <w:separator/>
      </w:r>
    </w:p>
  </w:endnote>
  <w:endnote w:type="continuationSeparator" w:id="0">
    <w:p w14:paraId="276FEE3B" w14:textId="77777777" w:rsidR="00245BC0" w:rsidRDefault="00245BC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DD551" w14:textId="77777777" w:rsidR="00245BC0" w:rsidRDefault="00245BC0" w:rsidP="0045490A">
      <w:pPr>
        <w:spacing w:after="0" w:line="240" w:lineRule="auto"/>
      </w:pPr>
      <w:r>
        <w:separator/>
      </w:r>
    </w:p>
  </w:footnote>
  <w:footnote w:type="continuationSeparator" w:id="0">
    <w:p w14:paraId="75F1CF1D" w14:textId="77777777" w:rsidR="00245BC0" w:rsidRDefault="00245BC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2ABE0043"/>
    <w:multiLevelType w:val="hybridMultilevel"/>
    <w:tmpl w:val="DF4CE91A"/>
    <w:lvl w:ilvl="0" w:tplc="56205EEC">
      <w:numFmt w:val="bullet"/>
      <w:lvlText w:val="-"/>
      <w:lvlJc w:val="left"/>
      <w:pPr>
        <w:ind w:left="720" w:hanging="360"/>
      </w:pPr>
      <w:rPr>
        <w:rFonts w:ascii="Arial" w:eastAsiaTheme="minorHAnsi" w:hAnsi="Arial"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7A125E1"/>
    <w:multiLevelType w:val="hybridMultilevel"/>
    <w:tmpl w:val="C6680AAC"/>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2B0AB3"/>
    <w:multiLevelType w:val="hybridMultilevel"/>
    <w:tmpl w:val="39A4CD2A"/>
    <w:lvl w:ilvl="0" w:tplc="5C36F80E">
      <w:start w:val="1"/>
      <w:numFmt w:val="bullet"/>
      <w:lvlText w:val=""/>
      <w:lvlJc w:val="left"/>
      <w:pPr>
        <w:ind w:left="720" w:hanging="360"/>
      </w:pPr>
      <w:rPr>
        <w:rFonts w:ascii="Symbol" w:hAnsi="Symbol"/>
      </w:rPr>
    </w:lvl>
    <w:lvl w:ilvl="1" w:tplc="D9CE7564">
      <w:start w:val="1"/>
      <w:numFmt w:val="bullet"/>
      <w:lvlText w:val=""/>
      <w:lvlJc w:val="left"/>
      <w:pPr>
        <w:ind w:left="720" w:hanging="360"/>
      </w:pPr>
      <w:rPr>
        <w:rFonts w:ascii="Symbol" w:hAnsi="Symbol"/>
      </w:rPr>
    </w:lvl>
    <w:lvl w:ilvl="2" w:tplc="DBA04110">
      <w:start w:val="1"/>
      <w:numFmt w:val="bullet"/>
      <w:lvlText w:val=""/>
      <w:lvlJc w:val="left"/>
      <w:pPr>
        <w:ind w:left="720" w:hanging="360"/>
      </w:pPr>
      <w:rPr>
        <w:rFonts w:ascii="Symbol" w:hAnsi="Symbol"/>
      </w:rPr>
    </w:lvl>
    <w:lvl w:ilvl="3" w:tplc="81807E28">
      <w:start w:val="1"/>
      <w:numFmt w:val="bullet"/>
      <w:lvlText w:val=""/>
      <w:lvlJc w:val="left"/>
      <w:pPr>
        <w:ind w:left="720" w:hanging="360"/>
      </w:pPr>
      <w:rPr>
        <w:rFonts w:ascii="Symbol" w:hAnsi="Symbol"/>
      </w:rPr>
    </w:lvl>
    <w:lvl w:ilvl="4" w:tplc="49804B54">
      <w:start w:val="1"/>
      <w:numFmt w:val="bullet"/>
      <w:lvlText w:val=""/>
      <w:lvlJc w:val="left"/>
      <w:pPr>
        <w:ind w:left="720" w:hanging="360"/>
      </w:pPr>
      <w:rPr>
        <w:rFonts w:ascii="Symbol" w:hAnsi="Symbol"/>
      </w:rPr>
    </w:lvl>
    <w:lvl w:ilvl="5" w:tplc="6ADE65D4">
      <w:start w:val="1"/>
      <w:numFmt w:val="bullet"/>
      <w:lvlText w:val=""/>
      <w:lvlJc w:val="left"/>
      <w:pPr>
        <w:ind w:left="720" w:hanging="360"/>
      </w:pPr>
      <w:rPr>
        <w:rFonts w:ascii="Symbol" w:hAnsi="Symbol"/>
      </w:rPr>
    </w:lvl>
    <w:lvl w:ilvl="6" w:tplc="CBE23D8C">
      <w:start w:val="1"/>
      <w:numFmt w:val="bullet"/>
      <w:lvlText w:val=""/>
      <w:lvlJc w:val="left"/>
      <w:pPr>
        <w:ind w:left="720" w:hanging="360"/>
      </w:pPr>
      <w:rPr>
        <w:rFonts w:ascii="Symbol" w:hAnsi="Symbol"/>
      </w:rPr>
    </w:lvl>
    <w:lvl w:ilvl="7" w:tplc="85F6C456">
      <w:start w:val="1"/>
      <w:numFmt w:val="bullet"/>
      <w:lvlText w:val=""/>
      <w:lvlJc w:val="left"/>
      <w:pPr>
        <w:ind w:left="720" w:hanging="360"/>
      </w:pPr>
      <w:rPr>
        <w:rFonts w:ascii="Symbol" w:hAnsi="Symbol"/>
      </w:rPr>
    </w:lvl>
    <w:lvl w:ilvl="8" w:tplc="CBF654F4">
      <w:start w:val="1"/>
      <w:numFmt w:val="bullet"/>
      <w:lvlText w:val=""/>
      <w:lvlJc w:val="left"/>
      <w:pPr>
        <w:ind w:left="720" w:hanging="360"/>
      </w:pPr>
      <w:rPr>
        <w:rFonts w:ascii="Symbol" w:hAnsi="Symbol"/>
      </w:rPr>
    </w:lvl>
  </w:abstractNum>
  <w:abstractNum w:abstractNumId="24"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F524B"/>
    <w:multiLevelType w:val="hybridMultilevel"/>
    <w:tmpl w:val="B2E4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2"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EC40F4"/>
    <w:multiLevelType w:val="hybridMultilevel"/>
    <w:tmpl w:val="B2E4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0F41"/>
    <w:multiLevelType w:val="hybridMultilevel"/>
    <w:tmpl w:val="B2E47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0261662">
    <w:abstractNumId w:val="30"/>
  </w:num>
  <w:num w:numId="2" w16cid:durableId="809637337">
    <w:abstractNumId w:val="44"/>
  </w:num>
  <w:num w:numId="3" w16cid:durableId="154953677">
    <w:abstractNumId w:val="1"/>
  </w:num>
  <w:num w:numId="4" w16cid:durableId="1885830187">
    <w:abstractNumId w:val="35"/>
  </w:num>
  <w:num w:numId="5" w16cid:durableId="1729304441">
    <w:abstractNumId w:val="29"/>
  </w:num>
  <w:num w:numId="6" w16cid:durableId="1399017463">
    <w:abstractNumId w:val="28"/>
  </w:num>
  <w:num w:numId="7" w16cid:durableId="166943668">
    <w:abstractNumId w:val="39"/>
  </w:num>
  <w:num w:numId="8" w16cid:durableId="1590960866">
    <w:abstractNumId w:val="0"/>
  </w:num>
  <w:num w:numId="9" w16cid:durableId="1647513754">
    <w:abstractNumId w:val="6"/>
  </w:num>
  <w:num w:numId="10" w16cid:durableId="709036086">
    <w:abstractNumId w:val="2"/>
  </w:num>
  <w:num w:numId="11" w16cid:durableId="1485664607">
    <w:abstractNumId w:val="3"/>
  </w:num>
  <w:num w:numId="12" w16cid:durableId="639923067">
    <w:abstractNumId w:val="14"/>
  </w:num>
  <w:num w:numId="13" w16cid:durableId="1498838318">
    <w:abstractNumId w:val="7"/>
  </w:num>
  <w:num w:numId="14" w16cid:durableId="1980643704">
    <w:abstractNumId w:val="16"/>
  </w:num>
  <w:num w:numId="15" w16cid:durableId="1751077258">
    <w:abstractNumId w:val="33"/>
  </w:num>
  <w:num w:numId="16" w16cid:durableId="5060124">
    <w:abstractNumId w:val="19"/>
  </w:num>
  <w:num w:numId="17" w16cid:durableId="952521750">
    <w:abstractNumId w:val="8"/>
  </w:num>
  <w:num w:numId="18" w16cid:durableId="50737216">
    <w:abstractNumId w:val="21"/>
  </w:num>
  <w:num w:numId="19" w16cid:durableId="638610743">
    <w:abstractNumId w:val="18"/>
  </w:num>
  <w:num w:numId="20" w16cid:durableId="944120950">
    <w:abstractNumId w:val="31"/>
  </w:num>
  <w:num w:numId="21" w16cid:durableId="2135562246">
    <w:abstractNumId w:val="11"/>
  </w:num>
  <w:num w:numId="22" w16cid:durableId="930745557">
    <w:abstractNumId w:val="13"/>
  </w:num>
  <w:num w:numId="23" w16cid:durableId="1827472804">
    <w:abstractNumId w:val="43"/>
  </w:num>
  <w:num w:numId="24" w16cid:durableId="387462606">
    <w:abstractNumId w:val="15"/>
  </w:num>
  <w:num w:numId="25" w16cid:durableId="1563785368">
    <w:abstractNumId w:val="37"/>
  </w:num>
  <w:num w:numId="26" w16cid:durableId="379016993">
    <w:abstractNumId w:val="5"/>
  </w:num>
  <w:num w:numId="27" w16cid:durableId="1190879435">
    <w:abstractNumId w:val="27"/>
  </w:num>
  <w:num w:numId="28" w16cid:durableId="687367247">
    <w:abstractNumId w:val="12"/>
  </w:num>
  <w:num w:numId="29" w16cid:durableId="1293100588">
    <w:abstractNumId w:val="41"/>
  </w:num>
  <w:num w:numId="30" w16cid:durableId="1799301350">
    <w:abstractNumId w:val="10"/>
  </w:num>
  <w:num w:numId="31" w16cid:durableId="707224265">
    <w:abstractNumId w:val="9"/>
  </w:num>
  <w:num w:numId="32" w16cid:durableId="119962137">
    <w:abstractNumId w:val="25"/>
  </w:num>
  <w:num w:numId="33" w16cid:durableId="1613511687">
    <w:abstractNumId w:val="24"/>
  </w:num>
  <w:num w:numId="34" w16cid:durableId="1277828770">
    <w:abstractNumId w:val="42"/>
  </w:num>
  <w:num w:numId="35" w16cid:durableId="505024392">
    <w:abstractNumId w:val="32"/>
  </w:num>
  <w:num w:numId="36" w16cid:durableId="1714378763">
    <w:abstractNumId w:val="20"/>
  </w:num>
  <w:num w:numId="37" w16cid:durableId="1778057488">
    <w:abstractNumId w:val="34"/>
  </w:num>
  <w:num w:numId="38" w16cid:durableId="1331250067">
    <w:abstractNumId w:val="4"/>
  </w:num>
  <w:num w:numId="39" w16cid:durableId="911279425">
    <w:abstractNumId w:val="40"/>
  </w:num>
  <w:num w:numId="40" w16cid:durableId="1190610213">
    <w:abstractNumId w:val="17"/>
  </w:num>
  <w:num w:numId="41" w16cid:durableId="17893672">
    <w:abstractNumId w:val="36"/>
  </w:num>
  <w:num w:numId="42" w16cid:durableId="1412969856">
    <w:abstractNumId w:val="23"/>
  </w:num>
  <w:num w:numId="43" w16cid:durableId="321157168">
    <w:abstractNumId w:val="38"/>
  </w:num>
  <w:num w:numId="44" w16cid:durableId="1345401255">
    <w:abstractNumId w:val="26"/>
  </w:num>
  <w:num w:numId="45" w16cid:durableId="4363706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4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3F52"/>
    <w:rsid w:val="00007880"/>
    <w:rsid w:val="00013F88"/>
    <w:rsid w:val="00022147"/>
    <w:rsid w:val="00023CB5"/>
    <w:rsid w:val="00024A5B"/>
    <w:rsid w:val="0003377C"/>
    <w:rsid w:val="00041781"/>
    <w:rsid w:val="00041FAC"/>
    <w:rsid w:val="00044048"/>
    <w:rsid w:val="00052842"/>
    <w:rsid w:val="00056C6F"/>
    <w:rsid w:val="0005744D"/>
    <w:rsid w:val="00060348"/>
    <w:rsid w:val="00061663"/>
    <w:rsid w:val="000652BA"/>
    <w:rsid w:val="00067B26"/>
    <w:rsid w:val="0009128B"/>
    <w:rsid w:val="000936F4"/>
    <w:rsid w:val="000A0D52"/>
    <w:rsid w:val="000A0E52"/>
    <w:rsid w:val="000A345B"/>
    <w:rsid w:val="000A6508"/>
    <w:rsid w:val="000A7528"/>
    <w:rsid w:val="000B12E3"/>
    <w:rsid w:val="000B2E7A"/>
    <w:rsid w:val="000B4355"/>
    <w:rsid w:val="000B61E5"/>
    <w:rsid w:val="000C0725"/>
    <w:rsid w:val="000C205A"/>
    <w:rsid w:val="000C6A30"/>
    <w:rsid w:val="000D0F3D"/>
    <w:rsid w:val="000E3494"/>
    <w:rsid w:val="000E42D6"/>
    <w:rsid w:val="000E618E"/>
    <w:rsid w:val="000F24D0"/>
    <w:rsid w:val="000F3565"/>
    <w:rsid w:val="000F4152"/>
    <w:rsid w:val="00100C4E"/>
    <w:rsid w:val="00102612"/>
    <w:rsid w:val="001057F9"/>
    <w:rsid w:val="00105AE2"/>
    <w:rsid w:val="00112B79"/>
    <w:rsid w:val="00115264"/>
    <w:rsid w:val="00117C54"/>
    <w:rsid w:val="0013126C"/>
    <w:rsid w:val="00131B2E"/>
    <w:rsid w:val="00131DCE"/>
    <w:rsid w:val="00133A11"/>
    <w:rsid w:val="00151C04"/>
    <w:rsid w:val="0015279C"/>
    <w:rsid w:val="001544D8"/>
    <w:rsid w:val="00165464"/>
    <w:rsid w:val="00173FF6"/>
    <w:rsid w:val="001748D9"/>
    <w:rsid w:val="00176FBD"/>
    <w:rsid w:val="00180930"/>
    <w:rsid w:val="0018325C"/>
    <w:rsid w:val="00184472"/>
    <w:rsid w:val="00185107"/>
    <w:rsid w:val="001863C6"/>
    <w:rsid w:val="001865AE"/>
    <w:rsid w:val="00186F50"/>
    <w:rsid w:val="0019166F"/>
    <w:rsid w:val="001918AA"/>
    <w:rsid w:val="001A5F05"/>
    <w:rsid w:val="001A7288"/>
    <w:rsid w:val="001A7AB1"/>
    <w:rsid w:val="001B2490"/>
    <w:rsid w:val="001B27F9"/>
    <w:rsid w:val="001B2D5F"/>
    <w:rsid w:val="001B4BEC"/>
    <w:rsid w:val="001B59A6"/>
    <w:rsid w:val="001C2B22"/>
    <w:rsid w:val="001D107F"/>
    <w:rsid w:val="001D5C11"/>
    <w:rsid w:val="001D6591"/>
    <w:rsid w:val="001E333F"/>
    <w:rsid w:val="001E4429"/>
    <w:rsid w:val="001E4A9A"/>
    <w:rsid w:val="0020640C"/>
    <w:rsid w:val="002130DE"/>
    <w:rsid w:val="00233E98"/>
    <w:rsid w:val="00244E9B"/>
    <w:rsid w:val="00245BC0"/>
    <w:rsid w:val="00247234"/>
    <w:rsid w:val="0025232B"/>
    <w:rsid w:val="00256752"/>
    <w:rsid w:val="0025762A"/>
    <w:rsid w:val="00263612"/>
    <w:rsid w:val="0026362E"/>
    <w:rsid w:val="00267237"/>
    <w:rsid w:val="00270313"/>
    <w:rsid w:val="002718A8"/>
    <w:rsid w:val="00273E41"/>
    <w:rsid w:val="00274778"/>
    <w:rsid w:val="002772CC"/>
    <w:rsid w:val="00277749"/>
    <w:rsid w:val="00277BFA"/>
    <w:rsid w:val="00280EE9"/>
    <w:rsid w:val="00281DE6"/>
    <w:rsid w:val="002850A2"/>
    <w:rsid w:val="00293307"/>
    <w:rsid w:val="0029429F"/>
    <w:rsid w:val="002973C4"/>
    <w:rsid w:val="00297769"/>
    <w:rsid w:val="002A63E2"/>
    <w:rsid w:val="002C22F5"/>
    <w:rsid w:val="002C54E3"/>
    <w:rsid w:val="002C6303"/>
    <w:rsid w:val="002D34A1"/>
    <w:rsid w:val="002D5AE9"/>
    <w:rsid w:val="002E0CEA"/>
    <w:rsid w:val="002E56A7"/>
    <w:rsid w:val="002F1E07"/>
    <w:rsid w:val="002F3880"/>
    <w:rsid w:val="002F3900"/>
    <w:rsid w:val="002F5999"/>
    <w:rsid w:val="002F68DC"/>
    <w:rsid w:val="003133D5"/>
    <w:rsid w:val="00313481"/>
    <w:rsid w:val="0031369F"/>
    <w:rsid w:val="003159B8"/>
    <w:rsid w:val="0032110D"/>
    <w:rsid w:val="00324BB9"/>
    <w:rsid w:val="0033517D"/>
    <w:rsid w:val="00336034"/>
    <w:rsid w:val="003372E4"/>
    <w:rsid w:val="00340961"/>
    <w:rsid w:val="003547A7"/>
    <w:rsid w:val="0036223E"/>
    <w:rsid w:val="00366E63"/>
    <w:rsid w:val="0036779E"/>
    <w:rsid w:val="00371664"/>
    <w:rsid w:val="0037458A"/>
    <w:rsid w:val="00381328"/>
    <w:rsid w:val="00382B74"/>
    <w:rsid w:val="0038350C"/>
    <w:rsid w:val="00385EC5"/>
    <w:rsid w:val="003A3156"/>
    <w:rsid w:val="003B7F35"/>
    <w:rsid w:val="003C1990"/>
    <w:rsid w:val="003C4B1E"/>
    <w:rsid w:val="003D2A36"/>
    <w:rsid w:val="003E0414"/>
    <w:rsid w:val="003E1D14"/>
    <w:rsid w:val="003E6252"/>
    <w:rsid w:val="003F5F54"/>
    <w:rsid w:val="003F6239"/>
    <w:rsid w:val="003F753A"/>
    <w:rsid w:val="00402BDC"/>
    <w:rsid w:val="00407DC6"/>
    <w:rsid w:val="00410F49"/>
    <w:rsid w:val="00411231"/>
    <w:rsid w:val="00411A25"/>
    <w:rsid w:val="004151EA"/>
    <w:rsid w:val="004228F6"/>
    <w:rsid w:val="00424513"/>
    <w:rsid w:val="004247C1"/>
    <w:rsid w:val="00430D38"/>
    <w:rsid w:val="00435CF6"/>
    <w:rsid w:val="004368D3"/>
    <w:rsid w:val="00446C6B"/>
    <w:rsid w:val="0045490A"/>
    <w:rsid w:val="004567AA"/>
    <w:rsid w:val="004628DB"/>
    <w:rsid w:val="00462A91"/>
    <w:rsid w:val="00475307"/>
    <w:rsid w:val="00475CC3"/>
    <w:rsid w:val="00484C25"/>
    <w:rsid w:val="00490204"/>
    <w:rsid w:val="00490833"/>
    <w:rsid w:val="00492467"/>
    <w:rsid w:val="00492A0D"/>
    <w:rsid w:val="004931B5"/>
    <w:rsid w:val="00493CA2"/>
    <w:rsid w:val="0049742A"/>
    <w:rsid w:val="004A3D53"/>
    <w:rsid w:val="004B3195"/>
    <w:rsid w:val="004B39EA"/>
    <w:rsid w:val="004C374F"/>
    <w:rsid w:val="004D46F2"/>
    <w:rsid w:val="004D6B94"/>
    <w:rsid w:val="004F10A0"/>
    <w:rsid w:val="004F359B"/>
    <w:rsid w:val="004F3783"/>
    <w:rsid w:val="00506FD3"/>
    <w:rsid w:val="00510871"/>
    <w:rsid w:val="00512FD5"/>
    <w:rsid w:val="00516B52"/>
    <w:rsid w:val="00523B2D"/>
    <w:rsid w:val="0052480C"/>
    <w:rsid w:val="005334A1"/>
    <w:rsid w:val="00533518"/>
    <w:rsid w:val="00534C76"/>
    <w:rsid w:val="00540176"/>
    <w:rsid w:val="00541D4B"/>
    <w:rsid w:val="00542302"/>
    <w:rsid w:val="005449A2"/>
    <w:rsid w:val="0054608F"/>
    <w:rsid w:val="00546FE5"/>
    <w:rsid w:val="00550C35"/>
    <w:rsid w:val="00550F87"/>
    <w:rsid w:val="00556A85"/>
    <w:rsid w:val="00564775"/>
    <w:rsid w:val="0056731A"/>
    <w:rsid w:val="00570561"/>
    <w:rsid w:val="00577398"/>
    <w:rsid w:val="0058260A"/>
    <w:rsid w:val="00583ADE"/>
    <w:rsid w:val="00584383"/>
    <w:rsid w:val="00586E11"/>
    <w:rsid w:val="0059091A"/>
    <w:rsid w:val="0059190E"/>
    <w:rsid w:val="005958B7"/>
    <w:rsid w:val="005A1B1C"/>
    <w:rsid w:val="005A2344"/>
    <w:rsid w:val="005A398B"/>
    <w:rsid w:val="005A7D8F"/>
    <w:rsid w:val="005B1BA1"/>
    <w:rsid w:val="005B1E80"/>
    <w:rsid w:val="005B62F0"/>
    <w:rsid w:val="005B7FB3"/>
    <w:rsid w:val="005C17AE"/>
    <w:rsid w:val="005C4368"/>
    <w:rsid w:val="005D3E7A"/>
    <w:rsid w:val="005E30B9"/>
    <w:rsid w:val="005E518C"/>
    <w:rsid w:val="005F3A4C"/>
    <w:rsid w:val="005F74A3"/>
    <w:rsid w:val="00600895"/>
    <w:rsid w:val="00602945"/>
    <w:rsid w:val="006073CE"/>
    <w:rsid w:val="00610BEC"/>
    <w:rsid w:val="006147EF"/>
    <w:rsid w:val="006222FC"/>
    <w:rsid w:val="006263B6"/>
    <w:rsid w:val="006319F8"/>
    <w:rsid w:val="006361F3"/>
    <w:rsid w:val="00641B88"/>
    <w:rsid w:val="00643C67"/>
    <w:rsid w:val="00652233"/>
    <w:rsid w:val="00655453"/>
    <w:rsid w:val="006620F7"/>
    <w:rsid w:val="00663D26"/>
    <w:rsid w:val="00663D55"/>
    <w:rsid w:val="00665C3F"/>
    <w:rsid w:val="0067325C"/>
    <w:rsid w:val="0067542A"/>
    <w:rsid w:val="0067603A"/>
    <w:rsid w:val="00681CFA"/>
    <w:rsid w:val="00687EB8"/>
    <w:rsid w:val="00691C1D"/>
    <w:rsid w:val="0069742A"/>
    <w:rsid w:val="006A03DE"/>
    <w:rsid w:val="006A196A"/>
    <w:rsid w:val="006A4AC3"/>
    <w:rsid w:val="006B4D45"/>
    <w:rsid w:val="006C50D3"/>
    <w:rsid w:val="006C6CD6"/>
    <w:rsid w:val="006D0841"/>
    <w:rsid w:val="006D1565"/>
    <w:rsid w:val="006E0464"/>
    <w:rsid w:val="006E3398"/>
    <w:rsid w:val="006F07E3"/>
    <w:rsid w:val="006F0B90"/>
    <w:rsid w:val="006F5D10"/>
    <w:rsid w:val="0070653F"/>
    <w:rsid w:val="00712391"/>
    <w:rsid w:val="007156F8"/>
    <w:rsid w:val="007160FD"/>
    <w:rsid w:val="00716867"/>
    <w:rsid w:val="00722E35"/>
    <w:rsid w:val="00725CD9"/>
    <w:rsid w:val="007278F0"/>
    <w:rsid w:val="00727E45"/>
    <w:rsid w:val="007354CA"/>
    <w:rsid w:val="007404B9"/>
    <w:rsid w:val="0075367A"/>
    <w:rsid w:val="007554C2"/>
    <w:rsid w:val="00761D92"/>
    <w:rsid w:val="00766EDC"/>
    <w:rsid w:val="00767AAB"/>
    <w:rsid w:val="007727DA"/>
    <w:rsid w:val="00773945"/>
    <w:rsid w:val="007761B4"/>
    <w:rsid w:val="007769D2"/>
    <w:rsid w:val="00781480"/>
    <w:rsid w:val="007831BA"/>
    <w:rsid w:val="007873DB"/>
    <w:rsid w:val="007902B4"/>
    <w:rsid w:val="00792008"/>
    <w:rsid w:val="0079208A"/>
    <w:rsid w:val="007A034F"/>
    <w:rsid w:val="007A11E8"/>
    <w:rsid w:val="007A2D89"/>
    <w:rsid w:val="007A6117"/>
    <w:rsid w:val="007A773B"/>
    <w:rsid w:val="007A7FA3"/>
    <w:rsid w:val="007B3AF6"/>
    <w:rsid w:val="007B7C97"/>
    <w:rsid w:val="007C44F3"/>
    <w:rsid w:val="007C4809"/>
    <w:rsid w:val="007D2E58"/>
    <w:rsid w:val="007D57F0"/>
    <w:rsid w:val="007D7BAF"/>
    <w:rsid w:val="007E260D"/>
    <w:rsid w:val="007E52E3"/>
    <w:rsid w:val="00800128"/>
    <w:rsid w:val="00807DB7"/>
    <w:rsid w:val="00812339"/>
    <w:rsid w:val="0081483B"/>
    <w:rsid w:val="008158C7"/>
    <w:rsid w:val="008178C9"/>
    <w:rsid w:val="00821CCC"/>
    <w:rsid w:val="00824512"/>
    <w:rsid w:val="00830AE7"/>
    <w:rsid w:val="00832437"/>
    <w:rsid w:val="008363F5"/>
    <w:rsid w:val="00844EA6"/>
    <w:rsid w:val="008542CA"/>
    <w:rsid w:val="0086269D"/>
    <w:rsid w:val="00864FE7"/>
    <w:rsid w:val="00865C7B"/>
    <w:rsid w:val="00875AE3"/>
    <w:rsid w:val="00884026"/>
    <w:rsid w:val="00885D47"/>
    <w:rsid w:val="008A3352"/>
    <w:rsid w:val="008B11CD"/>
    <w:rsid w:val="008B402A"/>
    <w:rsid w:val="008C073D"/>
    <w:rsid w:val="008C5575"/>
    <w:rsid w:val="008C7134"/>
    <w:rsid w:val="008D0BF2"/>
    <w:rsid w:val="008D29B9"/>
    <w:rsid w:val="008D7040"/>
    <w:rsid w:val="008E6B12"/>
    <w:rsid w:val="008E6CA1"/>
    <w:rsid w:val="008F28BC"/>
    <w:rsid w:val="008F3DA6"/>
    <w:rsid w:val="008F55EF"/>
    <w:rsid w:val="0090213E"/>
    <w:rsid w:val="00915889"/>
    <w:rsid w:val="00930D3A"/>
    <w:rsid w:val="009402D3"/>
    <w:rsid w:val="00940A40"/>
    <w:rsid w:val="00944EC1"/>
    <w:rsid w:val="009451B9"/>
    <w:rsid w:val="00945273"/>
    <w:rsid w:val="009476E2"/>
    <w:rsid w:val="0095659B"/>
    <w:rsid w:val="00956917"/>
    <w:rsid w:val="00964F2B"/>
    <w:rsid w:val="00966CC4"/>
    <w:rsid w:val="009674BF"/>
    <w:rsid w:val="00971C50"/>
    <w:rsid w:val="00971CF3"/>
    <w:rsid w:val="00974700"/>
    <w:rsid w:val="00977E3F"/>
    <w:rsid w:val="00983BBD"/>
    <w:rsid w:val="00984313"/>
    <w:rsid w:val="00985AFB"/>
    <w:rsid w:val="00987575"/>
    <w:rsid w:val="00992293"/>
    <w:rsid w:val="00993CE4"/>
    <w:rsid w:val="00996175"/>
    <w:rsid w:val="009A2A5C"/>
    <w:rsid w:val="009A2C1F"/>
    <w:rsid w:val="009A7338"/>
    <w:rsid w:val="009B253C"/>
    <w:rsid w:val="009C0BEA"/>
    <w:rsid w:val="009C4A64"/>
    <w:rsid w:val="009C4A87"/>
    <w:rsid w:val="009C4D43"/>
    <w:rsid w:val="009D6F7A"/>
    <w:rsid w:val="009E48A1"/>
    <w:rsid w:val="009E52D8"/>
    <w:rsid w:val="009F4BE7"/>
    <w:rsid w:val="009F6A31"/>
    <w:rsid w:val="00A0379B"/>
    <w:rsid w:val="00A04EBD"/>
    <w:rsid w:val="00A054D1"/>
    <w:rsid w:val="00A170CE"/>
    <w:rsid w:val="00A21F3A"/>
    <w:rsid w:val="00A325BD"/>
    <w:rsid w:val="00A32FC6"/>
    <w:rsid w:val="00A36CBB"/>
    <w:rsid w:val="00A40D42"/>
    <w:rsid w:val="00A4784C"/>
    <w:rsid w:val="00A50DBC"/>
    <w:rsid w:val="00A528B8"/>
    <w:rsid w:val="00A52D19"/>
    <w:rsid w:val="00A53B37"/>
    <w:rsid w:val="00A54794"/>
    <w:rsid w:val="00A57584"/>
    <w:rsid w:val="00A654B1"/>
    <w:rsid w:val="00A724DF"/>
    <w:rsid w:val="00A74165"/>
    <w:rsid w:val="00A824CB"/>
    <w:rsid w:val="00A841CA"/>
    <w:rsid w:val="00A85E40"/>
    <w:rsid w:val="00A86CCA"/>
    <w:rsid w:val="00A90816"/>
    <w:rsid w:val="00A947EC"/>
    <w:rsid w:val="00A95AA9"/>
    <w:rsid w:val="00A96D8F"/>
    <w:rsid w:val="00AA3D55"/>
    <w:rsid w:val="00AA58A6"/>
    <w:rsid w:val="00AC1290"/>
    <w:rsid w:val="00AC52D3"/>
    <w:rsid w:val="00AD014D"/>
    <w:rsid w:val="00AD15E9"/>
    <w:rsid w:val="00AD2F49"/>
    <w:rsid w:val="00AE34D6"/>
    <w:rsid w:val="00AE3DB9"/>
    <w:rsid w:val="00AE3F63"/>
    <w:rsid w:val="00AF14FA"/>
    <w:rsid w:val="00AF54A2"/>
    <w:rsid w:val="00AF5A09"/>
    <w:rsid w:val="00B022C9"/>
    <w:rsid w:val="00B033D3"/>
    <w:rsid w:val="00B31CB4"/>
    <w:rsid w:val="00B32ABE"/>
    <w:rsid w:val="00B34514"/>
    <w:rsid w:val="00B37F3F"/>
    <w:rsid w:val="00B40D50"/>
    <w:rsid w:val="00B428AC"/>
    <w:rsid w:val="00B452DD"/>
    <w:rsid w:val="00B54094"/>
    <w:rsid w:val="00B547FD"/>
    <w:rsid w:val="00B60B0A"/>
    <w:rsid w:val="00B777C3"/>
    <w:rsid w:val="00B80355"/>
    <w:rsid w:val="00B83C64"/>
    <w:rsid w:val="00B9305B"/>
    <w:rsid w:val="00BA1C63"/>
    <w:rsid w:val="00BA2D9F"/>
    <w:rsid w:val="00BB2057"/>
    <w:rsid w:val="00BB2BE7"/>
    <w:rsid w:val="00BB6AB7"/>
    <w:rsid w:val="00BC052D"/>
    <w:rsid w:val="00BC3932"/>
    <w:rsid w:val="00BD320D"/>
    <w:rsid w:val="00BD4788"/>
    <w:rsid w:val="00BE2666"/>
    <w:rsid w:val="00BE4B50"/>
    <w:rsid w:val="00BE53CE"/>
    <w:rsid w:val="00BE548A"/>
    <w:rsid w:val="00BE57B0"/>
    <w:rsid w:val="00BE6DA8"/>
    <w:rsid w:val="00BE78A0"/>
    <w:rsid w:val="00C0380C"/>
    <w:rsid w:val="00C046CA"/>
    <w:rsid w:val="00C14F12"/>
    <w:rsid w:val="00C240BA"/>
    <w:rsid w:val="00C33944"/>
    <w:rsid w:val="00C40D38"/>
    <w:rsid w:val="00C43910"/>
    <w:rsid w:val="00C47297"/>
    <w:rsid w:val="00C475EC"/>
    <w:rsid w:val="00C47978"/>
    <w:rsid w:val="00C51DE4"/>
    <w:rsid w:val="00C52AED"/>
    <w:rsid w:val="00C5449E"/>
    <w:rsid w:val="00C55B68"/>
    <w:rsid w:val="00C56DB9"/>
    <w:rsid w:val="00C57676"/>
    <w:rsid w:val="00C621D3"/>
    <w:rsid w:val="00C64D21"/>
    <w:rsid w:val="00C66C6C"/>
    <w:rsid w:val="00C67FD3"/>
    <w:rsid w:val="00C749C5"/>
    <w:rsid w:val="00C859A5"/>
    <w:rsid w:val="00C8607B"/>
    <w:rsid w:val="00C91D31"/>
    <w:rsid w:val="00C91E0C"/>
    <w:rsid w:val="00C93D3F"/>
    <w:rsid w:val="00CC110A"/>
    <w:rsid w:val="00CC157E"/>
    <w:rsid w:val="00CD2A15"/>
    <w:rsid w:val="00CD4687"/>
    <w:rsid w:val="00CD4F06"/>
    <w:rsid w:val="00CD78ED"/>
    <w:rsid w:val="00CE65E0"/>
    <w:rsid w:val="00CF34A9"/>
    <w:rsid w:val="00CF7595"/>
    <w:rsid w:val="00CF7631"/>
    <w:rsid w:val="00D00C84"/>
    <w:rsid w:val="00D01287"/>
    <w:rsid w:val="00D01E95"/>
    <w:rsid w:val="00D04F89"/>
    <w:rsid w:val="00D121DE"/>
    <w:rsid w:val="00D22321"/>
    <w:rsid w:val="00D27B22"/>
    <w:rsid w:val="00D30625"/>
    <w:rsid w:val="00D34581"/>
    <w:rsid w:val="00D34D5C"/>
    <w:rsid w:val="00D6664A"/>
    <w:rsid w:val="00D713B7"/>
    <w:rsid w:val="00D72371"/>
    <w:rsid w:val="00D727E5"/>
    <w:rsid w:val="00D759E4"/>
    <w:rsid w:val="00D80EA9"/>
    <w:rsid w:val="00D90E46"/>
    <w:rsid w:val="00D929B5"/>
    <w:rsid w:val="00D97A58"/>
    <w:rsid w:val="00DB0E4F"/>
    <w:rsid w:val="00DC012B"/>
    <w:rsid w:val="00DC0923"/>
    <w:rsid w:val="00DD141F"/>
    <w:rsid w:val="00DD642D"/>
    <w:rsid w:val="00DF0933"/>
    <w:rsid w:val="00DF134F"/>
    <w:rsid w:val="00DF2EFA"/>
    <w:rsid w:val="00DF4728"/>
    <w:rsid w:val="00E02C1E"/>
    <w:rsid w:val="00E02FF5"/>
    <w:rsid w:val="00E031ED"/>
    <w:rsid w:val="00E13F46"/>
    <w:rsid w:val="00E17899"/>
    <w:rsid w:val="00E1798B"/>
    <w:rsid w:val="00E26659"/>
    <w:rsid w:val="00E3092F"/>
    <w:rsid w:val="00E40532"/>
    <w:rsid w:val="00E43F01"/>
    <w:rsid w:val="00E44AA0"/>
    <w:rsid w:val="00E44C3C"/>
    <w:rsid w:val="00E4657E"/>
    <w:rsid w:val="00E47E01"/>
    <w:rsid w:val="00E51E39"/>
    <w:rsid w:val="00E61CDE"/>
    <w:rsid w:val="00E63680"/>
    <w:rsid w:val="00E64F7A"/>
    <w:rsid w:val="00E735E1"/>
    <w:rsid w:val="00E8005B"/>
    <w:rsid w:val="00E81ABA"/>
    <w:rsid w:val="00E8533E"/>
    <w:rsid w:val="00E8770E"/>
    <w:rsid w:val="00E877FF"/>
    <w:rsid w:val="00E96646"/>
    <w:rsid w:val="00E96DC5"/>
    <w:rsid w:val="00E97250"/>
    <w:rsid w:val="00E97BAD"/>
    <w:rsid w:val="00EA68DD"/>
    <w:rsid w:val="00EB1AFC"/>
    <w:rsid w:val="00EB6411"/>
    <w:rsid w:val="00EC5AE2"/>
    <w:rsid w:val="00ED34A3"/>
    <w:rsid w:val="00ED693A"/>
    <w:rsid w:val="00EE0B14"/>
    <w:rsid w:val="00EE10A4"/>
    <w:rsid w:val="00EE1A52"/>
    <w:rsid w:val="00EE2D2E"/>
    <w:rsid w:val="00EE4300"/>
    <w:rsid w:val="00EE48DD"/>
    <w:rsid w:val="00EF13FC"/>
    <w:rsid w:val="00F00408"/>
    <w:rsid w:val="00F00D92"/>
    <w:rsid w:val="00F04BAB"/>
    <w:rsid w:val="00F061A7"/>
    <w:rsid w:val="00F0715E"/>
    <w:rsid w:val="00F25897"/>
    <w:rsid w:val="00F25EF8"/>
    <w:rsid w:val="00F30D3E"/>
    <w:rsid w:val="00F34712"/>
    <w:rsid w:val="00F36550"/>
    <w:rsid w:val="00F47FA0"/>
    <w:rsid w:val="00F50D5D"/>
    <w:rsid w:val="00F534E9"/>
    <w:rsid w:val="00F56663"/>
    <w:rsid w:val="00F57280"/>
    <w:rsid w:val="00F66C54"/>
    <w:rsid w:val="00F676AD"/>
    <w:rsid w:val="00F7110F"/>
    <w:rsid w:val="00F849CD"/>
    <w:rsid w:val="00F91A4F"/>
    <w:rsid w:val="00F91AC9"/>
    <w:rsid w:val="00F93C61"/>
    <w:rsid w:val="00F948C8"/>
    <w:rsid w:val="00F955A1"/>
    <w:rsid w:val="00F9755A"/>
    <w:rsid w:val="00FA1604"/>
    <w:rsid w:val="00FA2418"/>
    <w:rsid w:val="00FA29CB"/>
    <w:rsid w:val="00FA29E7"/>
    <w:rsid w:val="00FA6093"/>
    <w:rsid w:val="00FA7984"/>
    <w:rsid w:val="00FB4A13"/>
    <w:rsid w:val="00FC242B"/>
    <w:rsid w:val="00FC2D85"/>
    <w:rsid w:val="00FC31D0"/>
    <w:rsid w:val="00FC582E"/>
    <w:rsid w:val="00FE05F2"/>
    <w:rsid w:val="00FE1628"/>
    <w:rsid w:val="00FF3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0"/>
    <o:shapelayout v:ext="edit">
      <o:idmap v:ext="edit" data="2"/>
    </o:shapelayout>
  </w:shapeDefaults>
  <w:decimalSymbol w:val="."/>
  <w:listSeparator w:val=","/>
  <w14:docId w14:val="078FC11F"/>
  <w15:docId w15:val="{B7A72D20-2E66-4398-A27D-D975C4A1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D00C84"/>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D00C84"/>
    <w:rPr>
      <w:rFonts w:ascii="Arial" w:eastAsia="Arial" w:hAnsi="Arial" w:cs="Arial"/>
      <w:sz w:val="20"/>
      <w:szCs w:val="20"/>
    </w:rPr>
  </w:style>
  <w:style w:type="paragraph" w:customStyle="1" w:styleId="TableParagraph">
    <w:name w:val="Table Paragraph"/>
    <w:basedOn w:val="Normal"/>
    <w:uiPriority w:val="1"/>
    <w:qFormat/>
    <w:rsid w:val="00D00C84"/>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D00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02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covermymeds.com/main/prior-authorization-forms/optumrx/" TargetMode="Externa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image" Target="media/image57.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B683EB-58D3-4959-8D17-FAA6D2E57107}">
  <ds:schemaRefs>
    <ds:schemaRef ds:uri="http://schemas.microsoft.com/sharepoint/v3/contenttype/forms"/>
  </ds:schemaRefs>
</ds:datastoreItem>
</file>

<file path=customXml/itemProps2.xml><?xml version="1.0" encoding="utf-8"?>
<ds:datastoreItem xmlns:ds="http://schemas.openxmlformats.org/officeDocument/2006/customXml" ds:itemID="{848EB868-FD43-42EF-ADA3-AD692B6B99D9}">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A99A203C-0732-458D-A263-E28F6933B4E2}">
  <ds:schemaRefs>
    <ds:schemaRef ds:uri="http://schemas.openxmlformats.org/officeDocument/2006/bibliography"/>
  </ds:schemaRefs>
</ds:datastoreItem>
</file>

<file path=customXml/itemProps4.xml><?xml version="1.0" encoding="utf-8"?>
<ds:datastoreItem xmlns:ds="http://schemas.openxmlformats.org/officeDocument/2006/customXml" ds:itemID="{99B112F8-2497-458C-A150-3C5AD63DE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812</Words>
  <Characters>10641</Characters>
  <Application>Microsoft Office Word</Application>
  <DocSecurity>0</DocSecurity>
  <Lines>280</Lines>
  <Paragraphs>200</Paragraphs>
  <ScaleCrop>false</ScaleCrop>
  <HeadingPairs>
    <vt:vector size="2" baseType="variant">
      <vt:variant>
        <vt:lpstr>Title</vt:lpstr>
      </vt:variant>
      <vt:variant>
        <vt:i4>1</vt:i4>
      </vt:variant>
    </vt:vector>
  </HeadingPairs>
  <TitlesOfParts>
    <vt:vector size="1" baseType="lpstr">
      <vt:lpstr>PA-Form-Injectable Antibiotic</vt:lpstr>
    </vt:vector>
  </TitlesOfParts>
  <Company>EOHHS</Company>
  <LinksUpToDate>false</LinksUpToDate>
  <CharactersWithSpaces>1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Injectable Antibiotic</dc:title>
  <dc:subject>Oral Antibiotic</dc:subject>
  <dc:creator>DUR</dc:creator>
  <cp:keywords>Prior Authorization, PA, PA form, Injectible Antibiotic</cp:keywords>
  <dc:description>Rev. 1/18</dc:description>
  <cp:lastModifiedBy>Tieu, Chinh</cp:lastModifiedBy>
  <cp:revision>8</cp:revision>
  <cp:lastPrinted>2024-05-31T20:31:00Z</cp:lastPrinted>
  <dcterms:created xsi:type="dcterms:W3CDTF">2025-07-18T13:44:00Z</dcterms:created>
  <dcterms:modified xsi:type="dcterms:W3CDTF">2026-01-05T19:54: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